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71ABE577" w14:textId="77777777" w:rsidTr="009C6D2B">
        <w:trPr>
          <w:trHeight w:val="5760"/>
          <w:jc w:val="center"/>
        </w:trPr>
        <w:tc>
          <w:tcPr>
            <w:tcW w:w="10800" w:type="dxa"/>
            <w:hideMark/>
          </w:tcPr>
          <w:p w14:paraId="67B3A41D"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b/>
                <w:noProof/>
                <w:lang w:val="en-GB"/>
              </w:rPr>
              <w:drawing>
                <wp:inline distT="0" distB="0" distL="0" distR="0" wp14:anchorId="574FDABE" wp14:editId="2D879D5E">
                  <wp:extent cx="6861810" cy="4572000"/>
                  <wp:effectExtent l="0" t="0" r="0" b="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861810" cy="4572000"/>
                          </a:xfrm>
                          <a:prstGeom prst="rect">
                            <a:avLst/>
                          </a:prstGeom>
                          <a:noFill/>
                          <a:ln>
                            <a:noFill/>
                          </a:ln>
                        </pic:spPr>
                      </pic:pic>
                    </a:graphicData>
                  </a:graphic>
                </wp:inline>
              </w:drawing>
            </w:r>
          </w:p>
        </w:tc>
      </w:tr>
      <w:tr w:rsidR="006F0FD8" w:rsidRPr="006F0FD8" w14:paraId="0CEDD6F4" w14:textId="77777777" w:rsidTr="009C6D2B">
        <w:trPr>
          <w:jc w:val="center"/>
        </w:trPr>
        <w:tc>
          <w:tcPr>
            <w:tcW w:w="10800" w:type="dxa"/>
            <w:hideMark/>
          </w:tcPr>
          <w:p w14:paraId="6A8F0CE0"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 xml:space="preserve">Supplementary Figure </w:t>
            </w:r>
            <w:r w:rsidRPr="006F0FD8">
              <w:rPr>
                <w:rFonts w:ascii="Times New Roman" w:hAnsi="Times New Roman"/>
                <w:b/>
                <w:lang w:val="en-GB"/>
              </w:rPr>
              <w:fldChar w:fldCharType="begin"/>
            </w:r>
            <w:r w:rsidRPr="006F0FD8">
              <w:rPr>
                <w:rFonts w:ascii="Times New Roman" w:hAnsi="Times New Roman"/>
                <w:b/>
                <w:lang w:val="en-GB"/>
              </w:rPr>
              <w:instrText xml:space="preserve"> SEQ "FigNum"  \* MERGEFORMAT </w:instrText>
            </w:r>
            <w:r w:rsidRPr="006F0FD8">
              <w:rPr>
                <w:rFonts w:ascii="Times New Roman" w:hAnsi="Times New Roman"/>
                <w:b/>
                <w:lang w:val="en-GB"/>
              </w:rPr>
              <w:fldChar w:fldCharType="separate"/>
            </w:r>
            <w:r w:rsidRPr="006F0FD8">
              <w:rPr>
                <w:rFonts w:ascii="Times New Roman" w:hAnsi="Times New Roman"/>
                <w:b/>
                <w:noProof/>
                <w:lang w:val="en-GB"/>
              </w:rPr>
              <w:t>1</w:t>
            </w:r>
            <w:r w:rsidRPr="006F0FD8">
              <w:rPr>
                <w:rFonts w:ascii="Times New Roman" w:hAnsi="Times New Roman"/>
                <w:b/>
                <w:noProof/>
                <w:lang w:val="en-GB"/>
              </w:rPr>
              <w:fldChar w:fldCharType="end"/>
            </w:r>
            <w:r w:rsidRPr="006F0FD8">
              <w:rPr>
                <w:rFonts w:ascii="Times New Roman" w:hAnsi="Times New Roman"/>
                <w:b/>
                <w:noProof/>
                <w:lang w:val="en-GB"/>
              </w:rPr>
              <w:t>1</w:t>
            </w:r>
          </w:p>
        </w:tc>
      </w:tr>
      <w:tr w:rsidR="006F0FD8" w:rsidRPr="006F0FD8" w14:paraId="5563E241" w14:textId="77777777" w:rsidTr="009C6D2B">
        <w:trPr>
          <w:jc w:val="center"/>
        </w:trPr>
        <w:tc>
          <w:tcPr>
            <w:tcW w:w="10800" w:type="dxa"/>
            <w:hideMark/>
          </w:tcPr>
          <w:p w14:paraId="1B5BFF7F"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 xml:space="preserve">Baxter et al. Module Patterns Plot from </w:t>
            </w:r>
            <w:r w:rsidRPr="006F0FD8">
              <w:rPr>
                <w:rFonts w:ascii="Times New Roman" w:hAnsi="Times New Roman"/>
                <w:b w:val="0"/>
                <w:i/>
                <w:iCs/>
                <w:lang w:val="en-GB"/>
              </w:rPr>
              <w:t xml:space="preserve">de novo </w:t>
            </w:r>
            <w:r w:rsidRPr="006F0FD8">
              <w:rPr>
                <w:rFonts w:ascii="Times New Roman" w:hAnsi="Times New Roman"/>
                <w:b w:val="0"/>
                <w:lang w:val="en-GB"/>
              </w:rPr>
              <w:t>OTUs Assignment Method with Phenotype: Cancer</w:t>
            </w:r>
          </w:p>
          <w:p w14:paraId="33656F19"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6B80CD0D" w14:textId="77777777" w:rsidTr="009C6D2B">
        <w:trPr>
          <w:jc w:val="center"/>
        </w:trPr>
        <w:tc>
          <w:tcPr>
            <w:tcW w:w="10800" w:type="dxa"/>
            <w:hideMark/>
          </w:tcPr>
          <w:p w14:paraId="73EBBF16" w14:textId="77777777" w:rsidR="00B32DD0" w:rsidRPr="006F0FD8" w:rsidRDefault="00B32DD0" w:rsidP="009940B6">
            <w:pPr>
              <w:pStyle w:val="NPGCaption"/>
              <w:spacing w:before="0" w:after="0"/>
              <w:contextualSpacing/>
              <w:rPr>
                <w:rFonts w:ascii="Times New Roman" w:hAnsi="Times New Roman"/>
                <w:b/>
                <w:bCs/>
                <w:lang w:val="en-GB"/>
              </w:rPr>
            </w:pPr>
            <w:r w:rsidRPr="006F0FD8">
              <w:rPr>
                <w:rFonts w:ascii="Times New Roman" w:hAnsi="Times New Roman"/>
                <w:b/>
                <w:bCs/>
                <w:lang w:val="en-GB"/>
              </w:rPr>
              <w:t>A.</w:t>
            </w:r>
            <w:r w:rsidRPr="006F0FD8">
              <w:rPr>
                <w:rFonts w:ascii="Times New Roman" w:hAnsi="Times New Roman"/>
                <w:lang w:val="en-GB"/>
              </w:rPr>
              <w:t xml:space="preserve">  Module Patterns are generated based on different minimal module sizes. Darkened columns represent the replicated patterns. </w:t>
            </w:r>
            <w:r w:rsidRPr="006F0FD8">
              <w:rPr>
                <w:rFonts w:ascii="Times New Roman" w:hAnsi="Times New Roman"/>
                <w:b/>
                <w:bCs/>
                <w:lang w:val="en-GB"/>
              </w:rPr>
              <w:t>B.</w:t>
            </w:r>
            <w:r w:rsidRPr="006F0FD8">
              <w:rPr>
                <w:rFonts w:ascii="Times New Roman" w:hAnsi="Times New Roman"/>
                <w:lang w:val="en-GB"/>
              </w:rPr>
              <w:t xml:space="preserve">  </w:t>
            </w:r>
            <w:r w:rsidRPr="006F0FD8">
              <w:rPr>
                <w:rFonts w:ascii="Times New Roman" w:hAnsi="Times New Roman"/>
                <w:b/>
                <w:bCs/>
                <w:lang w:val="en-GB"/>
              </w:rPr>
              <w:t xml:space="preserve"> </w:t>
            </w:r>
            <w:r w:rsidRPr="006F0FD8">
              <w:rPr>
                <w:rFonts w:ascii="Times New Roman" w:hAnsi="Times New Roman"/>
                <w:lang w:val="en-GB"/>
              </w:rPr>
              <w:t xml:space="preserve">The average silhouette width was calculated for different numbers of clusters with the consensus matrix generated from patterns in A. The unique patterns including all the minimal number of taxa per module until the unique modules drop below 10. </w:t>
            </w:r>
          </w:p>
          <w:p w14:paraId="360EA947" w14:textId="77777777" w:rsidR="00B32DD0" w:rsidRPr="006F0FD8" w:rsidRDefault="00B32DD0" w:rsidP="009940B6">
            <w:pPr>
              <w:pStyle w:val="NPGCaption"/>
              <w:spacing w:before="0" w:after="0"/>
              <w:contextualSpacing/>
              <w:rPr>
                <w:rFonts w:ascii="Times New Roman" w:hAnsi="Times New Roman"/>
                <w:b/>
                <w:bCs/>
                <w:lang w:val="en-GB"/>
              </w:rPr>
            </w:pPr>
          </w:p>
        </w:tc>
      </w:tr>
    </w:tbl>
    <w:p w14:paraId="474757C5" w14:textId="77777777" w:rsidR="00B32DD0" w:rsidRPr="006F0FD8" w:rsidRDefault="00B32DD0" w:rsidP="00B32DD0">
      <w:pPr>
        <w:contextualSpacing/>
        <w:rPr>
          <w:rFonts w:ascii="Times New Roman" w:hAnsi="Times New Roman" w:cs="Times New Roman"/>
        </w:rPr>
      </w:pPr>
    </w:p>
    <w:p w14:paraId="16FEF7B6"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7C970C76" w14:textId="77777777" w:rsidTr="009940B6">
        <w:trPr>
          <w:trHeight w:val="5760"/>
          <w:jc w:val="center"/>
        </w:trPr>
        <w:tc>
          <w:tcPr>
            <w:tcW w:w="10800" w:type="dxa"/>
            <w:hideMark/>
          </w:tcPr>
          <w:p w14:paraId="4E71BE1C"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lastRenderedPageBreak/>
              <w:drawing>
                <wp:inline distT="0" distB="0" distL="0" distR="0" wp14:anchorId="46ACD9AB" wp14:editId="702749A3">
                  <wp:extent cx="6861810" cy="4572000"/>
                  <wp:effectExtent l="0" t="0" r="0" b="0"/>
                  <wp:docPr id="51" name="Picture 5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861810" cy="4572000"/>
                          </a:xfrm>
                          <a:prstGeom prst="rect">
                            <a:avLst/>
                          </a:prstGeom>
                          <a:noFill/>
                          <a:ln>
                            <a:noFill/>
                          </a:ln>
                        </pic:spPr>
                      </pic:pic>
                    </a:graphicData>
                  </a:graphic>
                </wp:inline>
              </w:drawing>
            </w:r>
          </w:p>
        </w:tc>
      </w:tr>
      <w:tr w:rsidR="006F0FD8" w:rsidRPr="006F0FD8" w14:paraId="4FA04C52" w14:textId="77777777" w:rsidTr="009940B6">
        <w:trPr>
          <w:jc w:val="center"/>
        </w:trPr>
        <w:tc>
          <w:tcPr>
            <w:tcW w:w="10800" w:type="dxa"/>
            <w:hideMark/>
          </w:tcPr>
          <w:p w14:paraId="49C61855"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12</w:t>
            </w:r>
          </w:p>
        </w:tc>
      </w:tr>
      <w:tr w:rsidR="006F0FD8" w:rsidRPr="006F0FD8" w14:paraId="39EC7EB5" w14:textId="77777777" w:rsidTr="009940B6">
        <w:trPr>
          <w:jc w:val="center"/>
        </w:trPr>
        <w:tc>
          <w:tcPr>
            <w:tcW w:w="10800" w:type="dxa"/>
            <w:hideMark/>
          </w:tcPr>
          <w:p w14:paraId="539CBEA7"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Baxter et al. Module Patterns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Cancer</w:t>
            </w:r>
          </w:p>
          <w:p w14:paraId="3F4AF6D7"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4C6BCD09" w14:textId="77777777" w:rsidTr="009940B6">
        <w:trPr>
          <w:jc w:val="center"/>
        </w:trPr>
        <w:tc>
          <w:tcPr>
            <w:tcW w:w="10800" w:type="dxa"/>
            <w:hideMark/>
          </w:tcPr>
          <w:p w14:paraId="40C5AF1C" w14:textId="77777777" w:rsidR="00B32DD0" w:rsidRPr="006F0FD8" w:rsidRDefault="00B32DD0" w:rsidP="009940B6">
            <w:pPr>
              <w:pStyle w:val="NPGCaption"/>
              <w:spacing w:before="0" w:after="0"/>
              <w:contextualSpacing/>
              <w:rPr>
                <w:rFonts w:ascii="Times New Roman" w:hAnsi="Times New Roman"/>
                <w:b/>
                <w:bCs/>
                <w:lang w:val="en-GB"/>
              </w:rPr>
            </w:pPr>
            <w:r w:rsidRPr="006F0FD8">
              <w:rPr>
                <w:rFonts w:ascii="Times New Roman" w:hAnsi="Times New Roman"/>
                <w:b/>
                <w:bCs/>
                <w:lang w:val="en-GB"/>
              </w:rPr>
              <w:t>A.</w:t>
            </w:r>
            <w:r w:rsidRPr="006F0FD8">
              <w:rPr>
                <w:rFonts w:ascii="Times New Roman" w:hAnsi="Times New Roman"/>
                <w:lang w:val="en-GB"/>
              </w:rPr>
              <w:t xml:space="preserve">  Module Patterns are generated based on different minimal module sizes. Darkened columns represent the replicated patterns. </w:t>
            </w:r>
            <w:r w:rsidRPr="006F0FD8">
              <w:rPr>
                <w:rFonts w:ascii="Times New Roman" w:hAnsi="Times New Roman"/>
                <w:b/>
                <w:bCs/>
                <w:lang w:val="en-GB"/>
              </w:rPr>
              <w:t>B.</w:t>
            </w:r>
            <w:r w:rsidRPr="006F0FD8">
              <w:rPr>
                <w:rFonts w:ascii="Times New Roman" w:hAnsi="Times New Roman"/>
                <w:lang w:val="en-GB"/>
              </w:rPr>
              <w:t xml:space="preserve">  </w:t>
            </w:r>
            <w:r w:rsidRPr="006F0FD8">
              <w:rPr>
                <w:rFonts w:ascii="Times New Roman" w:hAnsi="Times New Roman"/>
                <w:b/>
                <w:bCs/>
                <w:lang w:val="en-GB"/>
              </w:rPr>
              <w:t xml:space="preserve"> </w:t>
            </w:r>
            <w:r w:rsidRPr="006F0FD8">
              <w:rPr>
                <w:rFonts w:ascii="Times New Roman" w:hAnsi="Times New Roman"/>
                <w:lang w:val="en-GB"/>
              </w:rPr>
              <w:t xml:space="preserve">The average silhouette width was calculated for different numbers of clusters with the consensus matrix generated from patterns in A. The unique patterns including all the minimal number of taxa per module until the unique modules drop below 10. </w:t>
            </w:r>
          </w:p>
          <w:p w14:paraId="7ADB9857" w14:textId="77777777" w:rsidR="00B32DD0" w:rsidRPr="006F0FD8" w:rsidRDefault="00B32DD0" w:rsidP="009940B6">
            <w:pPr>
              <w:pStyle w:val="NPGCaption"/>
              <w:spacing w:before="0" w:after="0"/>
              <w:contextualSpacing/>
              <w:rPr>
                <w:rFonts w:ascii="Times New Roman" w:hAnsi="Times New Roman"/>
                <w:b/>
                <w:bCs/>
                <w:lang w:val="en-GB"/>
              </w:rPr>
            </w:pPr>
          </w:p>
          <w:p w14:paraId="55703345" w14:textId="77777777" w:rsidR="00B32DD0" w:rsidRPr="006F0FD8" w:rsidRDefault="00B32DD0" w:rsidP="009940B6">
            <w:pPr>
              <w:pStyle w:val="NPGCaption"/>
              <w:spacing w:before="0" w:after="0"/>
              <w:contextualSpacing/>
              <w:rPr>
                <w:rFonts w:ascii="Times New Roman" w:hAnsi="Times New Roman"/>
                <w:lang w:val="en-GB"/>
              </w:rPr>
            </w:pPr>
          </w:p>
        </w:tc>
      </w:tr>
      <w:tr w:rsidR="006F0FD8" w:rsidRPr="006F0FD8" w14:paraId="14D6DF33" w14:textId="77777777" w:rsidTr="009940B6">
        <w:trPr>
          <w:trHeight w:val="5760"/>
          <w:jc w:val="center"/>
        </w:trPr>
        <w:tc>
          <w:tcPr>
            <w:tcW w:w="10800" w:type="dxa"/>
            <w:hideMark/>
          </w:tcPr>
          <w:p w14:paraId="5EA5AC7B"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lastRenderedPageBreak/>
              <w:drawing>
                <wp:inline distT="0" distB="0" distL="0" distR="0" wp14:anchorId="2E40EE39" wp14:editId="0BFFCBDD">
                  <wp:extent cx="6861810" cy="4572000"/>
                  <wp:effectExtent l="0" t="0" r="0" b="0"/>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861810" cy="4572000"/>
                          </a:xfrm>
                          <a:prstGeom prst="rect">
                            <a:avLst/>
                          </a:prstGeom>
                          <a:noFill/>
                          <a:ln>
                            <a:noFill/>
                          </a:ln>
                        </pic:spPr>
                      </pic:pic>
                    </a:graphicData>
                  </a:graphic>
                </wp:inline>
              </w:drawing>
            </w:r>
          </w:p>
        </w:tc>
      </w:tr>
      <w:tr w:rsidR="006F0FD8" w:rsidRPr="006F0FD8" w14:paraId="59710929" w14:textId="77777777" w:rsidTr="009940B6">
        <w:trPr>
          <w:jc w:val="center"/>
        </w:trPr>
        <w:tc>
          <w:tcPr>
            <w:tcW w:w="10800" w:type="dxa"/>
            <w:hideMark/>
          </w:tcPr>
          <w:p w14:paraId="123D6C51"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13</w:t>
            </w:r>
          </w:p>
        </w:tc>
      </w:tr>
      <w:tr w:rsidR="006F0FD8" w:rsidRPr="006F0FD8" w14:paraId="27CB57C1" w14:textId="77777777" w:rsidTr="009940B6">
        <w:trPr>
          <w:jc w:val="center"/>
        </w:trPr>
        <w:tc>
          <w:tcPr>
            <w:tcW w:w="10800" w:type="dxa"/>
            <w:hideMark/>
          </w:tcPr>
          <w:p w14:paraId="60794A67"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 xml:space="preserve">Baxter et al. Module Patterns Plot from </w:t>
            </w:r>
            <w:r w:rsidRPr="006F0FD8">
              <w:rPr>
                <w:rFonts w:ascii="Times New Roman" w:hAnsi="Times New Roman"/>
                <w:b w:val="0"/>
                <w:i/>
                <w:iCs/>
                <w:lang w:val="en-GB"/>
              </w:rPr>
              <w:t xml:space="preserve">de novo </w:t>
            </w:r>
            <w:r w:rsidRPr="006F0FD8">
              <w:rPr>
                <w:rFonts w:ascii="Times New Roman" w:hAnsi="Times New Roman"/>
                <w:b w:val="0"/>
                <w:lang w:val="en-GB"/>
              </w:rPr>
              <w:t>OTUs Assignment Method with Phenotype: Normal</w:t>
            </w:r>
          </w:p>
          <w:p w14:paraId="28282976"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2CB2FCBA" w14:textId="77777777" w:rsidTr="009940B6">
        <w:trPr>
          <w:jc w:val="center"/>
        </w:trPr>
        <w:tc>
          <w:tcPr>
            <w:tcW w:w="10800" w:type="dxa"/>
            <w:hideMark/>
          </w:tcPr>
          <w:p w14:paraId="3EF25052" w14:textId="77777777" w:rsidR="00B32DD0" w:rsidRPr="006F0FD8" w:rsidRDefault="00B32DD0" w:rsidP="009940B6">
            <w:pPr>
              <w:pStyle w:val="NPGCaption"/>
              <w:spacing w:before="0" w:after="0"/>
              <w:contextualSpacing/>
              <w:rPr>
                <w:rFonts w:ascii="Times New Roman" w:hAnsi="Times New Roman"/>
                <w:b/>
                <w:bCs/>
                <w:lang w:val="en-GB"/>
              </w:rPr>
            </w:pPr>
            <w:r w:rsidRPr="006F0FD8">
              <w:rPr>
                <w:rFonts w:ascii="Times New Roman" w:hAnsi="Times New Roman"/>
                <w:b/>
                <w:bCs/>
                <w:lang w:val="en-GB"/>
              </w:rPr>
              <w:t>A.</w:t>
            </w:r>
            <w:r w:rsidRPr="006F0FD8">
              <w:rPr>
                <w:rFonts w:ascii="Times New Roman" w:hAnsi="Times New Roman"/>
                <w:lang w:val="en-GB"/>
              </w:rPr>
              <w:t xml:space="preserve">  Module Patterns are generated based on different minimal module sizes. Darkened columns represent the replicated patterns. </w:t>
            </w:r>
            <w:r w:rsidRPr="006F0FD8">
              <w:rPr>
                <w:rFonts w:ascii="Times New Roman" w:hAnsi="Times New Roman"/>
                <w:b/>
                <w:bCs/>
                <w:lang w:val="en-GB"/>
              </w:rPr>
              <w:t>B.</w:t>
            </w:r>
            <w:r w:rsidRPr="006F0FD8">
              <w:rPr>
                <w:rFonts w:ascii="Times New Roman" w:hAnsi="Times New Roman"/>
                <w:lang w:val="en-GB"/>
              </w:rPr>
              <w:t xml:space="preserve">  </w:t>
            </w:r>
            <w:r w:rsidRPr="006F0FD8">
              <w:rPr>
                <w:rFonts w:ascii="Times New Roman" w:hAnsi="Times New Roman"/>
                <w:b/>
                <w:bCs/>
                <w:lang w:val="en-GB"/>
              </w:rPr>
              <w:t xml:space="preserve"> </w:t>
            </w:r>
            <w:r w:rsidRPr="006F0FD8">
              <w:rPr>
                <w:rFonts w:ascii="Times New Roman" w:hAnsi="Times New Roman"/>
                <w:lang w:val="en-GB"/>
              </w:rPr>
              <w:t xml:space="preserve">The average silhouette width was calculated for different numbers of clusters with the consensus matrix generated from patterns in A. The unique patterns including all the minimal number of taxa per module until the unique modules drop below 10. </w:t>
            </w:r>
          </w:p>
          <w:p w14:paraId="71001F05" w14:textId="77777777" w:rsidR="00B32DD0" w:rsidRPr="006F0FD8" w:rsidRDefault="00B32DD0" w:rsidP="009940B6">
            <w:pPr>
              <w:pStyle w:val="NPGCaption"/>
              <w:spacing w:before="0" w:after="0"/>
              <w:contextualSpacing/>
              <w:rPr>
                <w:rFonts w:ascii="Times New Roman" w:hAnsi="Times New Roman"/>
                <w:b/>
                <w:bCs/>
                <w:lang w:val="en-GB"/>
              </w:rPr>
            </w:pPr>
          </w:p>
        </w:tc>
      </w:tr>
    </w:tbl>
    <w:p w14:paraId="6996336D" w14:textId="77777777" w:rsidR="00B32DD0" w:rsidRPr="006F0FD8" w:rsidRDefault="00B32DD0" w:rsidP="00B32DD0">
      <w:pPr>
        <w:contextualSpacing/>
        <w:rPr>
          <w:rFonts w:ascii="Times New Roman" w:hAnsi="Times New Roman" w:cs="Times New Roman"/>
        </w:rPr>
      </w:pPr>
    </w:p>
    <w:p w14:paraId="423FBDDB"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56566DFC" w14:textId="77777777" w:rsidTr="009940B6">
        <w:trPr>
          <w:trHeight w:val="5760"/>
          <w:jc w:val="center"/>
        </w:trPr>
        <w:tc>
          <w:tcPr>
            <w:tcW w:w="10434" w:type="dxa"/>
            <w:hideMark/>
          </w:tcPr>
          <w:p w14:paraId="22634B8F"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lastRenderedPageBreak/>
              <w:drawing>
                <wp:inline distT="0" distB="0" distL="0" distR="0" wp14:anchorId="6F3C97E0" wp14:editId="029B6E3B">
                  <wp:extent cx="6861810" cy="4572000"/>
                  <wp:effectExtent l="0" t="0" r="0"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61810" cy="4572000"/>
                          </a:xfrm>
                          <a:prstGeom prst="rect">
                            <a:avLst/>
                          </a:prstGeom>
                          <a:noFill/>
                          <a:ln>
                            <a:noFill/>
                          </a:ln>
                        </pic:spPr>
                      </pic:pic>
                    </a:graphicData>
                  </a:graphic>
                </wp:inline>
              </w:drawing>
            </w:r>
          </w:p>
        </w:tc>
      </w:tr>
      <w:tr w:rsidR="006F0FD8" w:rsidRPr="006F0FD8" w14:paraId="6EF299AA" w14:textId="77777777" w:rsidTr="009940B6">
        <w:trPr>
          <w:jc w:val="center"/>
        </w:trPr>
        <w:tc>
          <w:tcPr>
            <w:tcW w:w="10434" w:type="dxa"/>
            <w:hideMark/>
          </w:tcPr>
          <w:p w14:paraId="4CC64FDC"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14</w:t>
            </w:r>
          </w:p>
        </w:tc>
      </w:tr>
      <w:tr w:rsidR="006F0FD8" w:rsidRPr="006F0FD8" w14:paraId="218973EE" w14:textId="77777777" w:rsidTr="009940B6">
        <w:trPr>
          <w:jc w:val="center"/>
        </w:trPr>
        <w:tc>
          <w:tcPr>
            <w:tcW w:w="10434" w:type="dxa"/>
            <w:hideMark/>
          </w:tcPr>
          <w:p w14:paraId="6BFDFA6D"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Baxter et al. Module Patterns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Normal</w:t>
            </w:r>
          </w:p>
          <w:p w14:paraId="097D288E"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0469CE3A" w14:textId="77777777" w:rsidTr="009940B6">
        <w:trPr>
          <w:jc w:val="center"/>
        </w:trPr>
        <w:tc>
          <w:tcPr>
            <w:tcW w:w="10434" w:type="dxa"/>
            <w:hideMark/>
          </w:tcPr>
          <w:p w14:paraId="3131289C" w14:textId="77777777" w:rsidR="00B32DD0" w:rsidRPr="006F0FD8" w:rsidRDefault="00B32DD0" w:rsidP="009940B6">
            <w:pPr>
              <w:pStyle w:val="NPGCaption"/>
              <w:spacing w:before="0" w:after="0"/>
              <w:contextualSpacing/>
              <w:rPr>
                <w:rFonts w:ascii="Times New Roman" w:hAnsi="Times New Roman"/>
                <w:b/>
                <w:bCs/>
                <w:lang w:val="en-GB"/>
              </w:rPr>
            </w:pPr>
            <w:r w:rsidRPr="006F0FD8">
              <w:rPr>
                <w:rFonts w:ascii="Times New Roman" w:hAnsi="Times New Roman"/>
                <w:b/>
                <w:bCs/>
                <w:lang w:val="en-GB"/>
              </w:rPr>
              <w:t>A.</w:t>
            </w:r>
            <w:r w:rsidRPr="006F0FD8">
              <w:rPr>
                <w:rFonts w:ascii="Times New Roman" w:hAnsi="Times New Roman"/>
                <w:lang w:val="en-GB"/>
              </w:rPr>
              <w:t xml:space="preserve">  Module Patterns are generated based on different minimal module sizes. Darkened columns represent the replicated patterns. </w:t>
            </w:r>
            <w:r w:rsidRPr="006F0FD8">
              <w:rPr>
                <w:rFonts w:ascii="Times New Roman" w:hAnsi="Times New Roman"/>
                <w:b/>
                <w:bCs/>
                <w:lang w:val="en-GB"/>
              </w:rPr>
              <w:t>B.</w:t>
            </w:r>
            <w:r w:rsidRPr="006F0FD8">
              <w:rPr>
                <w:rFonts w:ascii="Times New Roman" w:hAnsi="Times New Roman"/>
                <w:lang w:val="en-GB"/>
              </w:rPr>
              <w:t xml:space="preserve">  </w:t>
            </w:r>
            <w:r w:rsidRPr="006F0FD8">
              <w:rPr>
                <w:rFonts w:ascii="Times New Roman" w:hAnsi="Times New Roman"/>
                <w:b/>
                <w:bCs/>
                <w:lang w:val="en-GB"/>
              </w:rPr>
              <w:t xml:space="preserve"> </w:t>
            </w:r>
            <w:r w:rsidRPr="006F0FD8">
              <w:rPr>
                <w:rFonts w:ascii="Times New Roman" w:hAnsi="Times New Roman"/>
                <w:lang w:val="en-GB"/>
              </w:rPr>
              <w:t xml:space="preserve">The average silhouette width was calculated for different numbers of clusters with the consensus matrix generated from patterns in A. The unique patterns including all the minimal number of taxa per module until the unique modules drop below 10. </w:t>
            </w:r>
          </w:p>
          <w:p w14:paraId="45EFB686" w14:textId="77777777" w:rsidR="00B32DD0" w:rsidRPr="006F0FD8" w:rsidRDefault="00B32DD0" w:rsidP="009940B6">
            <w:pPr>
              <w:pStyle w:val="NPGCaption"/>
              <w:spacing w:before="0" w:after="0"/>
              <w:contextualSpacing/>
              <w:rPr>
                <w:rFonts w:ascii="Times New Roman" w:hAnsi="Times New Roman"/>
                <w:b/>
                <w:bCs/>
                <w:lang w:val="en-GB"/>
              </w:rPr>
            </w:pPr>
          </w:p>
          <w:p w14:paraId="183A01F5" w14:textId="77777777" w:rsidR="00B32DD0" w:rsidRPr="006F0FD8" w:rsidRDefault="00B32DD0" w:rsidP="009940B6">
            <w:pPr>
              <w:pStyle w:val="NPGCaption"/>
              <w:spacing w:before="0" w:after="0"/>
              <w:contextualSpacing/>
              <w:rPr>
                <w:rFonts w:ascii="Times New Roman" w:hAnsi="Times New Roman"/>
                <w:lang w:val="en-GB"/>
              </w:rPr>
            </w:pPr>
          </w:p>
        </w:tc>
      </w:tr>
    </w:tbl>
    <w:p w14:paraId="6A193FB7" w14:textId="77777777" w:rsidR="00B32DD0" w:rsidRPr="006F0FD8" w:rsidRDefault="00B32DD0" w:rsidP="00B32DD0">
      <w:pPr>
        <w:contextualSpacing/>
        <w:rPr>
          <w:rFonts w:ascii="Times New Roman" w:hAnsi="Times New Roman" w:cs="Times New Roman"/>
        </w:rPr>
      </w:pP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674B6B40" w14:textId="77777777" w:rsidTr="009940B6">
        <w:trPr>
          <w:trHeight w:val="5760"/>
          <w:jc w:val="center"/>
        </w:trPr>
        <w:tc>
          <w:tcPr>
            <w:tcW w:w="10434" w:type="dxa"/>
            <w:hideMark/>
          </w:tcPr>
          <w:p w14:paraId="65AE359B"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lastRenderedPageBreak/>
              <w:drawing>
                <wp:inline distT="0" distB="0" distL="0" distR="0" wp14:anchorId="1FE078AB" wp14:editId="01820A8C">
                  <wp:extent cx="6861810" cy="4572000"/>
                  <wp:effectExtent l="0" t="0" r="0" b="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61810" cy="4572000"/>
                          </a:xfrm>
                          <a:prstGeom prst="rect">
                            <a:avLst/>
                          </a:prstGeom>
                          <a:noFill/>
                          <a:ln>
                            <a:noFill/>
                          </a:ln>
                        </pic:spPr>
                      </pic:pic>
                    </a:graphicData>
                  </a:graphic>
                </wp:inline>
              </w:drawing>
            </w:r>
          </w:p>
        </w:tc>
      </w:tr>
      <w:tr w:rsidR="006F0FD8" w:rsidRPr="006F0FD8" w14:paraId="66557B74" w14:textId="77777777" w:rsidTr="009940B6">
        <w:trPr>
          <w:jc w:val="center"/>
        </w:trPr>
        <w:tc>
          <w:tcPr>
            <w:tcW w:w="10434" w:type="dxa"/>
            <w:hideMark/>
          </w:tcPr>
          <w:p w14:paraId="535E5E53"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15</w:t>
            </w:r>
          </w:p>
        </w:tc>
      </w:tr>
      <w:tr w:rsidR="006F0FD8" w:rsidRPr="006F0FD8" w14:paraId="444CCABC" w14:textId="77777777" w:rsidTr="009940B6">
        <w:trPr>
          <w:jc w:val="center"/>
        </w:trPr>
        <w:tc>
          <w:tcPr>
            <w:tcW w:w="10434" w:type="dxa"/>
            <w:hideMark/>
          </w:tcPr>
          <w:p w14:paraId="786E0128"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 xml:space="preserve">Zeller et al. Module Patterns Plot from </w:t>
            </w:r>
            <w:r w:rsidRPr="006F0FD8">
              <w:rPr>
                <w:rFonts w:ascii="Times New Roman" w:hAnsi="Times New Roman"/>
                <w:b w:val="0"/>
                <w:i/>
                <w:iCs/>
                <w:lang w:val="en-GB"/>
              </w:rPr>
              <w:t xml:space="preserve">de novo </w:t>
            </w:r>
            <w:r w:rsidRPr="006F0FD8">
              <w:rPr>
                <w:rFonts w:ascii="Times New Roman" w:hAnsi="Times New Roman"/>
                <w:b w:val="0"/>
                <w:lang w:val="en-GB"/>
              </w:rPr>
              <w:t>OTUs Assignment Method with Phenotype: Cancer</w:t>
            </w:r>
          </w:p>
          <w:p w14:paraId="2F2F4A94"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421ED017" w14:textId="77777777" w:rsidTr="009940B6">
        <w:trPr>
          <w:jc w:val="center"/>
        </w:trPr>
        <w:tc>
          <w:tcPr>
            <w:tcW w:w="10434" w:type="dxa"/>
            <w:hideMark/>
          </w:tcPr>
          <w:p w14:paraId="510A6643" w14:textId="77777777" w:rsidR="00B32DD0" w:rsidRPr="006F0FD8" w:rsidRDefault="00B32DD0" w:rsidP="009940B6">
            <w:pPr>
              <w:pStyle w:val="NPGCaption"/>
              <w:spacing w:before="0" w:after="0"/>
              <w:contextualSpacing/>
              <w:rPr>
                <w:rFonts w:ascii="Times New Roman" w:hAnsi="Times New Roman"/>
                <w:b/>
                <w:bCs/>
                <w:lang w:val="en-GB"/>
              </w:rPr>
            </w:pPr>
            <w:r w:rsidRPr="006F0FD8">
              <w:rPr>
                <w:rFonts w:ascii="Times New Roman" w:hAnsi="Times New Roman"/>
                <w:b/>
                <w:bCs/>
                <w:lang w:val="en-GB"/>
              </w:rPr>
              <w:t>A.</w:t>
            </w:r>
            <w:r w:rsidRPr="006F0FD8">
              <w:rPr>
                <w:rFonts w:ascii="Times New Roman" w:hAnsi="Times New Roman"/>
                <w:lang w:val="en-GB"/>
              </w:rPr>
              <w:t xml:space="preserve">  Module Patterns are generated based on different minimal module sizes. Darkened columns represent the replicated patterns. </w:t>
            </w:r>
            <w:r w:rsidRPr="006F0FD8">
              <w:rPr>
                <w:rFonts w:ascii="Times New Roman" w:hAnsi="Times New Roman"/>
                <w:b/>
                <w:bCs/>
                <w:lang w:val="en-GB"/>
              </w:rPr>
              <w:t>B.</w:t>
            </w:r>
            <w:r w:rsidRPr="006F0FD8">
              <w:rPr>
                <w:rFonts w:ascii="Times New Roman" w:hAnsi="Times New Roman"/>
                <w:lang w:val="en-GB"/>
              </w:rPr>
              <w:t xml:space="preserve">  </w:t>
            </w:r>
            <w:r w:rsidRPr="006F0FD8">
              <w:rPr>
                <w:rFonts w:ascii="Times New Roman" w:hAnsi="Times New Roman"/>
                <w:b/>
                <w:bCs/>
                <w:lang w:val="en-GB"/>
              </w:rPr>
              <w:t xml:space="preserve"> </w:t>
            </w:r>
            <w:r w:rsidRPr="006F0FD8">
              <w:rPr>
                <w:rFonts w:ascii="Times New Roman" w:hAnsi="Times New Roman"/>
                <w:lang w:val="en-GB"/>
              </w:rPr>
              <w:t xml:space="preserve">The average silhouette width was calculated for different numbers of clusters with the consensus matrix generated from patterns in A. The unique patterns including all the minimal number of taxa per module until the unique modules drop below 10. </w:t>
            </w:r>
          </w:p>
          <w:p w14:paraId="1701FB9F" w14:textId="77777777" w:rsidR="00B32DD0" w:rsidRPr="006F0FD8" w:rsidRDefault="00B32DD0" w:rsidP="009940B6">
            <w:pPr>
              <w:pStyle w:val="NPGCaption"/>
              <w:spacing w:before="0" w:after="0"/>
              <w:contextualSpacing/>
              <w:rPr>
                <w:rFonts w:ascii="Times New Roman" w:hAnsi="Times New Roman"/>
                <w:b/>
                <w:bCs/>
                <w:lang w:val="en-GB"/>
              </w:rPr>
            </w:pPr>
          </w:p>
        </w:tc>
      </w:tr>
    </w:tbl>
    <w:p w14:paraId="3321C737" w14:textId="77777777" w:rsidR="00B32DD0" w:rsidRPr="006F0FD8" w:rsidRDefault="00B32DD0" w:rsidP="00B32DD0">
      <w:pPr>
        <w:contextualSpacing/>
        <w:rPr>
          <w:rFonts w:ascii="Times New Roman" w:hAnsi="Times New Roman" w:cs="Times New Roman"/>
        </w:rPr>
      </w:pPr>
    </w:p>
    <w:p w14:paraId="31E4600C"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039BDFCE" w14:textId="77777777" w:rsidTr="009940B6">
        <w:trPr>
          <w:trHeight w:val="5760"/>
          <w:jc w:val="center"/>
        </w:trPr>
        <w:tc>
          <w:tcPr>
            <w:tcW w:w="10434" w:type="dxa"/>
            <w:hideMark/>
          </w:tcPr>
          <w:p w14:paraId="214588C0"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lastRenderedPageBreak/>
              <w:drawing>
                <wp:inline distT="0" distB="0" distL="0" distR="0" wp14:anchorId="74DB5FD8" wp14:editId="1EF8CA26">
                  <wp:extent cx="6861810" cy="4572000"/>
                  <wp:effectExtent l="0" t="0" r="0" b="0"/>
                  <wp:docPr id="53" name="Picture 5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61810" cy="4572000"/>
                          </a:xfrm>
                          <a:prstGeom prst="rect">
                            <a:avLst/>
                          </a:prstGeom>
                          <a:noFill/>
                          <a:ln>
                            <a:noFill/>
                          </a:ln>
                        </pic:spPr>
                      </pic:pic>
                    </a:graphicData>
                  </a:graphic>
                </wp:inline>
              </w:drawing>
            </w:r>
          </w:p>
        </w:tc>
      </w:tr>
      <w:tr w:rsidR="006F0FD8" w:rsidRPr="006F0FD8" w14:paraId="3D8C597E" w14:textId="77777777" w:rsidTr="009940B6">
        <w:trPr>
          <w:jc w:val="center"/>
        </w:trPr>
        <w:tc>
          <w:tcPr>
            <w:tcW w:w="10434" w:type="dxa"/>
            <w:hideMark/>
          </w:tcPr>
          <w:p w14:paraId="0DE5A234"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16</w:t>
            </w:r>
          </w:p>
        </w:tc>
      </w:tr>
      <w:tr w:rsidR="006F0FD8" w:rsidRPr="006F0FD8" w14:paraId="1DE7187B" w14:textId="77777777" w:rsidTr="009940B6">
        <w:trPr>
          <w:jc w:val="center"/>
        </w:trPr>
        <w:tc>
          <w:tcPr>
            <w:tcW w:w="10434" w:type="dxa"/>
            <w:hideMark/>
          </w:tcPr>
          <w:p w14:paraId="4C51FDE1"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Zeller et al. Module Patterns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Cancer</w:t>
            </w:r>
          </w:p>
          <w:p w14:paraId="0085890B"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77DD7F1D" w14:textId="77777777" w:rsidTr="009940B6">
        <w:trPr>
          <w:jc w:val="center"/>
        </w:trPr>
        <w:tc>
          <w:tcPr>
            <w:tcW w:w="10434" w:type="dxa"/>
            <w:hideMark/>
          </w:tcPr>
          <w:p w14:paraId="45A2E3FA" w14:textId="77777777" w:rsidR="00B32DD0" w:rsidRPr="006F0FD8" w:rsidRDefault="00B32DD0" w:rsidP="009940B6">
            <w:pPr>
              <w:pStyle w:val="NPGCaption"/>
              <w:spacing w:before="0" w:after="0"/>
              <w:contextualSpacing/>
              <w:rPr>
                <w:rFonts w:ascii="Times New Roman" w:hAnsi="Times New Roman"/>
                <w:b/>
                <w:bCs/>
                <w:lang w:val="en-GB"/>
              </w:rPr>
            </w:pPr>
            <w:r w:rsidRPr="006F0FD8">
              <w:rPr>
                <w:rFonts w:ascii="Times New Roman" w:hAnsi="Times New Roman"/>
                <w:b/>
                <w:bCs/>
                <w:lang w:val="en-GB"/>
              </w:rPr>
              <w:t>A.</w:t>
            </w:r>
            <w:r w:rsidRPr="006F0FD8">
              <w:rPr>
                <w:rFonts w:ascii="Times New Roman" w:hAnsi="Times New Roman"/>
                <w:lang w:val="en-GB"/>
              </w:rPr>
              <w:t xml:space="preserve">  Module Patterns are generated based on different minimal module sizes. Darkened columns represent the replicated patterns. </w:t>
            </w:r>
            <w:r w:rsidRPr="006F0FD8">
              <w:rPr>
                <w:rFonts w:ascii="Times New Roman" w:hAnsi="Times New Roman"/>
                <w:b/>
                <w:bCs/>
                <w:lang w:val="en-GB"/>
              </w:rPr>
              <w:t>B.</w:t>
            </w:r>
            <w:r w:rsidRPr="006F0FD8">
              <w:rPr>
                <w:rFonts w:ascii="Times New Roman" w:hAnsi="Times New Roman"/>
                <w:lang w:val="en-GB"/>
              </w:rPr>
              <w:t xml:space="preserve">  </w:t>
            </w:r>
            <w:r w:rsidRPr="006F0FD8">
              <w:rPr>
                <w:rFonts w:ascii="Times New Roman" w:hAnsi="Times New Roman"/>
                <w:b/>
                <w:bCs/>
                <w:lang w:val="en-GB"/>
              </w:rPr>
              <w:t xml:space="preserve"> </w:t>
            </w:r>
            <w:r w:rsidRPr="006F0FD8">
              <w:rPr>
                <w:rFonts w:ascii="Times New Roman" w:hAnsi="Times New Roman"/>
                <w:lang w:val="en-GB"/>
              </w:rPr>
              <w:t xml:space="preserve">The average silhouette width was calculated for different numbers of clusters with the consensus matrix generated from patterns in A. The unique patterns including all the minimal number of taxa per module until the unique modules drop below 10. </w:t>
            </w:r>
          </w:p>
          <w:p w14:paraId="1510C321" w14:textId="77777777" w:rsidR="00B32DD0" w:rsidRPr="006F0FD8" w:rsidRDefault="00B32DD0" w:rsidP="009940B6">
            <w:pPr>
              <w:pStyle w:val="NPGCaption"/>
              <w:spacing w:before="0" w:after="0"/>
              <w:contextualSpacing/>
              <w:rPr>
                <w:rFonts w:ascii="Times New Roman" w:hAnsi="Times New Roman"/>
                <w:b/>
                <w:bCs/>
                <w:lang w:val="en-GB"/>
              </w:rPr>
            </w:pPr>
          </w:p>
          <w:p w14:paraId="3F1A87EE" w14:textId="77777777" w:rsidR="00B32DD0" w:rsidRPr="006F0FD8" w:rsidRDefault="00B32DD0" w:rsidP="009940B6">
            <w:pPr>
              <w:pStyle w:val="NPGCaption"/>
              <w:spacing w:before="0" w:after="0"/>
              <w:contextualSpacing/>
              <w:rPr>
                <w:rFonts w:ascii="Times New Roman" w:hAnsi="Times New Roman"/>
                <w:lang w:val="en-GB"/>
              </w:rPr>
            </w:pPr>
          </w:p>
        </w:tc>
      </w:tr>
    </w:tbl>
    <w:p w14:paraId="07626A95" w14:textId="77777777" w:rsidR="00B32DD0" w:rsidRPr="006F0FD8" w:rsidRDefault="00B32DD0" w:rsidP="00B32DD0">
      <w:pPr>
        <w:contextualSpacing/>
        <w:rPr>
          <w:rFonts w:ascii="Times New Roman" w:hAnsi="Times New Roman" w:cs="Times New Roman"/>
        </w:rPr>
      </w:pP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358E440C" w14:textId="77777777" w:rsidTr="009940B6">
        <w:trPr>
          <w:trHeight w:val="5760"/>
          <w:jc w:val="center"/>
        </w:trPr>
        <w:tc>
          <w:tcPr>
            <w:tcW w:w="10434" w:type="dxa"/>
            <w:hideMark/>
          </w:tcPr>
          <w:p w14:paraId="659F9118"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lastRenderedPageBreak/>
              <w:drawing>
                <wp:inline distT="0" distB="0" distL="0" distR="0" wp14:anchorId="496FC961" wp14:editId="608D6335">
                  <wp:extent cx="6861810" cy="4572000"/>
                  <wp:effectExtent l="0" t="0" r="0" b="0"/>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61810" cy="4572000"/>
                          </a:xfrm>
                          <a:prstGeom prst="rect">
                            <a:avLst/>
                          </a:prstGeom>
                          <a:noFill/>
                          <a:ln>
                            <a:noFill/>
                          </a:ln>
                        </pic:spPr>
                      </pic:pic>
                    </a:graphicData>
                  </a:graphic>
                </wp:inline>
              </w:drawing>
            </w:r>
          </w:p>
        </w:tc>
      </w:tr>
      <w:tr w:rsidR="006F0FD8" w:rsidRPr="006F0FD8" w14:paraId="6E5C57E7" w14:textId="77777777" w:rsidTr="009940B6">
        <w:trPr>
          <w:jc w:val="center"/>
        </w:trPr>
        <w:tc>
          <w:tcPr>
            <w:tcW w:w="10434" w:type="dxa"/>
            <w:hideMark/>
          </w:tcPr>
          <w:p w14:paraId="2DD563A4"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17</w:t>
            </w:r>
          </w:p>
        </w:tc>
      </w:tr>
      <w:tr w:rsidR="006F0FD8" w:rsidRPr="006F0FD8" w14:paraId="4DDA57B3" w14:textId="77777777" w:rsidTr="009940B6">
        <w:trPr>
          <w:jc w:val="center"/>
        </w:trPr>
        <w:tc>
          <w:tcPr>
            <w:tcW w:w="10434" w:type="dxa"/>
            <w:hideMark/>
          </w:tcPr>
          <w:p w14:paraId="67A52423"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 xml:space="preserve">Zeller et al. Module Patterns Plot from </w:t>
            </w:r>
            <w:r w:rsidRPr="006F0FD8">
              <w:rPr>
                <w:rFonts w:ascii="Times New Roman" w:hAnsi="Times New Roman"/>
                <w:b w:val="0"/>
                <w:i/>
                <w:iCs/>
                <w:lang w:val="en-GB"/>
              </w:rPr>
              <w:t xml:space="preserve">de novo </w:t>
            </w:r>
            <w:r w:rsidRPr="006F0FD8">
              <w:rPr>
                <w:rFonts w:ascii="Times New Roman" w:hAnsi="Times New Roman"/>
                <w:b w:val="0"/>
                <w:lang w:val="en-GB"/>
              </w:rPr>
              <w:t>OTUs Assignment Method with Phenotype: Normal</w:t>
            </w:r>
          </w:p>
          <w:p w14:paraId="45685038"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301E4445" w14:textId="77777777" w:rsidTr="009940B6">
        <w:trPr>
          <w:jc w:val="center"/>
        </w:trPr>
        <w:tc>
          <w:tcPr>
            <w:tcW w:w="10434" w:type="dxa"/>
            <w:hideMark/>
          </w:tcPr>
          <w:p w14:paraId="4C634252" w14:textId="77777777" w:rsidR="00B32DD0" w:rsidRPr="006F0FD8" w:rsidRDefault="00B32DD0" w:rsidP="009940B6">
            <w:pPr>
              <w:pStyle w:val="NPGCaption"/>
              <w:spacing w:before="0" w:after="0"/>
              <w:contextualSpacing/>
              <w:rPr>
                <w:rFonts w:ascii="Times New Roman" w:hAnsi="Times New Roman"/>
                <w:b/>
                <w:bCs/>
                <w:lang w:val="en-GB"/>
              </w:rPr>
            </w:pPr>
            <w:r w:rsidRPr="006F0FD8">
              <w:rPr>
                <w:rFonts w:ascii="Times New Roman" w:hAnsi="Times New Roman"/>
                <w:b/>
                <w:bCs/>
                <w:lang w:val="en-GB"/>
              </w:rPr>
              <w:t>A.</w:t>
            </w:r>
            <w:r w:rsidRPr="006F0FD8">
              <w:rPr>
                <w:rFonts w:ascii="Times New Roman" w:hAnsi="Times New Roman"/>
                <w:lang w:val="en-GB"/>
              </w:rPr>
              <w:t xml:space="preserve">  Module Patterns are generated based on different minimal module sizes. Darkened columns represent the replicated patterns. </w:t>
            </w:r>
            <w:r w:rsidRPr="006F0FD8">
              <w:rPr>
                <w:rFonts w:ascii="Times New Roman" w:hAnsi="Times New Roman"/>
                <w:b/>
                <w:bCs/>
                <w:lang w:val="en-GB"/>
              </w:rPr>
              <w:t>B.</w:t>
            </w:r>
            <w:r w:rsidRPr="006F0FD8">
              <w:rPr>
                <w:rFonts w:ascii="Times New Roman" w:hAnsi="Times New Roman"/>
                <w:lang w:val="en-GB"/>
              </w:rPr>
              <w:t xml:space="preserve">  </w:t>
            </w:r>
            <w:r w:rsidRPr="006F0FD8">
              <w:rPr>
                <w:rFonts w:ascii="Times New Roman" w:hAnsi="Times New Roman"/>
                <w:b/>
                <w:bCs/>
                <w:lang w:val="en-GB"/>
              </w:rPr>
              <w:t xml:space="preserve"> </w:t>
            </w:r>
            <w:r w:rsidRPr="006F0FD8">
              <w:rPr>
                <w:rFonts w:ascii="Times New Roman" w:hAnsi="Times New Roman"/>
                <w:lang w:val="en-GB"/>
              </w:rPr>
              <w:t xml:space="preserve">The average silhouette width was calculated for different numbers of clusters with the consensus matrix generated from patterns in A. The unique patterns including all the minimal number of taxa per module until the unique modules drop below 10. </w:t>
            </w:r>
          </w:p>
          <w:p w14:paraId="16F42AE5" w14:textId="77777777" w:rsidR="00B32DD0" w:rsidRPr="006F0FD8" w:rsidRDefault="00B32DD0" w:rsidP="009940B6">
            <w:pPr>
              <w:pStyle w:val="NPGCaption"/>
              <w:spacing w:before="0" w:after="0"/>
              <w:contextualSpacing/>
              <w:rPr>
                <w:rFonts w:ascii="Times New Roman" w:hAnsi="Times New Roman"/>
                <w:b/>
                <w:bCs/>
                <w:lang w:val="en-GB"/>
              </w:rPr>
            </w:pPr>
          </w:p>
        </w:tc>
      </w:tr>
    </w:tbl>
    <w:p w14:paraId="142DE3EF" w14:textId="77777777" w:rsidR="00B32DD0" w:rsidRPr="006F0FD8" w:rsidRDefault="00B32DD0" w:rsidP="00B32DD0">
      <w:pPr>
        <w:contextualSpacing/>
        <w:rPr>
          <w:rFonts w:ascii="Times New Roman" w:hAnsi="Times New Roman" w:cs="Times New Roman"/>
        </w:rPr>
      </w:pPr>
    </w:p>
    <w:p w14:paraId="3F8E0BA2"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763FE17E" w14:textId="77777777" w:rsidTr="009940B6">
        <w:trPr>
          <w:trHeight w:val="5760"/>
          <w:jc w:val="center"/>
        </w:trPr>
        <w:tc>
          <w:tcPr>
            <w:tcW w:w="10800" w:type="dxa"/>
            <w:hideMark/>
          </w:tcPr>
          <w:p w14:paraId="47612E74"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lastRenderedPageBreak/>
              <w:drawing>
                <wp:inline distT="0" distB="0" distL="0" distR="0" wp14:anchorId="2B23C158" wp14:editId="15BD25B0">
                  <wp:extent cx="6861810" cy="4572000"/>
                  <wp:effectExtent l="0" t="0" r="0" b="0"/>
                  <wp:docPr id="55" name="Picture 5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61810" cy="4572000"/>
                          </a:xfrm>
                          <a:prstGeom prst="rect">
                            <a:avLst/>
                          </a:prstGeom>
                          <a:noFill/>
                          <a:ln>
                            <a:noFill/>
                          </a:ln>
                        </pic:spPr>
                      </pic:pic>
                    </a:graphicData>
                  </a:graphic>
                </wp:inline>
              </w:drawing>
            </w:r>
          </w:p>
        </w:tc>
      </w:tr>
      <w:tr w:rsidR="006F0FD8" w:rsidRPr="006F0FD8" w14:paraId="1071DA28" w14:textId="77777777" w:rsidTr="009940B6">
        <w:trPr>
          <w:jc w:val="center"/>
        </w:trPr>
        <w:tc>
          <w:tcPr>
            <w:tcW w:w="10800" w:type="dxa"/>
            <w:hideMark/>
          </w:tcPr>
          <w:p w14:paraId="0BBA9850"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18</w:t>
            </w:r>
          </w:p>
        </w:tc>
      </w:tr>
      <w:tr w:rsidR="006F0FD8" w:rsidRPr="006F0FD8" w14:paraId="4E946F70" w14:textId="77777777" w:rsidTr="009940B6">
        <w:trPr>
          <w:jc w:val="center"/>
        </w:trPr>
        <w:tc>
          <w:tcPr>
            <w:tcW w:w="10800" w:type="dxa"/>
            <w:hideMark/>
          </w:tcPr>
          <w:p w14:paraId="7ACAE0A2"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Zeller et al. Module Patterns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Normal</w:t>
            </w:r>
          </w:p>
          <w:p w14:paraId="54189838"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73E9FD02" w14:textId="77777777" w:rsidTr="009940B6">
        <w:trPr>
          <w:jc w:val="center"/>
        </w:trPr>
        <w:tc>
          <w:tcPr>
            <w:tcW w:w="10800" w:type="dxa"/>
            <w:hideMark/>
          </w:tcPr>
          <w:p w14:paraId="2F840663" w14:textId="77777777" w:rsidR="00B32DD0" w:rsidRPr="006F0FD8" w:rsidRDefault="00B32DD0" w:rsidP="009940B6">
            <w:pPr>
              <w:pStyle w:val="NPGCaption"/>
              <w:spacing w:before="0" w:after="0"/>
              <w:contextualSpacing/>
              <w:rPr>
                <w:rFonts w:ascii="Times New Roman" w:hAnsi="Times New Roman"/>
                <w:b/>
                <w:bCs/>
                <w:lang w:val="en-GB"/>
              </w:rPr>
            </w:pPr>
            <w:r w:rsidRPr="006F0FD8">
              <w:rPr>
                <w:rFonts w:ascii="Times New Roman" w:hAnsi="Times New Roman"/>
                <w:b/>
                <w:bCs/>
                <w:lang w:val="en-GB"/>
              </w:rPr>
              <w:t>A.</w:t>
            </w:r>
            <w:r w:rsidRPr="006F0FD8">
              <w:rPr>
                <w:rFonts w:ascii="Times New Roman" w:hAnsi="Times New Roman"/>
                <w:lang w:val="en-GB"/>
              </w:rPr>
              <w:t xml:space="preserve">  Module Patterns are generated based on different minimal module sizes. Darkened columns represent the replicated patterns. </w:t>
            </w:r>
            <w:r w:rsidRPr="006F0FD8">
              <w:rPr>
                <w:rFonts w:ascii="Times New Roman" w:hAnsi="Times New Roman"/>
                <w:b/>
                <w:bCs/>
                <w:lang w:val="en-GB"/>
              </w:rPr>
              <w:t>B.</w:t>
            </w:r>
            <w:r w:rsidRPr="006F0FD8">
              <w:rPr>
                <w:rFonts w:ascii="Times New Roman" w:hAnsi="Times New Roman"/>
                <w:lang w:val="en-GB"/>
              </w:rPr>
              <w:t xml:space="preserve">  </w:t>
            </w:r>
            <w:r w:rsidRPr="006F0FD8">
              <w:rPr>
                <w:rFonts w:ascii="Times New Roman" w:hAnsi="Times New Roman"/>
                <w:b/>
                <w:bCs/>
                <w:lang w:val="en-GB"/>
              </w:rPr>
              <w:t xml:space="preserve"> </w:t>
            </w:r>
            <w:r w:rsidRPr="006F0FD8">
              <w:rPr>
                <w:rFonts w:ascii="Times New Roman" w:hAnsi="Times New Roman"/>
                <w:lang w:val="en-GB"/>
              </w:rPr>
              <w:t xml:space="preserve">The average silhouette width was calculated for different numbers of clusters with the consensus matrix generated from patterns in A. The unique patterns including all the minimal number of taxa per module until the unique modules drop below 10. </w:t>
            </w:r>
          </w:p>
          <w:p w14:paraId="76F5D09D" w14:textId="77777777" w:rsidR="00B32DD0" w:rsidRPr="006F0FD8" w:rsidRDefault="00B32DD0" w:rsidP="009940B6">
            <w:pPr>
              <w:pStyle w:val="NPGCaption"/>
              <w:spacing w:before="0" w:after="0"/>
              <w:contextualSpacing/>
              <w:rPr>
                <w:rFonts w:ascii="Times New Roman" w:hAnsi="Times New Roman"/>
                <w:b/>
                <w:bCs/>
                <w:lang w:val="en-GB"/>
              </w:rPr>
            </w:pPr>
          </w:p>
          <w:p w14:paraId="4F511045" w14:textId="77777777" w:rsidR="00B32DD0" w:rsidRPr="006F0FD8" w:rsidRDefault="00B32DD0" w:rsidP="009940B6">
            <w:pPr>
              <w:pStyle w:val="NPGCaption"/>
              <w:spacing w:before="0" w:after="0"/>
              <w:contextualSpacing/>
              <w:rPr>
                <w:rFonts w:ascii="Times New Roman" w:hAnsi="Times New Roman"/>
                <w:lang w:val="en-GB"/>
              </w:rPr>
            </w:pPr>
          </w:p>
        </w:tc>
      </w:tr>
      <w:tr w:rsidR="006F0FD8" w:rsidRPr="006F0FD8" w14:paraId="6A0508DD" w14:textId="77777777" w:rsidTr="009940B6">
        <w:trPr>
          <w:trHeight w:val="5760"/>
          <w:jc w:val="center"/>
        </w:trPr>
        <w:tc>
          <w:tcPr>
            <w:tcW w:w="10800" w:type="dxa"/>
            <w:hideMark/>
          </w:tcPr>
          <w:p w14:paraId="729C1CAD"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lastRenderedPageBreak/>
              <w:drawing>
                <wp:inline distT="0" distB="0" distL="0" distR="0" wp14:anchorId="145B86D0" wp14:editId="164FA40B">
                  <wp:extent cx="6861810" cy="4572000"/>
                  <wp:effectExtent l="0" t="0" r="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61810" cy="4572000"/>
                          </a:xfrm>
                          <a:prstGeom prst="rect">
                            <a:avLst/>
                          </a:prstGeom>
                          <a:noFill/>
                          <a:ln>
                            <a:noFill/>
                          </a:ln>
                        </pic:spPr>
                      </pic:pic>
                    </a:graphicData>
                  </a:graphic>
                </wp:inline>
              </w:drawing>
            </w:r>
          </w:p>
        </w:tc>
      </w:tr>
      <w:tr w:rsidR="006F0FD8" w:rsidRPr="006F0FD8" w14:paraId="3DA05892" w14:textId="77777777" w:rsidTr="009940B6">
        <w:trPr>
          <w:jc w:val="center"/>
        </w:trPr>
        <w:tc>
          <w:tcPr>
            <w:tcW w:w="10800" w:type="dxa"/>
            <w:hideMark/>
          </w:tcPr>
          <w:p w14:paraId="5E31F567"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19</w:t>
            </w:r>
          </w:p>
        </w:tc>
      </w:tr>
      <w:tr w:rsidR="006F0FD8" w:rsidRPr="006F0FD8" w14:paraId="06A8159F" w14:textId="77777777" w:rsidTr="009940B6">
        <w:trPr>
          <w:jc w:val="center"/>
        </w:trPr>
        <w:tc>
          <w:tcPr>
            <w:tcW w:w="10800" w:type="dxa"/>
            <w:hideMark/>
          </w:tcPr>
          <w:p w14:paraId="4B729EF2" w14:textId="26DCC26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 xml:space="preserve">Gevers et al. Module Patterns Plot from </w:t>
            </w:r>
            <w:r w:rsidRPr="006F0FD8">
              <w:rPr>
                <w:rFonts w:ascii="Times New Roman" w:hAnsi="Times New Roman"/>
                <w:b w:val="0"/>
                <w:i/>
                <w:iCs/>
                <w:lang w:val="en-GB"/>
              </w:rPr>
              <w:t xml:space="preserve">de novo </w:t>
            </w:r>
            <w:r w:rsidRPr="006F0FD8">
              <w:rPr>
                <w:rFonts w:ascii="Times New Roman" w:hAnsi="Times New Roman"/>
                <w:b w:val="0"/>
                <w:lang w:val="en-GB"/>
              </w:rPr>
              <w:t>OTUs Assignment Method with Phenotype: Crohn</w:t>
            </w:r>
            <w:r w:rsidR="003523BC">
              <w:rPr>
                <w:rFonts w:ascii="Times New Roman" w:hAnsi="Times New Roman"/>
                <w:b w:val="0"/>
                <w:lang w:val="en-GB"/>
              </w:rPr>
              <w:t>'</w:t>
            </w:r>
            <w:r w:rsidRPr="006F0FD8">
              <w:rPr>
                <w:rFonts w:ascii="Times New Roman" w:hAnsi="Times New Roman"/>
                <w:b w:val="0"/>
                <w:lang w:val="en-GB"/>
              </w:rPr>
              <w:t>s Disease</w:t>
            </w:r>
          </w:p>
          <w:p w14:paraId="074895D1"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6D954644" w14:textId="77777777" w:rsidTr="009940B6">
        <w:trPr>
          <w:jc w:val="center"/>
        </w:trPr>
        <w:tc>
          <w:tcPr>
            <w:tcW w:w="10800" w:type="dxa"/>
            <w:hideMark/>
          </w:tcPr>
          <w:p w14:paraId="79522C0E" w14:textId="77777777" w:rsidR="00B32DD0" w:rsidRPr="006F0FD8" w:rsidRDefault="00B32DD0" w:rsidP="009940B6">
            <w:pPr>
              <w:pStyle w:val="NPGCaption"/>
              <w:spacing w:before="0" w:after="0"/>
              <w:contextualSpacing/>
              <w:rPr>
                <w:rFonts w:ascii="Times New Roman" w:hAnsi="Times New Roman"/>
                <w:b/>
                <w:bCs/>
                <w:lang w:val="en-GB"/>
              </w:rPr>
            </w:pPr>
            <w:r w:rsidRPr="006F0FD8">
              <w:rPr>
                <w:rFonts w:ascii="Times New Roman" w:hAnsi="Times New Roman"/>
                <w:b/>
                <w:bCs/>
                <w:lang w:val="en-GB"/>
              </w:rPr>
              <w:t>A.</w:t>
            </w:r>
            <w:r w:rsidRPr="006F0FD8">
              <w:rPr>
                <w:rFonts w:ascii="Times New Roman" w:hAnsi="Times New Roman"/>
                <w:lang w:val="en-GB"/>
              </w:rPr>
              <w:t xml:space="preserve">  Module Patterns are generated based on different minimal module sizes. Darkened columns represent the replicated patterns. </w:t>
            </w:r>
            <w:r w:rsidRPr="006F0FD8">
              <w:rPr>
                <w:rFonts w:ascii="Times New Roman" w:hAnsi="Times New Roman"/>
                <w:b/>
                <w:bCs/>
                <w:lang w:val="en-GB"/>
              </w:rPr>
              <w:t>B.</w:t>
            </w:r>
            <w:r w:rsidRPr="006F0FD8">
              <w:rPr>
                <w:rFonts w:ascii="Times New Roman" w:hAnsi="Times New Roman"/>
                <w:lang w:val="en-GB"/>
              </w:rPr>
              <w:t xml:space="preserve">  </w:t>
            </w:r>
            <w:r w:rsidRPr="006F0FD8">
              <w:rPr>
                <w:rFonts w:ascii="Times New Roman" w:hAnsi="Times New Roman"/>
                <w:b/>
                <w:bCs/>
                <w:lang w:val="en-GB"/>
              </w:rPr>
              <w:t xml:space="preserve"> </w:t>
            </w:r>
            <w:r w:rsidRPr="006F0FD8">
              <w:rPr>
                <w:rFonts w:ascii="Times New Roman" w:hAnsi="Times New Roman"/>
                <w:lang w:val="en-GB"/>
              </w:rPr>
              <w:t xml:space="preserve">The average silhouette width was calculated for different numbers of clusters with the consensus matrix generated from patterns in A. The unique patterns including all the minimal number of taxa per module until the unique modules drop below 10. </w:t>
            </w:r>
          </w:p>
          <w:p w14:paraId="6071173C" w14:textId="77777777" w:rsidR="00B32DD0" w:rsidRPr="006F0FD8" w:rsidRDefault="00B32DD0" w:rsidP="009940B6">
            <w:pPr>
              <w:pStyle w:val="NPGCaption"/>
              <w:spacing w:before="0" w:after="0"/>
              <w:contextualSpacing/>
              <w:rPr>
                <w:rFonts w:ascii="Times New Roman" w:hAnsi="Times New Roman"/>
                <w:b/>
                <w:bCs/>
                <w:lang w:val="en-GB"/>
              </w:rPr>
            </w:pPr>
          </w:p>
        </w:tc>
      </w:tr>
    </w:tbl>
    <w:p w14:paraId="12B58702" w14:textId="77777777" w:rsidR="00B32DD0" w:rsidRPr="006F0FD8" w:rsidRDefault="00B32DD0" w:rsidP="00B32DD0">
      <w:pPr>
        <w:contextualSpacing/>
        <w:rPr>
          <w:rFonts w:ascii="Times New Roman" w:hAnsi="Times New Roman" w:cs="Times New Roman"/>
        </w:rPr>
      </w:pPr>
    </w:p>
    <w:p w14:paraId="59090535"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54FEA573" w14:textId="77777777" w:rsidTr="009940B6">
        <w:trPr>
          <w:trHeight w:val="5760"/>
          <w:jc w:val="center"/>
        </w:trPr>
        <w:tc>
          <w:tcPr>
            <w:tcW w:w="10800" w:type="dxa"/>
            <w:hideMark/>
          </w:tcPr>
          <w:p w14:paraId="4A19A5E9"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lastRenderedPageBreak/>
              <w:drawing>
                <wp:inline distT="0" distB="0" distL="0" distR="0" wp14:anchorId="0855029B" wp14:editId="4051A829">
                  <wp:extent cx="6861810" cy="4572000"/>
                  <wp:effectExtent l="0" t="0" r="0" b="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61810" cy="4572000"/>
                          </a:xfrm>
                          <a:prstGeom prst="rect">
                            <a:avLst/>
                          </a:prstGeom>
                          <a:noFill/>
                          <a:ln>
                            <a:noFill/>
                          </a:ln>
                        </pic:spPr>
                      </pic:pic>
                    </a:graphicData>
                  </a:graphic>
                </wp:inline>
              </w:drawing>
            </w:r>
          </w:p>
        </w:tc>
      </w:tr>
      <w:tr w:rsidR="006F0FD8" w:rsidRPr="006F0FD8" w14:paraId="427512A2" w14:textId="77777777" w:rsidTr="009940B6">
        <w:trPr>
          <w:jc w:val="center"/>
        </w:trPr>
        <w:tc>
          <w:tcPr>
            <w:tcW w:w="10800" w:type="dxa"/>
            <w:hideMark/>
          </w:tcPr>
          <w:p w14:paraId="481E0365"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20</w:t>
            </w:r>
          </w:p>
        </w:tc>
      </w:tr>
      <w:tr w:rsidR="006F0FD8" w:rsidRPr="006F0FD8" w14:paraId="6B3D1AD2" w14:textId="77777777" w:rsidTr="009940B6">
        <w:trPr>
          <w:jc w:val="center"/>
        </w:trPr>
        <w:tc>
          <w:tcPr>
            <w:tcW w:w="10800" w:type="dxa"/>
            <w:hideMark/>
          </w:tcPr>
          <w:p w14:paraId="20589BA2" w14:textId="62153FEB"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Gevers et al. Module Patterns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Crohn</w:t>
            </w:r>
            <w:r w:rsidR="003523BC">
              <w:rPr>
                <w:rFonts w:ascii="Times New Roman" w:hAnsi="Times New Roman"/>
                <w:b w:val="0"/>
                <w:lang w:val="en-GB"/>
              </w:rPr>
              <w:t>'</w:t>
            </w:r>
            <w:r w:rsidRPr="006F0FD8">
              <w:rPr>
                <w:rFonts w:ascii="Times New Roman" w:hAnsi="Times New Roman"/>
                <w:b w:val="0"/>
                <w:lang w:val="en-GB"/>
              </w:rPr>
              <w:t>s Disease</w:t>
            </w:r>
          </w:p>
          <w:p w14:paraId="025753F9"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3446A0EB" w14:textId="77777777" w:rsidTr="009940B6">
        <w:trPr>
          <w:jc w:val="center"/>
        </w:trPr>
        <w:tc>
          <w:tcPr>
            <w:tcW w:w="10800" w:type="dxa"/>
            <w:hideMark/>
          </w:tcPr>
          <w:p w14:paraId="223AE04E" w14:textId="77777777" w:rsidR="00B32DD0" w:rsidRPr="006F0FD8" w:rsidRDefault="00B32DD0" w:rsidP="009940B6">
            <w:pPr>
              <w:pStyle w:val="NPGCaption"/>
              <w:spacing w:before="0" w:after="0"/>
              <w:contextualSpacing/>
              <w:rPr>
                <w:rFonts w:ascii="Times New Roman" w:hAnsi="Times New Roman"/>
                <w:b/>
                <w:bCs/>
                <w:lang w:val="en-GB"/>
              </w:rPr>
            </w:pPr>
            <w:r w:rsidRPr="006F0FD8">
              <w:rPr>
                <w:rFonts w:ascii="Times New Roman" w:hAnsi="Times New Roman"/>
                <w:b/>
                <w:bCs/>
                <w:lang w:val="en-GB"/>
              </w:rPr>
              <w:t>A.</w:t>
            </w:r>
            <w:r w:rsidRPr="006F0FD8">
              <w:rPr>
                <w:rFonts w:ascii="Times New Roman" w:hAnsi="Times New Roman"/>
                <w:lang w:val="en-GB"/>
              </w:rPr>
              <w:t xml:space="preserve">  Module Patterns are generated based on different minimal module sizes. Darkened columns represent the replicated patterns. </w:t>
            </w:r>
            <w:r w:rsidRPr="006F0FD8">
              <w:rPr>
                <w:rFonts w:ascii="Times New Roman" w:hAnsi="Times New Roman"/>
                <w:b/>
                <w:bCs/>
                <w:lang w:val="en-GB"/>
              </w:rPr>
              <w:t>B.</w:t>
            </w:r>
            <w:r w:rsidRPr="006F0FD8">
              <w:rPr>
                <w:rFonts w:ascii="Times New Roman" w:hAnsi="Times New Roman"/>
                <w:lang w:val="en-GB"/>
              </w:rPr>
              <w:t xml:space="preserve">  </w:t>
            </w:r>
            <w:r w:rsidRPr="006F0FD8">
              <w:rPr>
                <w:rFonts w:ascii="Times New Roman" w:hAnsi="Times New Roman"/>
                <w:b/>
                <w:bCs/>
                <w:lang w:val="en-GB"/>
              </w:rPr>
              <w:t xml:space="preserve"> </w:t>
            </w:r>
            <w:r w:rsidRPr="006F0FD8">
              <w:rPr>
                <w:rFonts w:ascii="Times New Roman" w:hAnsi="Times New Roman"/>
                <w:lang w:val="en-GB"/>
              </w:rPr>
              <w:t xml:space="preserve">The average silhouette width was calculated for different numbers of clusters with the consensus matrix generated from patterns in A. The unique patterns including all the minimal number of taxa per module until the unique modules drop below 10. </w:t>
            </w:r>
          </w:p>
          <w:p w14:paraId="47BBDE09" w14:textId="77777777" w:rsidR="00B32DD0" w:rsidRPr="006F0FD8" w:rsidRDefault="00B32DD0" w:rsidP="009940B6">
            <w:pPr>
              <w:pStyle w:val="NPGCaption"/>
              <w:spacing w:before="0" w:after="0"/>
              <w:contextualSpacing/>
              <w:rPr>
                <w:rFonts w:ascii="Times New Roman" w:hAnsi="Times New Roman"/>
                <w:b/>
                <w:bCs/>
                <w:lang w:val="en-GB"/>
              </w:rPr>
            </w:pPr>
          </w:p>
          <w:p w14:paraId="0D41E6F9" w14:textId="77777777" w:rsidR="00B32DD0" w:rsidRPr="006F0FD8" w:rsidRDefault="00B32DD0" w:rsidP="009940B6">
            <w:pPr>
              <w:pStyle w:val="NPGCaption"/>
              <w:spacing w:before="0" w:after="0"/>
              <w:contextualSpacing/>
              <w:rPr>
                <w:rFonts w:ascii="Times New Roman" w:hAnsi="Times New Roman"/>
                <w:lang w:val="en-GB"/>
              </w:rPr>
            </w:pPr>
          </w:p>
        </w:tc>
      </w:tr>
      <w:tr w:rsidR="006F0FD8" w:rsidRPr="006F0FD8" w14:paraId="2E4E4EA9" w14:textId="77777777" w:rsidTr="009940B6">
        <w:trPr>
          <w:trHeight w:val="5760"/>
          <w:jc w:val="center"/>
        </w:trPr>
        <w:tc>
          <w:tcPr>
            <w:tcW w:w="10800" w:type="dxa"/>
            <w:hideMark/>
          </w:tcPr>
          <w:p w14:paraId="149835A2"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lastRenderedPageBreak/>
              <w:drawing>
                <wp:inline distT="0" distB="0" distL="0" distR="0" wp14:anchorId="17ACFB0C" wp14:editId="6227C024">
                  <wp:extent cx="6861810" cy="4572000"/>
                  <wp:effectExtent l="0" t="0" r="0" b="0"/>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61810" cy="4572000"/>
                          </a:xfrm>
                          <a:prstGeom prst="rect">
                            <a:avLst/>
                          </a:prstGeom>
                          <a:noFill/>
                          <a:ln>
                            <a:noFill/>
                          </a:ln>
                        </pic:spPr>
                      </pic:pic>
                    </a:graphicData>
                  </a:graphic>
                </wp:inline>
              </w:drawing>
            </w:r>
          </w:p>
        </w:tc>
      </w:tr>
      <w:tr w:rsidR="006F0FD8" w:rsidRPr="006F0FD8" w14:paraId="7DB0DD9D" w14:textId="77777777" w:rsidTr="009940B6">
        <w:trPr>
          <w:jc w:val="center"/>
        </w:trPr>
        <w:tc>
          <w:tcPr>
            <w:tcW w:w="10800" w:type="dxa"/>
            <w:hideMark/>
          </w:tcPr>
          <w:p w14:paraId="0D2C75D3"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21</w:t>
            </w:r>
          </w:p>
        </w:tc>
      </w:tr>
      <w:tr w:rsidR="006F0FD8" w:rsidRPr="006F0FD8" w14:paraId="4D87BF5F" w14:textId="77777777" w:rsidTr="009940B6">
        <w:trPr>
          <w:jc w:val="center"/>
        </w:trPr>
        <w:tc>
          <w:tcPr>
            <w:tcW w:w="10800" w:type="dxa"/>
            <w:hideMark/>
          </w:tcPr>
          <w:p w14:paraId="0532D88F"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 xml:space="preserve">Gevers et al. Module Patterns Plot from </w:t>
            </w:r>
            <w:r w:rsidRPr="006F0FD8">
              <w:rPr>
                <w:rFonts w:ascii="Times New Roman" w:hAnsi="Times New Roman"/>
                <w:b w:val="0"/>
                <w:i/>
                <w:iCs/>
                <w:lang w:val="en-GB"/>
              </w:rPr>
              <w:t xml:space="preserve">de novo </w:t>
            </w:r>
            <w:r w:rsidRPr="006F0FD8">
              <w:rPr>
                <w:rFonts w:ascii="Times New Roman" w:hAnsi="Times New Roman"/>
                <w:b w:val="0"/>
                <w:lang w:val="en-GB"/>
              </w:rPr>
              <w:t>OTUs Assignment Method with Phenotype: Normal</w:t>
            </w:r>
          </w:p>
          <w:p w14:paraId="0AAA97A1"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76623AD4" w14:textId="77777777" w:rsidTr="009940B6">
        <w:trPr>
          <w:jc w:val="center"/>
        </w:trPr>
        <w:tc>
          <w:tcPr>
            <w:tcW w:w="10800" w:type="dxa"/>
            <w:hideMark/>
          </w:tcPr>
          <w:p w14:paraId="6BC58F14" w14:textId="77777777" w:rsidR="00B32DD0" w:rsidRPr="006F0FD8" w:rsidRDefault="00B32DD0" w:rsidP="009940B6">
            <w:pPr>
              <w:pStyle w:val="NPGCaption"/>
              <w:spacing w:before="0" w:after="0"/>
              <w:contextualSpacing/>
              <w:rPr>
                <w:rFonts w:ascii="Times New Roman" w:hAnsi="Times New Roman"/>
                <w:b/>
                <w:bCs/>
                <w:lang w:val="en-GB"/>
              </w:rPr>
            </w:pPr>
            <w:r w:rsidRPr="006F0FD8">
              <w:rPr>
                <w:rFonts w:ascii="Times New Roman" w:hAnsi="Times New Roman"/>
                <w:b/>
                <w:bCs/>
                <w:lang w:val="en-GB"/>
              </w:rPr>
              <w:t>A.</w:t>
            </w:r>
            <w:r w:rsidRPr="006F0FD8">
              <w:rPr>
                <w:rFonts w:ascii="Times New Roman" w:hAnsi="Times New Roman"/>
                <w:lang w:val="en-GB"/>
              </w:rPr>
              <w:t xml:space="preserve">  Module Patterns are generated based on different minimal module sizes. Darkened columns represent the replicated patterns. </w:t>
            </w:r>
            <w:r w:rsidRPr="006F0FD8">
              <w:rPr>
                <w:rFonts w:ascii="Times New Roman" w:hAnsi="Times New Roman"/>
                <w:b/>
                <w:bCs/>
                <w:lang w:val="en-GB"/>
              </w:rPr>
              <w:t>B.</w:t>
            </w:r>
            <w:r w:rsidRPr="006F0FD8">
              <w:rPr>
                <w:rFonts w:ascii="Times New Roman" w:hAnsi="Times New Roman"/>
                <w:lang w:val="en-GB"/>
              </w:rPr>
              <w:t xml:space="preserve">  </w:t>
            </w:r>
            <w:r w:rsidRPr="006F0FD8">
              <w:rPr>
                <w:rFonts w:ascii="Times New Roman" w:hAnsi="Times New Roman"/>
                <w:b/>
                <w:bCs/>
                <w:lang w:val="en-GB"/>
              </w:rPr>
              <w:t xml:space="preserve"> </w:t>
            </w:r>
            <w:r w:rsidRPr="006F0FD8">
              <w:rPr>
                <w:rFonts w:ascii="Times New Roman" w:hAnsi="Times New Roman"/>
                <w:lang w:val="en-GB"/>
              </w:rPr>
              <w:t xml:space="preserve">The average silhouette width was calculated for different numbers of clusters with the consensus matrix generated from patterns in A. The unique patterns including all the minimal number of taxa per module until the unique modules drop below 10. </w:t>
            </w:r>
          </w:p>
          <w:p w14:paraId="150EDDDE" w14:textId="77777777" w:rsidR="00B32DD0" w:rsidRPr="006F0FD8" w:rsidRDefault="00B32DD0" w:rsidP="009940B6">
            <w:pPr>
              <w:pStyle w:val="NPGCaption"/>
              <w:spacing w:before="0" w:after="0"/>
              <w:contextualSpacing/>
              <w:rPr>
                <w:rFonts w:ascii="Times New Roman" w:hAnsi="Times New Roman"/>
                <w:b/>
                <w:bCs/>
                <w:lang w:val="en-GB"/>
              </w:rPr>
            </w:pPr>
          </w:p>
        </w:tc>
      </w:tr>
    </w:tbl>
    <w:p w14:paraId="3177C529" w14:textId="77777777" w:rsidR="00B32DD0" w:rsidRPr="006F0FD8" w:rsidRDefault="00B32DD0" w:rsidP="00B32DD0">
      <w:pPr>
        <w:contextualSpacing/>
        <w:rPr>
          <w:rFonts w:ascii="Times New Roman" w:hAnsi="Times New Roman" w:cs="Times New Roman"/>
        </w:rPr>
      </w:pPr>
    </w:p>
    <w:p w14:paraId="5AD39055"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3285829C" w14:textId="77777777" w:rsidTr="009940B6">
        <w:trPr>
          <w:trHeight w:val="5760"/>
          <w:jc w:val="center"/>
        </w:trPr>
        <w:tc>
          <w:tcPr>
            <w:tcW w:w="10800" w:type="dxa"/>
            <w:hideMark/>
          </w:tcPr>
          <w:p w14:paraId="0154EFF0"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lastRenderedPageBreak/>
              <w:drawing>
                <wp:inline distT="0" distB="0" distL="0" distR="0" wp14:anchorId="2A031B8B" wp14:editId="54445DA4">
                  <wp:extent cx="6861810" cy="4572000"/>
                  <wp:effectExtent l="0" t="0" r="0" b="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61810" cy="4572000"/>
                          </a:xfrm>
                          <a:prstGeom prst="rect">
                            <a:avLst/>
                          </a:prstGeom>
                          <a:noFill/>
                          <a:ln>
                            <a:noFill/>
                          </a:ln>
                        </pic:spPr>
                      </pic:pic>
                    </a:graphicData>
                  </a:graphic>
                </wp:inline>
              </w:drawing>
            </w:r>
          </w:p>
        </w:tc>
      </w:tr>
      <w:tr w:rsidR="006F0FD8" w:rsidRPr="006F0FD8" w14:paraId="106811A4" w14:textId="77777777" w:rsidTr="009940B6">
        <w:trPr>
          <w:jc w:val="center"/>
        </w:trPr>
        <w:tc>
          <w:tcPr>
            <w:tcW w:w="10800" w:type="dxa"/>
            <w:hideMark/>
          </w:tcPr>
          <w:p w14:paraId="46F06BE5"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22</w:t>
            </w:r>
          </w:p>
        </w:tc>
      </w:tr>
      <w:tr w:rsidR="006F0FD8" w:rsidRPr="006F0FD8" w14:paraId="5A88AF48" w14:textId="77777777" w:rsidTr="009940B6">
        <w:trPr>
          <w:jc w:val="center"/>
        </w:trPr>
        <w:tc>
          <w:tcPr>
            <w:tcW w:w="10800" w:type="dxa"/>
            <w:hideMark/>
          </w:tcPr>
          <w:p w14:paraId="0379697E"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Gevers et al. Module Patterns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Normal</w:t>
            </w:r>
          </w:p>
          <w:p w14:paraId="63D0C0FE"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59D2E7D5" w14:textId="77777777" w:rsidTr="009940B6">
        <w:trPr>
          <w:jc w:val="center"/>
        </w:trPr>
        <w:tc>
          <w:tcPr>
            <w:tcW w:w="10800" w:type="dxa"/>
            <w:hideMark/>
          </w:tcPr>
          <w:p w14:paraId="48B94349" w14:textId="77777777" w:rsidR="00B32DD0" w:rsidRPr="006F0FD8" w:rsidRDefault="00B32DD0" w:rsidP="009940B6">
            <w:pPr>
              <w:pStyle w:val="NPGCaption"/>
              <w:spacing w:before="0" w:after="0"/>
              <w:contextualSpacing/>
              <w:rPr>
                <w:rFonts w:ascii="Times New Roman" w:hAnsi="Times New Roman"/>
                <w:b/>
                <w:bCs/>
                <w:lang w:val="en-GB"/>
              </w:rPr>
            </w:pPr>
            <w:r w:rsidRPr="006F0FD8">
              <w:rPr>
                <w:rFonts w:ascii="Times New Roman" w:hAnsi="Times New Roman"/>
                <w:b/>
                <w:bCs/>
                <w:lang w:val="en-GB"/>
              </w:rPr>
              <w:t>A.</w:t>
            </w:r>
            <w:r w:rsidRPr="006F0FD8">
              <w:rPr>
                <w:rFonts w:ascii="Times New Roman" w:hAnsi="Times New Roman"/>
                <w:lang w:val="en-GB"/>
              </w:rPr>
              <w:t xml:space="preserve">  Module Patterns are generated based on different minimal module sizes. Darkened columns represent the replicated patterns. </w:t>
            </w:r>
            <w:r w:rsidRPr="006F0FD8">
              <w:rPr>
                <w:rFonts w:ascii="Times New Roman" w:hAnsi="Times New Roman"/>
                <w:b/>
                <w:bCs/>
                <w:lang w:val="en-GB"/>
              </w:rPr>
              <w:t>B.</w:t>
            </w:r>
            <w:r w:rsidRPr="006F0FD8">
              <w:rPr>
                <w:rFonts w:ascii="Times New Roman" w:hAnsi="Times New Roman"/>
                <w:lang w:val="en-GB"/>
              </w:rPr>
              <w:t xml:space="preserve">  </w:t>
            </w:r>
            <w:r w:rsidRPr="006F0FD8">
              <w:rPr>
                <w:rFonts w:ascii="Times New Roman" w:hAnsi="Times New Roman"/>
                <w:b/>
                <w:bCs/>
                <w:lang w:val="en-GB"/>
              </w:rPr>
              <w:t xml:space="preserve"> </w:t>
            </w:r>
            <w:r w:rsidRPr="006F0FD8">
              <w:rPr>
                <w:rFonts w:ascii="Times New Roman" w:hAnsi="Times New Roman"/>
                <w:lang w:val="en-GB"/>
              </w:rPr>
              <w:t xml:space="preserve">The average silhouette width was calculated for different numbers of clusters with the consensus matrix generated from patterns in A. The unique patterns including all the minimal number of taxa per module until the unique modules drop below 10. </w:t>
            </w:r>
          </w:p>
          <w:p w14:paraId="0657111A" w14:textId="77777777" w:rsidR="00B32DD0" w:rsidRPr="006F0FD8" w:rsidRDefault="00B32DD0" w:rsidP="009940B6">
            <w:pPr>
              <w:pStyle w:val="NPGCaption"/>
              <w:spacing w:before="0" w:after="0"/>
              <w:contextualSpacing/>
              <w:rPr>
                <w:rFonts w:ascii="Times New Roman" w:hAnsi="Times New Roman"/>
                <w:b/>
                <w:bCs/>
                <w:lang w:val="en-GB"/>
              </w:rPr>
            </w:pPr>
          </w:p>
          <w:p w14:paraId="5537D428" w14:textId="77777777" w:rsidR="00B32DD0" w:rsidRPr="006F0FD8" w:rsidRDefault="00B32DD0" w:rsidP="009940B6">
            <w:pPr>
              <w:pStyle w:val="NPGCaption"/>
              <w:spacing w:before="0" w:after="0"/>
              <w:contextualSpacing/>
              <w:rPr>
                <w:rFonts w:ascii="Times New Roman" w:hAnsi="Times New Roman"/>
                <w:lang w:val="en-GB"/>
              </w:rPr>
            </w:pPr>
          </w:p>
        </w:tc>
      </w:tr>
      <w:tr w:rsidR="006F0FD8" w:rsidRPr="006F0FD8" w14:paraId="370BFFBC" w14:textId="77777777" w:rsidTr="009940B6">
        <w:trPr>
          <w:trHeight w:val="5760"/>
          <w:jc w:val="center"/>
        </w:trPr>
        <w:tc>
          <w:tcPr>
            <w:tcW w:w="10800" w:type="dxa"/>
            <w:hideMark/>
          </w:tcPr>
          <w:p w14:paraId="0B14C666"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lastRenderedPageBreak/>
              <w:drawing>
                <wp:inline distT="0" distB="0" distL="0" distR="0" wp14:anchorId="5DC9349E" wp14:editId="0AF47BA6">
                  <wp:extent cx="6861810" cy="4572000"/>
                  <wp:effectExtent l="0" t="0" r="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61810" cy="4572000"/>
                          </a:xfrm>
                          <a:prstGeom prst="rect">
                            <a:avLst/>
                          </a:prstGeom>
                          <a:noFill/>
                          <a:ln>
                            <a:noFill/>
                          </a:ln>
                        </pic:spPr>
                      </pic:pic>
                    </a:graphicData>
                  </a:graphic>
                </wp:inline>
              </w:drawing>
            </w:r>
          </w:p>
        </w:tc>
      </w:tr>
      <w:tr w:rsidR="006F0FD8" w:rsidRPr="006F0FD8" w14:paraId="65A528B6" w14:textId="77777777" w:rsidTr="009940B6">
        <w:trPr>
          <w:jc w:val="center"/>
        </w:trPr>
        <w:tc>
          <w:tcPr>
            <w:tcW w:w="10800" w:type="dxa"/>
            <w:hideMark/>
          </w:tcPr>
          <w:p w14:paraId="625EB07A"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23</w:t>
            </w:r>
          </w:p>
        </w:tc>
      </w:tr>
      <w:tr w:rsidR="006F0FD8" w:rsidRPr="006F0FD8" w14:paraId="0D1BEB70" w14:textId="77777777" w:rsidTr="009940B6">
        <w:trPr>
          <w:jc w:val="center"/>
        </w:trPr>
        <w:tc>
          <w:tcPr>
            <w:tcW w:w="10800" w:type="dxa"/>
            <w:hideMark/>
          </w:tcPr>
          <w:p w14:paraId="0C17B9A5" w14:textId="513CCD8C"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 xml:space="preserve">IBDMDB Module Patterns Plot from </w:t>
            </w:r>
            <w:r w:rsidRPr="006F0FD8">
              <w:rPr>
                <w:rFonts w:ascii="Times New Roman" w:hAnsi="Times New Roman"/>
                <w:b w:val="0"/>
                <w:i/>
                <w:iCs/>
                <w:lang w:val="en-GB"/>
              </w:rPr>
              <w:t xml:space="preserve">de novo </w:t>
            </w:r>
            <w:r w:rsidRPr="006F0FD8">
              <w:rPr>
                <w:rFonts w:ascii="Times New Roman" w:hAnsi="Times New Roman"/>
                <w:b w:val="0"/>
                <w:lang w:val="en-GB"/>
              </w:rPr>
              <w:t>OTUs Assignment Method with Phenotype: Crohn</w:t>
            </w:r>
            <w:r w:rsidR="003523BC">
              <w:rPr>
                <w:rFonts w:ascii="Times New Roman" w:hAnsi="Times New Roman"/>
                <w:b w:val="0"/>
                <w:lang w:val="en-GB"/>
              </w:rPr>
              <w:t>'</w:t>
            </w:r>
            <w:r w:rsidRPr="006F0FD8">
              <w:rPr>
                <w:rFonts w:ascii="Times New Roman" w:hAnsi="Times New Roman"/>
                <w:b w:val="0"/>
                <w:lang w:val="en-GB"/>
              </w:rPr>
              <w:t>s Disease</w:t>
            </w:r>
          </w:p>
          <w:p w14:paraId="05399529"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0A660CBF" w14:textId="77777777" w:rsidTr="009940B6">
        <w:trPr>
          <w:jc w:val="center"/>
        </w:trPr>
        <w:tc>
          <w:tcPr>
            <w:tcW w:w="10800" w:type="dxa"/>
            <w:hideMark/>
          </w:tcPr>
          <w:p w14:paraId="0323DB3E" w14:textId="77777777" w:rsidR="00B32DD0" w:rsidRPr="006F0FD8" w:rsidRDefault="00B32DD0" w:rsidP="009940B6">
            <w:pPr>
              <w:pStyle w:val="NPGCaption"/>
              <w:spacing w:before="0" w:after="0"/>
              <w:contextualSpacing/>
              <w:rPr>
                <w:rFonts w:ascii="Times New Roman" w:hAnsi="Times New Roman"/>
                <w:b/>
                <w:bCs/>
                <w:lang w:val="en-GB"/>
              </w:rPr>
            </w:pPr>
            <w:r w:rsidRPr="006F0FD8">
              <w:rPr>
                <w:rFonts w:ascii="Times New Roman" w:hAnsi="Times New Roman"/>
                <w:b/>
                <w:bCs/>
                <w:lang w:val="en-GB"/>
              </w:rPr>
              <w:t>A.</w:t>
            </w:r>
            <w:r w:rsidRPr="006F0FD8">
              <w:rPr>
                <w:rFonts w:ascii="Times New Roman" w:hAnsi="Times New Roman"/>
                <w:lang w:val="en-GB"/>
              </w:rPr>
              <w:t xml:space="preserve">  Module Patterns are generated based on different minimal module sizes. Darkened columns represent the replicated patterns. </w:t>
            </w:r>
            <w:r w:rsidRPr="006F0FD8">
              <w:rPr>
                <w:rFonts w:ascii="Times New Roman" w:hAnsi="Times New Roman"/>
                <w:b/>
                <w:bCs/>
                <w:lang w:val="en-GB"/>
              </w:rPr>
              <w:t>B.</w:t>
            </w:r>
            <w:r w:rsidRPr="006F0FD8">
              <w:rPr>
                <w:rFonts w:ascii="Times New Roman" w:hAnsi="Times New Roman"/>
                <w:lang w:val="en-GB"/>
              </w:rPr>
              <w:t xml:space="preserve">  </w:t>
            </w:r>
            <w:r w:rsidRPr="006F0FD8">
              <w:rPr>
                <w:rFonts w:ascii="Times New Roman" w:hAnsi="Times New Roman"/>
                <w:b/>
                <w:bCs/>
                <w:lang w:val="en-GB"/>
              </w:rPr>
              <w:t xml:space="preserve"> </w:t>
            </w:r>
            <w:r w:rsidRPr="006F0FD8">
              <w:rPr>
                <w:rFonts w:ascii="Times New Roman" w:hAnsi="Times New Roman"/>
                <w:lang w:val="en-GB"/>
              </w:rPr>
              <w:t xml:space="preserve">The average silhouette width was calculated for different numbers of clusters with the consensus matrix generated from patterns in A. The unique patterns including all the minimal number of taxa per module until the unique modules drop below 10. </w:t>
            </w:r>
          </w:p>
          <w:p w14:paraId="119E8BCE" w14:textId="77777777" w:rsidR="00B32DD0" w:rsidRPr="006F0FD8" w:rsidRDefault="00B32DD0" w:rsidP="009940B6">
            <w:pPr>
              <w:pStyle w:val="NPGCaption"/>
              <w:spacing w:before="0" w:after="0"/>
              <w:contextualSpacing/>
              <w:rPr>
                <w:rFonts w:ascii="Times New Roman" w:hAnsi="Times New Roman"/>
                <w:b/>
                <w:bCs/>
                <w:lang w:val="en-GB"/>
              </w:rPr>
            </w:pPr>
          </w:p>
        </w:tc>
      </w:tr>
    </w:tbl>
    <w:p w14:paraId="0803BAA1" w14:textId="77777777" w:rsidR="00B32DD0" w:rsidRPr="006F0FD8" w:rsidRDefault="00B32DD0" w:rsidP="00B32DD0">
      <w:pPr>
        <w:contextualSpacing/>
        <w:rPr>
          <w:rFonts w:ascii="Times New Roman" w:hAnsi="Times New Roman" w:cs="Times New Roman"/>
        </w:rPr>
      </w:pPr>
    </w:p>
    <w:p w14:paraId="121B71A8"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60D07DC0" w14:textId="77777777" w:rsidTr="009940B6">
        <w:trPr>
          <w:trHeight w:val="5760"/>
          <w:jc w:val="center"/>
        </w:trPr>
        <w:tc>
          <w:tcPr>
            <w:tcW w:w="10800" w:type="dxa"/>
            <w:hideMark/>
          </w:tcPr>
          <w:p w14:paraId="41E3F23A"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lastRenderedPageBreak/>
              <w:drawing>
                <wp:inline distT="0" distB="0" distL="0" distR="0" wp14:anchorId="60385882" wp14:editId="6CA85ED2">
                  <wp:extent cx="6861810" cy="4572000"/>
                  <wp:effectExtent l="0" t="0" r="0"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61810" cy="4572000"/>
                          </a:xfrm>
                          <a:prstGeom prst="rect">
                            <a:avLst/>
                          </a:prstGeom>
                          <a:noFill/>
                          <a:ln>
                            <a:noFill/>
                          </a:ln>
                        </pic:spPr>
                      </pic:pic>
                    </a:graphicData>
                  </a:graphic>
                </wp:inline>
              </w:drawing>
            </w:r>
          </w:p>
        </w:tc>
      </w:tr>
      <w:tr w:rsidR="006F0FD8" w:rsidRPr="006F0FD8" w14:paraId="5B1C2BEA" w14:textId="77777777" w:rsidTr="009940B6">
        <w:trPr>
          <w:jc w:val="center"/>
        </w:trPr>
        <w:tc>
          <w:tcPr>
            <w:tcW w:w="10800" w:type="dxa"/>
            <w:hideMark/>
          </w:tcPr>
          <w:p w14:paraId="3975110F"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24</w:t>
            </w:r>
          </w:p>
        </w:tc>
      </w:tr>
      <w:tr w:rsidR="006F0FD8" w:rsidRPr="006F0FD8" w14:paraId="12B423AD" w14:textId="77777777" w:rsidTr="009940B6">
        <w:trPr>
          <w:jc w:val="center"/>
        </w:trPr>
        <w:tc>
          <w:tcPr>
            <w:tcW w:w="10800" w:type="dxa"/>
            <w:hideMark/>
          </w:tcPr>
          <w:p w14:paraId="62CD8413" w14:textId="1C2A9040"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IBDMDB Module Patterns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Crohn</w:t>
            </w:r>
            <w:r w:rsidR="003523BC">
              <w:rPr>
                <w:rFonts w:ascii="Times New Roman" w:hAnsi="Times New Roman"/>
                <w:b w:val="0"/>
                <w:lang w:val="en-GB"/>
              </w:rPr>
              <w:t>'</w:t>
            </w:r>
            <w:r w:rsidRPr="006F0FD8">
              <w:rPr>
                <w:rFonts w:ascii="Times New Roman" w:hAnsi="Times New Roman"/>
                <w:b w:val="0"/>
                <w:lang w:val="en-GB"/>
              </w:rPr>
              <w:t>s Disease</w:t>
            </w:r>
          </w:p>
          <w:p w14:paraId="0150C577"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759D80DF" w14:textId="77777777" w:rsidTr="009940B6">
        <w:trPr>
          <w:jc w:val="center"/>
        </w:trPr>
        <w:tc>
          <w:tcPr>
            <w:tcW w:w="10800" w:type="dxa"/>
            <w:hideMark/>
          </w:tcPr>
          <w:p w14:paraId="23C9553B" w14:textId="77777777" w:rsidR="00B32DD0" w:rsidRPr="006F0FD8" w:rsidRDefault="00B32DD0" w:rsidP="009940B6">
            <w:pPr>
              <w:pStyle w:val="NPGCaption"/>
              <w:spacing w:before="0" w:after="0"/>
              <w:contextualSpacing/>
              <w:rPr>
                <w:rFonts w:ascii="Times New Roman" w:hAnsi="Times New Roman"/>
                <w:b/>
                <w:bCs/>
                <w:lang w:val="en-GB"/>
              </w:rPr>
            </w:pPr>
            <w:r w:rsidRPr="006F0FD8">
              <w:rPr>
                <w:rFonts w:ascii="Times New Roman" w:hAnsi="Times New Roman"/>
                <w:b/>
                <w:bCs/>
                <w:lang w:val="en-GB"/>
              </w:rPr>
              <w:t>A.</w:t>
            </w:r>
            <w:r w:rsidRPr="006F0FD8">
              <w:rPr>
                <w:rFonts w:ascii="Times New Roman" w:hAnsi="Times New Roman"/>
                <w:lang w:val="en-GB"/>
              </w:rPr>
              <w:t xml:space="preserve">  Module Patterns are generated based on different minimal module sizes. Darkened columns represent the replicated patterns. </w:t>
            </w:r>
            <w:r w:rsidRPr="006F0FD8">
              <w:rPr>
                <w:rFonts w:ascii="Times New Roman" w:hAnsi="Times New Roman"/>
                <w:b/>
                <w:bCs/>
                <w:lang w:val="en-GB"/>
              </w:rPr>
              <w:t>B.</w:t>
            </w:r>
            <w:r w:rsidRPr="006F0FD8">
              <w:rPr>
                <w:rFonts w:ascii="Times New Roman" w:hAnsi="Times New Roman"/>
                <w:lang w:val="en-GB"/>
              </w:rPr>
              <w:t xml:space="preserve">  </w:t>
            </w:r>
            <w:r w:rsidRPr="006F0FD8">
              <w:rPr>
                <w:rFonts w:ascii="Times New Roman" w:hAnsi="Times New Roman"/>
                <w:b/>
                <w:bCs/>
                <w:lang w:val="en-GB"/>
              </w:rPr>
              <w:t xml:space="preserve"> </w:t>
            </w:r>
            <w:r w:rsidRPr="006F0FD8">
              <w:rPr>
                <w:rFonts w:ascii="Times New Roman" w:hAnsi="Times New Roman"/>
                <w:lang w:val="en-GB"/>
              </w:rPr>
              <w:t xml:space="preserve">The average silhouette width was calculated for different numbers of clusters with the consensus matrix generated from patterns in A. The unique patterns including all the minimal number of taxa per module until the unique modules drop below 10. </w:t>
            </w:r>
          </w:p>
          <w:p w14:paraId="7DD76BF1" w14:textId="77777777" w:rsidR="00B32DD0" w:rsidRPr="006F0FD8" w:rsidRDefault="00B32DD0" w:rsidP="009940B6">
            <w:pPr>
              <w:pStyle w:val="NPGCaption"/>
              <w:spacing w:before="0" w:after="0"/>
              <w:contextualSpacing/>
              <w:rPr>
                <w:rFonts w:ascii="Times New Roman" w:hAnsi="Times New Roman"/>
                <w:b/>
                <w:bCs/>
                <w:lang w:val="en-GB"/>
              </w:rPr>
            </w:pPr>
          </w:p>
          <w:p w14:paraId="4C550B40" w14:textId="77777777" w:rsidR="00B32DD0" w:rsidRPr="006F0FD8" w:rsidRDefault="00B32DD0" w:rsidP="009940B6">
            <w:pPr>
              <w:pStyle w:val="NPGCaption"/>
              <w:spacing w:before="0" w:after="0"/>
              <w:contextualSpacing/>
              <w:rPr>
                <w:rFonts w:ascii="Times New Roman" w:hAnsi="Times New Roman"/>
                <w:lang w:val="en-GB"/>
              </w:rPr>
            </w:pPr>
          </w:p>
        </w:tc>
      </w:tr>
      <w:tr w:rsidR="006F0FD8" w:rsidRPr="006F0FD8" w14:paraId="7BF83196" w14:textId="77777777" w:rsidTr="009940B6">
        <w:trPr>
          <w:trHeight w:val="5760"/>
          <w:jc w:val="center"/>
        </w:trPr>
        <w:tc>
          <w:tcPr>
            <w:tcW w:w="10800" w:type="dxa"/>
            <w:hideMark/>
          </w:tcPr>
          <w:p w14:paraId="3665D70F"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lastRenderedPageBreak/>
              <w:drawing>
                <wp:inline distT="0" distB="0" distL="0" distR="0" wp14:anchorId="124A9833" wp14:editId="52BDA462">
                  <wp:extent cx="6861810" cy="4572000"/>
                  <wp:effectExtent l="0" t="0" r="0" b="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861810" cy="4572000"/>
                          </a:xfrm>
                          <a:prstGeom prst="rect">
                            <a:avLst/>
                          </a:prstGeom>
                          <a:noFill/>
                          <a:ln>
                            <a:noFill/>
                          </a:ln>
                        </pic:spPr>
                      </pic:pic>
                    </a:graphicData>
                  </a:graphic>
                </wp:inline>
              </w:drawing>
            </w:r>
          </w:p>
        </w:tc>
      </w:tr>
      <w:tr w:rsidR="006F0FD8" w:rsidRPr="006F0FD8" w14:paraId="5D9F590F" w14:textId="77777777" w:rsidTr="009940B6">
        <w:trPr>
          <w:jc w:val="center"/>
        </w:trPr>
        <w:tc>
          <w:tcPr>
            <w:tcW w:w="10800" w:type="dxa"/>
            <w:hideMark/>
          </w:tcPr>
          <w:p w14:paraId="7B935135"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25</w:t>
            </w:r>
          </w:p>
        </w:tc>
      </w:tr>
      <w:tr w:rsidR="006F0FD8" w:rsidRPr="006F0FD8" w14:paraId="0354572E" w14:textId="77777777" w:rsidTr="009940B6">
        <w:trPr>
          <w:jc w:val="center"/>
        </w:trPr>
        <w:tc>
          <w:tcPr>
            <w:tcW w:w="10800" w:type="dxa"/>
            <w:hideMark/>
          </w:tcPr>
          <w:p w14:paraId="45288990"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 xml:space="preserve">IBDMDB Module Patterns Plot from </w:t>
            </w:r>
            <w:r w:rsidRPr="006F0FD8">
              <w:rPr>
                <w:rFonts w:ascii="Times New Roman" w:hAnsi="Times New Roman"/>
                <w:b w:val="0"/>
                <w:i/>
                <w:iCs/>
                <w:lang w:val="en-GB"/>
              </w:rPr>
              <w:t xml:space="preserve">de novo </w:t>
            </w:r>
            <w:r w:rsidRPr="006F0FD8">
              <w:rPr>
                <w:rFonts w:ascii="Times New Roman" w:hAnsi="Times New Roman"/>
                <w:b w:val="0"/>
                <w:lang w:val="en-GB"/>
              </w:rPr>
              <w:t>OTUs Assignment Method with Phenotype: Normal</w:t>
            </w:r>
          </w:p>
          <w:p w14:paraId="3F322F7B"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467BA076" w14:textId="77777777" w:rsidTr="009940B6">
        <w:trPr>
          <w:jc w:val="center"/>
        </w:trPr>
        <w:tc>
          <w:tcPr>
            <w:tcW w:w="10800" w:type="dxa"/>
            <w:hideMark/>
          </w:tcPr>
          <w:p w14:paraId="55A13CDA" w14:textId="77777777" w:rsidR="00B32DD0" w:rsidRPr="006F0FD8" w:rsidRDefault="00B32DD0" w:rsidP="009940B6">
            <w:pPr>
              <w:pStyle w:val="NPGCaption"/>
              <w:spacing w:before="0" w:after="0"/>
              <w:contextualSpacing/>
              <w:rPr>
                <w:rFonts w:ascii="Times New Roman" w:hAnsi="Times New Roman"/>
                <w:b/>
                <w:bCs/>
                <w:lang w:val="en-GB"/>
              </w:rPr>
            </w:pPr>
            <w:r w:rsidRPr="006F0FD8">
              <w:rPr>
                <w:rFonts w:ascii="Times New Roman" w:hAnsi="Times New Roman"/>
                <w:b/>
                <w:bCs/>
                <w:lang w:val="en-GB"/>
              </w:rPr>
              <w:t>A.</w:t>
            </w:r>
            <w:r w:rsidRPr="006F0FD8">
              <w:rPr>
                <w:rFonts w:ascii="Times New Roman" w:hAnsi="Times New Roman"/>
                <w:lang w:val="en-GB"/>
              </w:rPr>
              <w:t xml:space="preserve">  Module Patterns are generated based on different minimal module sizes. Darkened columns represent the replicated patterns. </w:t>
            </w:r>
            <w:r w:rsidRPr="006F0FD8">
              <w:rPr>
                <w:rFonts w:ascii="Times New Roman" w:hAnsi="Times New Roman"/>
                <w:b/>
                <w:bCs/>
                <w:lang w:val="en-GB"/>
              </w:rPr>
              <w:t>B.</w:t>
            </w:r>
            <w:r w:rsidRPr="006F0FD8">
              <w:rPr>
                <w:rFonts w:ascii="Times New Roman" w:hAnsi="Times New Roman"/>
                <w:lang w:val="en-GB"/>
              </w:rPr>
              <w:t xml:space="preserve">  </w:t>
            </w:r>
            <w:r w:rsidRPr="006F0FD8">
              <w:rPr>
                <w:rFonts w:ascii="Times New Roman" w:hAnsi="Times New Roman"/>
                <w:b/>
                <w:bCs/>
                <w:lang w:val="en-GB"/>
              </w:rPr>
              <w:t xml:space="preserve"> </w:t>
            </w:r>
            <w:r w:rsidRPr="006F0FD8">
              <w:rPr>
                <w:rFonts w:ascii="Times New Roman" w:hAnsi="Times New Roman"/>
                <w:lang w:val="en-GB"/>
              </w:rPr>
              <w:t xml:space="preserve">The average silhouette width was calculated for different numbers of clusters with the consensus matrix generated from patterns in A. The unique patterns including all the minimal number of taxa per module until the unique modules drop below 10. </w:t>
            </w:r>
          </w:p>
          <w:p w14:paraId="25A8596E" w14:textId="77777777" w:rsidR="00B32DD0" w:rsidRPr="006F0FD8" w:rsidRDefault="00B32DD0" w:rsidP="009940B6">
            <w:pPr>
              <w:pStyle w:val="NPGCaption"/>
              <w:spacing w:before="0" w:after="0"/>
              <w:contextualSpacing/>
              <w:rPr>
                <w:rFonts w:ascii="Times New Roman" w:hAnsi="Times New Roman"/>
                <w:b/>
                <w:bCs/>
                <w:lang w:val="en-GB"/>
              </w:rPr>
            </w:pPr>
          </w:p>
        </w:tc>
      </w:tr>
    </w:tbl>
    <w:p w14:paraId="0FC79DFF" w14:textId="77777777" w:rsidR="00B32DD0" w:rsidRPr="006F0FD8" w:rsidRDefault="00B32DD0" w:rsidP="00B32DD0">
      <w:pPr>
        <w:contextualSpacing/>
        <w:rPr>
          <w:rFonts w:ascii="Times New Roman" w:hAnsi="Times New Roman" w:cs="Times New Roman"/>
        </w:rPr>
      </w:pPr>
    </w:p>
    <w:p w14:paraId="7804EBEB"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526F224A" w14:textId="77777777" w:rsidTr="009940B6">
        <w:trPr>
          <w:trHeight w:val="5760"/>
          <w:jc w:val="center"/>
        </w:trPr>
        <w:tc>
          <w:tcPr>
            <w:tcW w:w="10800" w:type="dxa"/>
            <w:hideMark/>
          </w:tcPr>
          <w:p w14:paraId="6FDB7D9F"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lastRenderedPageBreak/>
              <w:drawing>
                <wp:inline distT="0" distB="0" distL="0" distR="0" wp14:anchorId="505824DC" wp14:editId="608ADCEB">
                  <wp:extent cx="6861810" cy="4572000"/>
                  <wp:effectExtent l="0" t="0" r="0" b="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61810" cy="4572000"/>
                          </a:xfrm>
                          <a:prstGeom prst="rect">
                            <a:avLst/>
                          </a:prstGeom>
                          <a:noFill/>
                          <a:ln>
                            <a:noFill/>
                          </a:ln>
                        </pic:spPr>
                      </pic:pic>
                    </a:graphicData>
                  </a:graphic>
                </wp:inline>
              </w:drawing>
            </w:r>
          </w:p>
        </w:tc>
      </w:tr>
      <w:tr w:rsidR="006F0FD8" w:rsidRPr="006F0FD8" w14:paraId="248E649B" w14:textId="77777777" w:rsidTr="009940B6">
        <w:trPr>
          <w:jc w:val="center"/>
        </w:trPr>
        <w:tc>
          <w:tcPr>
            <w:tcW w:w="10800" w:type="dxa"/>
            <w:hideMark/>
          </w:tcPr>
          <w:p w14:paraId="0C834F85"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26</w:t>
            </w:r>
          </w:p>
        </w:tc>
      </w:tr>
      <w:tr w:rsidR="006F0FD8" w:rsidRPr="006F0FD8" w14:paraId="5E6A9659" w14:textId="77777777" w:rsidTr="009940B6">
        <w:trPr>
          <w:jc w:val="center"/>
        </w:trPr>
        <w:tc>
          <w:tcPr>
            <w:tcW w:w="10800" w:type="dxa"/>
            <w:hideMark/>
          </w:tcPr>
          <w:p w14:paraId="05B64622"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IBDMDB Module Patterns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Normal</w:t>
            </w:r>
          </w:p>
          <w:p w14:paraId="3CAD4631"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0C334DD6" w14:textId="77777777" w:rsidTr="009940B6">
        <w:trPr>
          <w:jc w:val="center"/>
        </w:trPr>
        <w:tc>
          <w:tcPr>
            <w:tcW w:w="10800" w:type="dxa"/>
            <w:hideMark/>
          </w:tcPr>
          <w:p w14:paraId="3A16B849" w14:textId="77777777" w:rsidR="00B32DD0" w:rsidRPr="006F0FD8" w:rsidRDefault="00B32DD0" w:rsidP="009940B6">
            <w:pPr>
              <w:pStyle w:val="NPGCaption"/>
              <w:spacing w:before="0" w:after="0"/>
              <w:contextualSpacing/>
              <w:rPr>
                <w:rFonts w:ascii="Times New Roman" w:hAnsi="Times New Roman"/>
                <w:b/>
                <w:bCs/>
                <w:lang w:val="en-GB"/>
              </w:rPr>
            </w:pPr>
            <w:r w:rsidRPr="006F0FD8">
              <w:rPr>
                <w:rFonts w:ascii="Times New Roman" w:hAnsi="Times New Roman"/>
                <w:b/>
                <w:bCs/>
                <w:lang w:val="en-GB"/>
              </w:rPr>
              <w:t>A.</w:t>
            </w:r>
            <w:r w:rsidRPr="006F0FD8">
              <w:rPr>
                <w:rFonts w:ascii="Times New Roman" w:hAnsi="Times New Roman"/>
                <w:lang w:val="en-GB"/>
              </w:rPr>
              <w:t xml:space="preserve">  Module Patterns are generated based on different minimal module sizes. Darkened columns represent the replicated patterns. </w:t>
            </w:r>
            <w:r w:rsidRPr="006F0FD8">
              <w:rPr>
                <w:rFonts w:ascii="Times New Roman" w:hAnsi="Times New Roman"/>
                <w:b/>
                <w:bCs/>
                <w:lang w:val="en-GB"/>
              </w:rPr>
              <w:t>B.</w:t>
            </w:r>
            <w:r w:rsidRPr="006F0FD8">
              <w:rPr>
                <w:rFonts w:ascii="Times New Roman" w:hAnsi="Times New Roman"/>
                <w:lang w:val="en-GB"/>
              </w:rPr>
              <w:t xml:space="preserve">  </w:t>
            </w:r>
            <w:r w:rsidRPr="006F0FD8">
              <w:rPr>
                <w:rFonts w:ascii="Times New Roman" w:hAnsi="Times New Roman"/>
                <w:b/>
                <w:bCs/>
                <w:lang w:val="en-GB"/>
              </w:rPr>
              <w:t xml:space="preserve"> </w:t>
            </w:r>
            <w:r w:rsidRPr="006F0FD8">
              <w:rPr>
                <w:rFonts w:ascii="Times New Roman" w:hAnsi="Times New Roman"/>
                <w:lang w:val="en-GB"/>
              </w:rPr>
              <w:t xml:space="preserve">The average silhouette width was calculated for different numbers of clusters with the consensus matrix generated from patterns in A. The unique patterns including all the minimal number of taxa per module until the unique modules drop below 10. </w:t>
            </w:r>
          </w:p>
          <w:p w14:paraId="14A8AE33" w14:textId="77777777" w:rsidR="00B32DD0" w:rsidRPr="006F0FD8" w:rsidRDefault="00B32DD0" w:rsidP="009940B6">
            <w:pPr>
              <w:pStyle w:val="NPGCaption"/>
              <w:spacing w:before="0" w:after="0"/>
              <w:contextualSpacing/>
              <w:rPr>
                <w:rFonts w:ascii="Times New Roman" w:hAnsi="Times New Roman"/>
                <w:b/>
                <w:bCs/>
                <w:lang w:val="en-GB"/>
              </w:rPr>
            </w:pPr>
          </w:p>
          <w:p w14:paraId="262FA0AA" w14:textId="77777777" w:rsidR="00B32DD0" w:rsidRPr="006F0FD8" w:rsidRDefault="00B32DD0" w:rsidP="009940B6">
            <w:pPr>
              <w:pStyle w:val="NPGCaption"/>
              <w:spacing w:before="0" w:after="0"/>
              <w:contextualSpacing/>
              <w:rPr>
                <w:rFonts w:ascii="Times New Roman" w:hAnsi="Times New Roman"/>
                <w:lang w:val="en-GB"/>
              </w:rPr>
            </w:pPr>
          </w:p>
        </w:tc>
      </w:tr>
      <w:tr w:rsidR="006F0FD8" w:rsidRPr="006F0FD8" w14:paraId="0818CC1D" w14:textId="77777777" w:rsidTr="009940B6">
        <w:trPr>
          <w:trHeight w:val="5760"/>
          <w:jc w:val="center"/>
        </w:trPr>
        <w:tc>
          <w:tcPr>
            <w:tcW w:w="10800" w:type="dxa"/>
            <w:hideMark/>
          </w:tcPr>
          <w:p w14:paraId="273DC770"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b/>
                <w:noProof/>
                <w:lang w:val="en-GB"/>
              </w:rPr>
              <w:lastRenderedPageBreak/>
              <w:drawing>
                <wp:inline distT="0" distB="0" distL="0" distR="0" wp14:anchorId="4A4A0AC6" wp14:editId="158C1AE2">
                  <wp:extent cx="6845935" cy="6845935"/>
                  <wp:effectExtent l="0" t="0" r="0" b="0"/>
                  <wp:docPr id="56" name="Picture 5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54D03BA2" w14:textId="77777777" w:rsidTr="009940B6">
        <w:trPr>
          <w:jc w:val="center"/>
        </w:trPr>
        <w:tc>
          <w:tcPr>
            <w:tcW w:w="10800" w:type="dxa"/>
            <w:hideMark/>
          </w:tcPr>
          <w:p w14:paraId="3A5B1F65"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2</w:t>
            </w:r>
            <w:r w:rsidRPr="006F0FD8">
              <w:rPr>
                <w:rFonts w:ascii="Times New Roman" w:hAnsi="Times New Roman"/>
                <w:b/>
                <w:noProof/>
                <w:lang w:val="en-GB"/>
              </w:rPr>
              <w:t>7</w:t>
            </w:r>
          </w:p>
        </w:tc>
      </w:tr>
      <w:tr w:rsidR="006F0FD8" w:rsidRPr="006F0FD8" w14:paraId="41786EB6" w14:textId="77777777" w:rsidTr="009940B6">
        <w:trPr>
          <w:jc w:val="center"/>
        </w:trPr>
        <w:tc>
          <w:tcPr>
            <w:tcW w:w="10800" w:type="dxa"/>
            <w:hideMark/>
          </w:tcPr>
          <w:p w14:paraId="538C9CCD"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 xml:space="preserve">Baxter et al. Consensus Plot from </w:t>
            </w:r>
            <w:r w:rsidRPr="006F0FD8">
              <w:rPr>
                <w:rFonts w:ascii="Times New Roman" w:hAnsi="Times New Roman"/>
                <w:b w:val="0"/>
                <w:i/>
                <w:iCs/>
                <w:lang w:val="en-GB"/>
              </w:rPr>
              <w:t xml:space="preserve">de novo </w:t>
            </w:r>
            <w:r w:rsidRPr="006F0FD8">
              <w:rPr>
                <w:rFonts w:ascii="Times New Roman" w:hAnsi="Times New Roman"/>
                <w:b w:val="0"/>
                <w:lang w:val="en-GB"/>
              </w:rPr>
              <w:t>OTUs Assignment Method with Phenotype: Cancer</w:t>
            </w:r>
          </w:p>
          <w:p w14:paraId="54685457"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0938B480" w14:textId="77777777" w:rsidTr="009940B6">
        <w:trPr>
          <w:jc w:val="center"/>
        </w:trPr>
        <w:tc>
          <w:tcPr>
            <w:tcW w:w="10800" w:type="dxa"/>
            <w:hideMark/>
          </w:tcPr>
          <w:p w14:paraId="443C258B"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nsensus plot based on the best estimated number of clusters obtained.</w:t>
            </w:r>
          </w:p>
          <w:p w14:paraId="52790EC6" w14:textId="77777777" w:rsidR="00B32DD0" w:rsidRPr="006F0FD8" w:rsidRDefault="00B32DD0" w:rsidP="009940B6">
            <w:pPr>
              <w:pStyle w:val="NPGCaption"/>
              <w:spacing w:before="0" w:after="0"/>
              <w:contextualSpacing/>
              <w:rPr>
                <w:rFonts w:ascii="Times New Roman" w:hAnsi="Times New Roman"/>
                <w:b/>
                <w:bCs/>
                <w:lang w:val="en-GB"/>
              </w:rPr>
            </w:pPr>
          </w:p>
        </w:tc>
      </w:tr>
    </w:tbl>
    <w:p w14:paraId="5F713B8F" w14:textId="77777777" w:rsidR="00B32DD0" w:rsidRPr="006F0FD8" w:rsidRDefault="00B32DD0" w:rsidP="00B32DD0">
      <w:pPr>
        <w:contextualSpacing/>
        <w:rPr>
          <w:rFonts w:ascii="Times New Roman" w:hAnsi="Times New Roman" w:cs="Times New Roman"/>
        </w:rPr>
      </w:pPr>
    </w:p>
    <w:p w14:paraId="1606CB79"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4CAD5D4C" w14:textId="77777777" w:rsidTr="009940B6">
        <w:trPr>
          <w:trHeight w:val="5760"/>
          <w:jc w:val="center"/>
        </w:trPr>
        <w:tc>
          <w:tcPr>
            <w:tcW w:w="10800" w:type="dxa"/>
            <w:hideMark/>
          </w:tcPr>
          <w:p w14:paraId="1DB8915D"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b/>
                <w:noProof/>
                <w:lang w:val="en-GB"/>
              </w:rPr>
              <w:lastRenderedPageBreak/>
              <w:drawing>
                <wp:inline distT="0" distB="0" distL="0" distR="0" wp14:anchorId="3AF0187C" wp14:editId="27E8125B">
                  <wp:extent cx="6845935" cy="6845935"/>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23030175" w14:textId="77777777" w:rsidTr="009940B6">
        <w:trPr>
          <w:jc w:val="center"/>
        </w:trPr>
        <w:tc>
          <w:tcPr>
            <w:tcW w:w="10800" w:type="dxa"/>
            <w:hideMark/>
          </w:tcPr>
          <w:p w14:paraId="31E11583"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28</w:t>
            </w:r>
          </w:p>
        </w:tc>
      </w:tr>
      <w:tr w:rsidR="006F0FD8" w:rsidRPr="006F0FD8" w14:paraId="66CBF0C0" w14:textId="77777777" w:rsidTr="009940B6">
        <w:trPr>
          <w:jc w:val="center"/>
        </w:trPr>
        <w:tc>
          <w:tcPr>
            <w:tcW w:w="10800" w:type="dxa"/>
            <w:hideMark/>
          </w:tcPr>
          <w:p w14:paraId="455BA831"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Baxter et al. Consensus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Cancer</w:t>
            </w:r>
          </w:p>
          <w:p w14:paraId="68502C9A"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75EC481C" w14:textId="77777777" w:rsidTr="009940B6">
        <w:trPr>
          <w:jc w:val="center"/>
        </w:trPr>
        <w:tc>
          <w:tcPr>
            <w:tcW w:w="10800" w:type="dxa"/>
            <w:hideMark/>
          </w:tcPr>
          <w:p w14:paraId="38DFE9AA"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nsensus plot based on the best estimated number of clusters obtained.</w:t>
            </w:r>
          </w:p>
          <w:p w14:paraId="0113F887" w14:textId="77777777" w:rsidR="00B32DD0" w:rsidRPr="006F0FD8" w:rsidRDefault="00B32DD0" w:rsidP="009940B6">
            <w:pPr>
              <w:pStyle w:val="NPGCaption"/>
              <w:spacing w:before="0" w:after="0"/>
              <w:contextualSpacing/>
              <w:rPr>
                <w:rFonts w:ascii="Times New Roman" w:hAnsi="Times New Roman"/>
                <w:b/>
                <w:bCs/>
                <w:lang w:val="en-GB"/>
              </w:rPr>
            </w:pPr>
          </w:p>
          <w:p w14:paraId="7631F761" w14:textId="77777777" w:rsidR="00B32DD0" w:rsidRPr="006F0FD8" w:rsidRDefault="00B32DD0" w:rsidP="009940B6">
            <w:pPr>
              <w:pStyle w:val="NPGCaption"/>
              <w:spacing w:before="0" w:after="0"/>
              <w:contextualSpacing/>
              <w:rPr>
                <w:rFonts w:ascii="Times New Roman" w:hAnsi="Times New Roman"/>
                <w:lang w:val="en-GB"/>
              </w:rPr>
            </w:pPr>
          </w:p>
        </w:tc>
      </w:tr>
      <w:tr w:rsidR="006F0FD8" w:rsidRPr="006F0FD8" w14:paraId="3D61A766" w14:textId="77777777" w:rsidTr="009940B6">
        <w:trPr>
          <w:trHeight w:val="5760"/>
          <w:jc w:val="center"/>
        </w:trPr>
        <w:tc>
          <w:tcPr>
            <w:tcW w:w="10800" w:type="dxa"/>
            <w:hideMark/>
          </w:tcPr>
          <w:p w14:paraId="049759EE" w14:textId="77777777" w:rsidR="00B32DD0" w:rsidRPr="006F0FD8" w:rsidRDefault="00B32DD0" w:rsidP="009940B6">
            <w:pPr>
              <w:pStyle w:val="NPGImage"/>
              <w:contextualSpacing/>
              <w:jc w:val="left"/>
              <w:rPr>
                <w:rFonts w:ascii="Times New Roman" w:hAnsi="Times New Roman"/>
                <w:lang w:val="en-GB"/>
              </w:rPr>
            </w:pPr>
            <w:r w:rsidRPr="006F0FD8">
              <w:rPr>
                <w:rFonts w:ascii="Times New Roman" w:hAnsi="Times New Roman"/>
                <w:noProof/>
                <w:lang w:val="en-GB"/>
              </w:rPr>
              <w:lastRenderedPageBreak/>
              <w:drawing>
                <wp:inline distT="0" distB="0" distL="0" distR="0" wp14:anchorId="0D150793" wp14:editId="7AD0560F">
                  <wp:extent cx="6845935" cy="6845935"/>
                  <wp:effectExtent l="0" t="0" r="0" b="0"/>
                  <wp:docPr id="57" name="Picture 5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03598827" w14:textId="77777777" w:rsidTr="009940B6">
        <w:trPr>
          <w:jc w:val="center"/>
        </w:trPr>
        <w:tc>
          <w:tcPr>
            <w:tcW w:w="10800" w:type="dxa"/>
            <w:hideMark/>
          </w:tcPr>
          <w:p w14:paraId="665FC6C6"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29</w:t>
            </w:r>
          </w:p>
        </w:tc>
      </w:tr>
      <w:tr w:rsidR="006F0FD8" w:rsidRPr="006F0FD8" w14:paraId="71D29D99" w14:textId="77777777" w:rsidTr="009940B6">
        <w:trPr>
          <w:jc w:val="center"/>
        </w:trPr>
        <w:tc>
          <w:tcPr>
            <w:tcW w:w="10800" w:type="dxa"/>
            <w:hideMark/>
          </w:tcPr>
          <w:p w14:paraId="1CC8FB10"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 xml:space="preserve">Baxter et al. Consensus Plot from </w:t>
            </w:r>
            <w:r w:rsidRPr="006F0FD8">
              <w:rPr>
                <w:rFonts w:ascii="Times New Roman" w:hAnsi="Times New Roman"/>
                <w:b w:val="0"/>
                <w:i/>
                <w:iCs/>
                <w:lang w:val="en-GB"/>
              </w:rPr>
              <w:t xml:space="preserve">de novo </w:t>
            </w:r>
            <w:r w:rsidRPr="006F0FD8">
              <w:rPr>
                <w:rFonts w:ascii="Times New Roman" w:hAnsi="Times New Roman"/>
                <w:b w:val="0"/>
                <w:lang w:val="en-GB"/>
              </w:rPr>
              <w:t>OTUs Assignment Method with Phenotype: Normal</w:t>
            </w:r>
          </w:p>
          <w:p w14:paraId="655465CF"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1507705F" w14:textId="77777777" w:rsidTr="009940B6">
        <w:trPr>
          <w:jc w:val="center"/>
        </w:trPr>
        <w:tc>
          <w:tcPr>
            <w:tcW w:w="10800" w:type="dxa"/>
            <w:hideMark/>
          </w:tcPr>
          <w:p w14:paraId="37F4E9E6"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nsensus plot based on the best estimated number of clusters obtained.</w:t>
            </w:r>
          </w:p>
          <w:p w14:paraId="49BDE503" w14:textId="77777777" w:rsidR="00B32DD0" w:rsidRPr="006F0FD8" w:rsidRDefault="00B32DD0" w:rsidP="009940B6">
            <w:pPr>
              <w:pStyle w:val="NPGCaption"/>
              <w:spacing w:before="0" w:after="0"/>
              <w:contextualSpacing/>
              <w:rPr>
                <w:rFonts w:ascii="Times New Roman" w:hAnsi="Times New Roman"/>
                <w:b/>
                <w:bCs/>
                <w:lang w:val="en-GB"/>
              </w:rPr>
            </w:pPr>
          </w:p>
        </w:tc>
      </w:tr>
    </w:tbl>
    <w:p w14:paraId="596E9C8A" w14:textId="77777777" w:rsidR="00B32DD0" w:rsidRPr="006F0FD8" w:rsidRDefault="00B32DD0" w:rsidP="00B32DD0">
      <w:pPr>
        <w:contextualSpacing/>
        <w:rPr>
          <w:rFonts w:ascii="Times New Roman" w:hAnsi="Times New Roman" w:cs="Times New Roman"/>
        </w:rPr>
      </w:pPr>
    </w:p>
    <w:p w14:paraId="03784489"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24249A37" w14:textId="77777777" w:rsidTr="009940B6">
        <w:trPr>
          <w:trHeight w:val="5760"/>
          <w:jc w:val="center"/>
        </w:trPr>
        <w:tc>
          <w:tcPr>
            <w:tcW w:w="10434" w:type="dxa"/>
            <w:hideMark/>
          </w:tcPr>
          <w:p w14:paraId="37E9EC8C" w14:textId="77777777" w:rsidR="00B32DD0" w:rsidRPr="006F0FD8" w:rsidRDefault="00B32DD0" w:rsidP="009940B6">
            <w:pPr>
              <w:pStyle w:val="NPGImage"/>
              <w:contextualSpacing/>
              <w:jc w:val="left"/>
              <w:rPr>
                <w:rFonts w:ascii="Times New Roman" w:hAnsi="Times New Roman"/>
                <w:lang w:val="en-GB"/>
              </w:rPr>
            </w:pPr>
            <w:r w:rsidRPr="006F0FD8">
              <w:rPr>
                <w:rFonts w:ascii="Times New Roman" w:hAnsi="Times New Roman"/>
                <w:noProof/>
                <w:lang w:val="en-GB"/>
              </w:rPr>
              <w:lastRenderedPageBreak/>
              <w:drawing>
                <wp:inline distT="0" distB="0" distL="0" distR="0" wp14:anchorId="25827E7A" wp14:editId="1A3AE012">
                  <wp:extent cx="6845935" cy="6845935"/>
                  <wp:effectExtent l="0" t="0" r="0" b="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5ED9D888" w14:textId="77777777" w:rsidTr="009940B6">
        <w:trPr>
          <w:jc w:val="center"/>
        </w:trPr>
        <w:tc>
          <w:tcPr>
            <w:tcW w:w="10434" w:type="dxa"/>
            <w:hideMark/>
          </w:tcPr>
          <w:p w14:paraId="2B3D0447"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30</w:t>
            </w:r>
          </w:p>
        </w:tc>
      </w:tr>
      <w:tr w:rsidR="006F0FD8" w:rsidRPr="006F0FD8" w14:paraId="64DE8FD6" w14:textId="77777777" w:rsidTr="009940B6">
        <w:trPr>
          <w:jc w:val="center"/>
        </w:trPr>
        <w:tc>
          <w:tcPr>
            <w:tcW w:w="10434" w:type="dxa"/>
            <w:hideMark/>
          </w:tcPr>
          <w:p w14:paraId="6654B0D8"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Baxter et al. Consensus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Normal</w:t>
            </w:r>
          </w:p>
          <w:p w14:paraId="5A114DB2"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6CDEB474" w14:textId="77777777" w:rsidTr="009940B6">
        <w:trPr>
          <w:jc w:val="center"/>
        </w:trPr>
        <w:tc>
          <w:tcPr>
            <w:tcW w:w="10434" w:type="dxa"/>
            <w:hideMark/>
          </w:tcPr>
          <w:p w14:paraId="4940ED58"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nsensus plot based on the best estimated number of clusters obtained.</w:t>
            </w:r>
          </w:p>
          <w:p w14:paraId="5ADE1252" w14:textId="77777777" w:rsidR="00B32DD0" w:rsidRPr="006F0FD8" w:rsidRDefault="00B32DD0" w:rsidP="009940B6">
            <w:pPr>
              <w:pStyle w:val="NPGCaption"/>
              <w:spacing w:before="0" w:after="0"/>
              <w:contextualSpacing/>
              <w:rPr>
                <w:rFonts w:ascii="Times New Roman" w:hAnsi="Times New Roman"/>
                <w:b/>
                <w:bCs/>
                <w:lang w:val="en-GB"/>
              </w:rPr>
            </w:pPr>
          </w:p>
          <w:p w14:paraId="1471CD53" w14:textId="77777777" w:rsidR="00B32DD0" w:rsidRPr="006F0FD8" w:rsidRDefault="00B32DD0" w:rsidP="009940B6">
            <w:pPr>
              <w:pStyle w:val="NPGCaption"/>
              <w:spacing w:before="0" w:after="0"/>
              <w:contextualSpacing/>
              <w:rPr>
                <w:rFonts w:ascii="Times New Roman" w:hAnsi="Times New Roman"/>
                <w:lang w:val="en-GB"/>
              </w:rPr>
            </w:pPr>
          </w:p>
        </w:tc>
      </w:tr>
    </w:tbl>
    <w:p w14:paraId="36BDB509" w14:textId="77777777" w:rsidR="00B32DD0" w:rsidRPr="006F0FD8" w:rsidRDefault="00B32DD0" w:rsidP="00B32DD0">
      <w:pPr>
        <w:contextualSpacing/>
        <w:rPr>
          <w:rFonts w:ascii="Times New Roman" w:hAnsi="Times New Roman" w:cs="Times New Roman"/>
        </w:rPr>
      </w:pP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1E62B33A" w14:textId="77777777" w:rsidTr="009940B6">
        <w:trPr>
          <w:trHeight w:val="5760"/>
          <w:jc w:val="center"/>
        </w:trPr>
        <w:tc>
          <w:tcPr>
            <w:tcW w:w="10434" w:type="dxa"/>
            <w:hideMark/>
          </w:tcPr>
          <w:p w14:paraId="26D6ED84" w14:textId="77777777" w:rsidR="00B32DD0" w:rsidRPr="006F0FD8" w:rsidRDefault="00B32DD0" w:rsidP="009940B6">
            <w:pPr>
              <w:pStyle w:val="NPGImage"/>
              <w:contextualSpacing/>
              <w:jc w:val="left"/>
              <w:rPr>
                <w:rFonts w:ascii="Times New Roman" w:hAnsi="Times New Roman"/>
                <w:lang w:val="en-GB"/>
              </w:rPr>
            </w:pPr>
            <w:r w:rsidRPr="006F0FD8">
              <w:rPr>
                <w:rFonts w:ascii="Times New Roman" w:hAnsi="Times New Roman"/>
                <w:noProof/>
                <w:lang w:val="en-GB"/>
              </w:rPr>
              <w:lastRenderedPageBreak/>
              <w:drawing>
                <wp:inline distT="0" distB="0" distL="0" distR="0" wp14:anchorId="5FB2CC88" wp14:editId="695D6DDF">
                  <wp:extent cx="6845935" cy="6845935"/>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67EE4E4D" w14:textId="77777777" w:rsidTr="009940B6">
        <w:trPr>
          <w:jc w:val="center"/>
        </w:trPr>
        <w:tc>
          <w:tcPr>
            <w:tcW w:w="10434" w:type="dxa"/>
            <w:hideMark/>
          </w:tcPr>
          <w:p w14:paraId="4B827C7B"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31</w:t>
            </w:r>
          </w:p>
        </w:tc>
      </w:tr>
      <w:tr w:rsidR="006F0FD8" w:rsidRPr="006F0FD8" w14:paraId="70919163" w14:textId="77777777" w:rsidTr="009940B6">
        <w:trPr>
          <w:jc w:val="center"/>
        </w:trPr>
        <w:tc>
          <w:tcPr>
            <w:tcW w:w="10434" w:type="dxa"/>
            <w:hideMark/>
          </w:tcPr>
          <w:p w14:paraId="3C3ED516"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 xml:space="preserve">Zeller et al. Consensus Plot from </w:t>
            </w:r>
            <w:r w:rsidRPr="006F0FD8">
              <w:rPr>
                <w:rFonts w:ascii="Times New Roman" w:hAnsi="Times New Roman"/>
                <w:b w:val="0"/>
                <w:i/>
                <w:iCs/>
                <w:lang w:val="en-GB"/>
              </w:rPr>
              <w:t xml:space="preserve">de novo </w:t>
            </w:r>
            <w:r w:rsidRPr="006F0FD8">
              <w:rPr>
                <w:rFonts w:ascii="Times New Roman" w:hAnsi="Times New Roman"/>
                <w:b w:val="0"/>
                <w:lang w:val="en-GB"/>
              </w:rPr>
              <w:t>OTUs Assignment Method with Phenotype: Cancer</w:t>
            </w:r>
          </w:p>
          <w:p w14:paraId="51818329"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40A9DC83" w14:textId="77777777" w:rsidTr="009940B6">
        <w:trPr>
          <w:jc w:val="center"/>
        </w:trPr>
        <w:tc>
          <w:tcPr>
            <w:tcW w:w="10434" w:type="dxa"/>
            <w:hideMark/>
          </w:tcPr>
          <w:p w14:paraId="1B836679"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nsensus plot based on the best estimated number of clusters obtained.</w:t>
            </w:r>
          </w:p>
          <w:p w14:paraId="1AFEEBD4" w14:textId="77777777" w:rsidR="00B32DD0" w:rsidRPr="006F0FD8" w:rsidRDefault="00B32DD0" w:rsidP="009940B6">
            <w:pPr>
              <w:pStyle w:val="NPGCaption"/>
              <w:spacing w:before="0" w:after="0"/>
              <w:contextualSpacing/>
              <w:rPr>
                <w:rFonts w:ascii="Times New Roman" w:hAnsi="Times New Roman"/>
                <w:b/>
                <w:bCs/>
                <w:lang w:val="en-GB"/>
              </w:rPr>
            </w:pPr>
          </w:p>
        </w:tc>
      </w:tr>
    </w:tbl>
    <w:p w14:paraId="4F7D65C8" w14:textId="77777777" w:rsidR="00B32DD0" w:rsidRPr="006F0FD8" w:rsidRDefault="00B32DD0" w:rsidP="00B32DD0">
      <w:pPr>
        <w:contextualSpacing/>
        <w:rPr>
          <w:rFonts w:ascii="Times New Roman" w:hAnsi="Times New Roman" w:cs="Times New Roman"/>
        </w:rPr>
      </w:pPr>
    </w:p>
    <w:p w14:paraId="18B67B7B"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7B894C49" w14:textId="77777777" w:rsidTr="009940B6">
        <w:trPr>
          <w:trHeight w:val="5760"/>
          <w:jc w:val="center"/>
        </w:trPr>
        <w:tc>
          <w:tcPr>
            <w:tcW w:w="10434" w:type="dxa"/>
            <w:hideMark/>
          </w:tcPr>
          <w:p w14:paraId="2BABDEA6" w14:textId="77777777" w:rsidR="00B32DD0" w:rsidRPr="006F0FD8" w:rsidRDefault="00B32DD0" w:rsidP="009940B6">
            <w:pPr>
              <w:pStyle w:val="NPGImage"/>
              <w:contextualSpacing/>
              <w:jc w:val="left"/>
              <w:rPr>
                <w:rFonts w:ascii="Times New Roman" w:hAnsi="Times New Roman"/>
                <w:lang w:val="en-GB"/>
              </w:rPr>
            </w:pPr>
            <w:r w:rsidRPr="006F0FD8">
              <w:rPr>
                <w:rFonts w:ascii="Times New Roman" w:hAnsi="Times New Roman"/>
                <w:noProof/>
                <w:lang w:val="en-GB"/>
              </w:rPr>
              <w:lastRenderedPageBreak/>
              <w:drawing>
                <wp:inline distT="0" distB="0" distL="0" distR="0" wp14:anchorId="404CF681" wp14:editId="63997B51">
                  <wp:extent cx="6845935" cy="6845935"/>
                  <wp:effectExtent l="0" t="0" r="0" b="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0E63BDFA" w14:textId="77777777" w:rsidTr="009940B6">
        <w:trPr>
          <w:jc w:val="center"/>
        </w:trPr>
        <w:tc>
          <w:tcPr>
            <w:tcW w:w="10434" w:type="dxa"/>
            <w:hideMark/>
          </w:tcPr>
          <w:p w14:paraId="5D407F62"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32</w:t>
            </w:r>
          </w:p>
        </w:tc>
      </w:tr>
      <w:tr w:rsidR="006F0FD8" w:rsidRPr="006F0FD8" w14:paraId="6DBC3141" w14:textId="77777777" w:rsidTr="009940B6">
        <w:trPr>
          <w:jc w:val="center"/>
        </w:trPr>
        <w:tc>
          <w:tcPr>
            <w:tcW w:w="10434" w:type="dxa"/>
            <w:hideMark/>
          </w:tcPr>
          <w:p w14:paraId="237BDE76"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Zeller et al. Consensus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Cancer</w:t>
            </w:r>
          </w:p>
          <w:p w14:paraId="62122903"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266EAB93" w14:textId="77777777" w:rsidTr="009940B6">
        <w:trPr>
          <w:jc w:val="center"/>
        </w:trPr>
        <w:tc>
          <w:tcPr>
            <w:tcW w:w="10434" w:type="dxa"/>
            <w:hideMark/>
          </w:tcPr>
          <w:p w14:paraId="67BA6A4B"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nsensus plot based on the best estimated number of clusters obtained.</w:t>
            </w:r>
          </w:p>
          <w:p w14:paraId="758CBDCC" w14:textId="77777777" w:rsidR="00B32DD0" w:rsidRPr="006F0FD8" w:rsidRDefault="00B32DD0" w:rsidP="009940B6">
            <w:pPr>
              <w:pStyle w:val="NPGCaption"/>
              <w:spacing w:before="0" w:after="0"/>
              <w:contextualSpacing/>
              <w:rPr>
                <w:rFonts w:ascii="Times New Roman" w:hAnsi="Times New Roman"/>
                <w:b/>
                <w:bCs/>
                <w:lang w:val="en-GB"/>
              </w:rPr>
            </w:pPr>
          </w:p>
          <w:p w14:paraId="335A334C" w14:textId="77777777" w:rsidR="00B32DD0" w:rsidRPr="006F0FD8" w:rsidRDefault="00B32DD0" w:rsidP="009940B6">
            <w:pPr>
              <w:pStyle w:val="NPGCaption"/>
              <w:spacing w:before="0" w:after="0"/>
              <w:contextualSpacing/>
              <w:rPr>
                <w:rFonts w:ascii="Times New Roman" w:hAnsi="Times New Roman"/>
                <w:lang w:val="en-GB"/>
              </w:rPr>
            </w:pPr>
          </w:p>
        </w:tc>
      </w:tr>
    </w:tbl>
    <w:p w14:paraId="7EB8EC62" w14:textId="77777777" w:rsidR="00B32DD0" w:rsidRPr="006F0FD8" w:rsidRDefault="00B32DD0" w:rsidP="00B32DD0">
      <w:pPr>
        <w:contextualSpacing/>
        <w:rPr>
          <w:rFonts w:ascii="Times New Roman" w:hAnsi="Times New Roman" w:cs="Times New Roman"/>
        </w:rPr>
      </w:pP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27A1E69B" w14:textId="77777777" w:rsidTr="009940B6">
        <w:trPr>
          <w:trHeight w:val="5760"/>
          <w:jc w:val="center"/>
        </w:trPr>
        <w:tc>
          <w:tcPr>
            <w:tcW w:w="10434" w:type="dxa"/>
            <w:hideMark/>
          </w:tcPr>
          <w:p w14:paraId="17515E78" w14:textId="77777777" w:rsidR="00B32DD0" w:rsidRPr="006F0FD8" w:rsidRDefault="00B32DD0" w:rsidP="009940B6">
            <w:pPr>
              <w:pStyle w:val="NPGImage"/>
              <w:contextualSpacing/>
              <w:jc w:val="left"/>
              <w:rPr>
                <w:rFonts w:ascii="Times New Roman" w:hAnsi="Times New Roman"/>
                <w:lang w:val="en-GB"/>
              </w:rPr>
            </w:pPr>
            <w:r w:rsidRPr="006F0FD8">
              <w:rPr>
                <w:rFonts w:ascii="Times New Roman" w:hAnsi="Times New Roman"/>
                <w:noProof/>
                <w:lang w:val="en-GB"/>
              </w:rPr>
              <w:lastRenderedPageBreak/>
              <w:drawing>
                <wp:inline distT="0" distB="0" distL="0" distR="0" wp14:anchorId="121CC512" wp14:editId="74C0F391">
                  <wp:extent cx="6845935" cy="6845935"/>
                  <wp:effectExtent l="0" t="0" r="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0CFDEC6D" w14:textId="77777777" w:rsidTr="009940B6">
        <w:trPr>
          <w:jc w:val="center"/>
        </w:trPr>
        <w:tc>
          <w:tcPr>
            <w:tcW w:w="10434" w:type="dxa"/>
            <w:hideMark/>
          </w:tcPr>
          <w:p w14:paraId="091886F4"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33</w:t>
            </w:r>
          </w:p>
        </w:tc>
      </w:tr>
      <w:tr w:rsidR="006F0FD8" w:rsidRPr="006F0FD8" w14:paraId="785C96C6" w14:textId="77777777" w:rsidTr="009940B6">
        <w:trPr>
          <w:jc w:val="center"/>
        </w:trPr>
        <w:tc>
          <w:tcPr>
            <w:tcW w:w="10434" w:type="dxa"/>
            <w:hideMark/>
          </w:tcPr>
          <w:p w14:paraId="0463C467"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 xml:space="preserve">Zeller et al. Consensus Plot from </w:t>
            </w:r>
            <w:r w:rsidRPr="006F0FD8">
              <w:rPr>
                <w:rFonts w:ascii="Times New Roman" w:hAnsi="Times New Roman"/>
                <w:b w:val="0"/>
                <w:i/>
                <w:iCs/>
                <w:lang w:val="en-GB"/>
              </w:rPr>
              <w:t xml:space="preserve">de novo </w:t>
            </w:r>
            <w:r w:rsidRPr="006F0FD8">
              <w:rPr>
                <w:rFonts w:ascii="Times New Roman" w:hAnsi="Times New Roman"/>
                <w:b w:val="0"/>
                <w:lang w:val="en-GB"/>
              </w:rPr>
              <w:t>OTUs Assignment Method with Phenotype: Normal</w:t>
            </w:r>
          </w:p>
          <w:p w14:paraId="02725CBE"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703779BB" w14:textId="77777777" w:rsidTr="009940B6">
        <w:trPr>
          <w:jc w:val="center"/>
        </w:trPr>
        <w:tc>
          <w:tcPr>
            <w:tcW w:w="10434" w:type="dxa"/>
            <w:hideMark/>
          </w:tcPr>
          <w:p w14:paraId="13111B27"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nsensus plot based on the best estimated number of clusters obtained.</w:t>
            </w:r>
          </w:p>
          <w:p w14:paraId="124B5CE5" w14:textId="77777777" w:rsidR="00B32DD0" w:rsidRPr="006F0FD8" w:rsidRDefault="00B32DD0" w:rsidP="009940B6">
            <w:pPr>
              <w:pStyle w:val="NPGCaption"/>
              <w:spacing w:before="0" w:after="0"/>
              <w:contextualSpacing/>
              <w:rPr>
                <w:rFonts w:ascii="Times New Roman" w:hAnsi="Times New Roman"/>
                <w:b/>
                <w:bCs/>
                <w:lang w:val="en-GB"/>
              </w:rPr>
            </w:pPr>
          </w:p>
        </w:tc>
      </w:tr>
    </w:tbl>
    <w:p w14:paraId="1B45F226" w14:textId="77777777" w:rsidR="00B32DD0" w:rsidRPr="006F0FD8" w:rsidRDefault="00B32DD0" w:rsidP="00B32DD0">
      <w:pPr>
        <w:contextualSpacing/>
        <w:rPr>
          <w:rFonts w:ascii="Times New Roman" w:hAnsi="Times New Roman" w:cs="Times New Roman"/>
        </w:rPr>
      </w:pPr>
    </w:p>
    <w:p w14:paraId="65674EFB"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0F184CD9" w14:textId="77777777" w:rsidTr="009940B6">
        <w:trPr>
          <w:trHeight w:val="5760"/>
          <w:jc w:val="center"/>
        </w:trPr>
        <w:tc>
          <w:tcPr>
            <w:tcW w:w="10800" w:type="dxa"/>
            <w:hideMark/>
          </w:tcPr>
          <w:p w14:paraId="474DCF58" w14:textId="77777777" w:rsidR="00B32DD0" w:rsidRPr="006F0FD8" w:rsidRDefault="00B32DD0" w:rsidP="009940B6">
            <w:pPr>
              <w:pStyle w:val="NPGImage"/>
              <w:contextualSpacing/>
              <w:jc w:val="left"/>
              <w:rPr>
                <w:rFonts w:ascii="Times New Roman" w:hAnsi="Times New Roman"/>
                <w:lang w:val="en-GB"/>
              </w:rPr>
            </w:pPr>
            <w:r w:rsidRPr="006F0FD8">
              <w:rPr>
                <w:rFonts w:ascii="Times New Roman" w:hAnsi="Times New Roman"/>
                <w:noProof/>
                <w:lang w:val="en-GB"/>
              </w:rPr>
              <w:lastRenderedPageBreak/>
              <w:drawing>
                <wp:inline distT="0" distB="0" distL="0" distR="0" wp14:anchorId="294CEC13" wp14:editId="07096C0C">
                  <wp:extent cx="6845935" cy="6845935"/>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2D0EA301" w14:textId="77777777" w:rsidTr="009940B6">
        <w:trPr>
          <w:jc w:val="center"/>
        </w:trPr>
        <w:tc>
          <w:tcPr>
            <w:tcW w:w="10800" w:type="dxa"/>
            <w:hideMark/>
          </w:tcPr>
          <w:p w14:paraId="3248C732"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34</w:t>
            </w:r>
          </w:p>
        </w:tc>
      </w:tr>
      <w:tr w:rsidR="006F0FD8" w:rsidRPr="006F0FD8" w14:paraId="0CA232A0" w14:textId="77777777" w:rsidTr="009940B6">
        <w:trPr>
          <w:jc w:val="center"/>
        </w:trPr>
        <w:tc>
          <w:tcPr>
            <w:tcW w:w="10800" w:type="dxa"/>
            <w:hideMark/>
          </w:tcPr>
          <w:p w14:paraId="25902F09"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Zeller et al. Consensus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Normal</w:t>
            </w:r>
          </w:p>
          <w:p w14:paraId="276945A9"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39F0DB7D" w14:textId="77777777" w:rsidTr="009940B6">
        <w:trPr>
          <w:jc w:val="center"/>
        </w:trPr>
        <w:tc>
          <w:tcPr>
            <w:tcW w:w="10800" w:type="dxa"/>
            <w:hideMark/>
          </w:tcPr>
          <w:p w14:paraId="457CC984"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nsensus plot based on the best estimated number of clusters obtained.</w:t>
            </w:r>
          </w:p>
          <w:p w14:paraId="5F4B98EE" w14:textId="77777777" w:rsidR="00B32DD0" w:rsidRPr="006F0FD8" w:rsidRDefault="00B32DD0" w:rsidP="009940B6">
            <w:pPr>
              <w:pStyle w:val="NPGCaption"/>
              <w:spacing w:before="0" w:after="0"/>
              <w:contextualSpacing/>
              <w:rPr>
                <w:rFonts w:ascii="Times New Roman" w:hAnsi="Times New Roman"/>
                <w:b/>
                <w:bCs/>
                <w:lang w:val="en-GB"/>
              </w:rPr>
            </w:pPr>
          </w:p>
          <w:p w14:paraId="7236C357" w14:textId="77777777" w:rsidR="00B32DD0" w:rsidRPr="006F0FD8" w:rsidRDefault="00B32DD0" w:rsidP="009940B6">
            <w:pPr>
              <w:pStyle w:val="NPGCaption"/>
              <w:spacing w:before="0" w:after="0"/>
              <w:contextualSpacing/>
              <w:rPr>
                <w:rFonts w:ascii="Times New Roman" w:hAnsi="Times New Roman"/>
                <w:lang w:val="en-GB"/>
              </w:rPr>
            </w:pPr>
          </w:p>
        </w:tc>
      </w:tr>
      <w:tr w:rsidR="006F0FD8" w:rsidRPr="006F0FD8" w14:paraId="59D7842A" w14:textId="77777777" w:rsidTr="009940B6">
        <w:trPr>
          <w:trHeight w:val="5760"/>
          <w:jc w:val="center"/>
        </w:trPr>
        <w:tc>
          <w:tcPr>
            <w:tcW w:w="10800" w:type="dxa"/>
            <w:hideMark/>
          </w:tcPr>
          <w:p w14:paraId="6821200D"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lastRenderedPageBreak/>
              <w:drawing>
                <wp:inline distT="0" distB="0" distL="0" distR="0" wp14:anchorId="0F82C55B" wp14:editId="26D9E1FE">
                  <wp:extent cx="6845935" cy="6845935"/>
                  <wp:effectExtent l="0" t="0" r="0" b="0"/>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6B33657E" w14:textId="77777777" w:rsidTr="009940B6">
        <w:trPr>
          <w:jc w:val="center"/>
        </w:trPr>
        <w:tc>
          <w:tcPr>
            <w:tcW w:w="10800" w:type="dxa"/>
            <w:hideMark/>
          </w:tcPr>
          <w:p w14:paraId="3BF6193F"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35</w:t>
            </w:r>
          </w:p>
        </w:tc>
      </w:tr>
      <w:tr w:rsidR="006F0FD8" w:rsidRPr="006F0FD8" w14:paraId="2D3C69B8" w14:textId="77777777" w:rsidTr="009940B6">
        <w:trPr>
          <w:jc w:val="center"/>
        </w:trPr>
        <w:tc>
          <w:tcPr>
            <w:tcW w:w="10800" w:type="dxa"/>
            <w:hideMark/>
          </w:tcPr>
          <w:p w14:paraId="2DC98A49" w14:textId="3FAA2D2F"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 xml:space="preserve">Gevers et al. Consensus Plot from </w:t>
            </w:r>
            <w:r w:rsidRPr="006F0FD8">
              <w:rPr>
                <w:rFonts w:ascii="Times New Roman" w:hAnsi="Times New Roman"/>
                <w:b w:val="0"/>
                <w:i/>
                <w:iCs/>
                <w:lang w:val="en-GB"/>
              </w:rPr>
              <w:t xml:space="preserve">de novo </w:t>
            </w:r>
            <w:r w:rsidRPr="006F0FD8">
              <w:rPr>
                <w:rFonts w:ascii="Times New Roman" w:hAnsi="Times New Roman"/>
                <w:b w:val="0"/>
                <w:lang w:val="en-GB"/>
              </w:rPr>
              <w:t>OTUs Assignment Method with Phenotype: Crohn</w:t>
            </w:r>
            <w:r w:rsidR="003523BC">
              <w:rPr>
                <w:rFonts w:ascii="Times New Roman" w:hAnsi="Times New Roman"/>
                <w:b w:val="0"/>
                <w:lang w:val="en-GB"/>
              </w:rPr>
              <w:t>'</w:t>
            </w:r>
            <w:r w:rsidRPr="006F0FD8">
              <w:rPr>
                <w:rFonts w:ascii="Times New Roman" w:hAnsi="Times New Roman"/>
                <w:b w:val="0"/>
                <w:lang w:val="en-GB"/>
              </w:rPr>
              <w:t>s Disease</w:t>
            </w:r>
          </w:p>
          <w:p w14:paraId="27CAE192"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611F24AC" w14:textId="77777777" w:rsidTr="009940B6">
        <w:trPr>
          <w:jc w:val="center"/>
        </w:trPr>
        <w:tc>
          <w:tcPr>
            <w:tcW w:w="10800" w:type="dxa"/>
            <w:hideMark/>
          </w:tcPr>
          <w:p w14:paraId="01B07CDB"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nsensus plot based on the best estimated number of clusters obtained.</w:t>
            </w:r>
          </w:p>
          <w:p w14:paraId="6AB29C32" w14:textId="77777777" w:rsidR="00B32DD0" w:rsidRPr="006F0FD8" w:rsidRDefault="00B32DD0" w:rsidP="009940B6">
            <w:pPr>
              <w:pStyle w:val="NPGCaption"/>
              <w:spacing w:before="0" w:after="0"/>
              <w:contextualSpacing/>
              <w:rPr>
                <w:rFonts w:ascii="Times New Roman" w:hAnsi="Times New Roman"/>
                <w:b/>
                <w:bCs/>
                <w:lang w:val="en-GB"/>
              </w:rPr>
            </w:pPr>
          </w:p>
        </w:tc>
      </w:tr>
    </w:tbl>
    <w:p w14:paraId="02CECAA8" w14:textId="77777777" w:rsidR="00B32DD0" w:rsidRPr="006F0FD8" w:rsidRDefault="00B32DD0" w:rsidP="00B32DD0">
      <w:pPr>
        <w:contextualSpacing/>
        <w:rPr>
          <w:rFonts w:ascii="Times New Roman" w:hAnsi="Times New Roman" w:cs="Times New Roman"/>
        </w:rPr>
      </w:pPr>
    </w:p>
    <w:p w14:paraId="52413F49"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3C560CA6" w14:textId="77777777" w:rsidTr="009940B6">
        <w:trPr>
          <w:trHeight w:val="5760"/>
          <w:jc w:val="center"/>
        </w:trPr>
        <w:tc>
          <w:tcPr>
            <w:tcW w:w="10800" w:type="dxa"/>
            <w:hideMark/>
          </w:tcPr>
          <w:p w14:paraId="2C25AC77" w14:textId="77777777" w:rsidR="00B32DD0" w:rsidRPr="006F0FD8" w:rsidRDefault="00B32DD0" w:rsidP="009940B6">
            <w:pPr>
              <w:pStyle w:val="NPGImage"/>
              <w:contextualSpacing/>
              <w:jc w:val="left"/>
              <w:rPr>
                <w:rFonts w:ascii="Times New Roman" w:hAnsi="Times New Roman"/>
                <w:lang w:val="en-GB"/>
              </w:rPr>
            </w:pPr>
            <w:r w:rsidRPr="006F0FD8">
              <w:rPr>
                <w:rFonts w:ascii="Times New Roman" w:hAnsi="Times New Roman"/>
                <w:noProof/>
                <w:lang w:val="en-GB"/>
              </w:rPr>
              <w:lastRenderedPageBreak/>
              <w:drawing>
                <wp:inline distT="0" distB="0" distL="0" distR="0" wp14:anchorId="0FBF8E04" wp14:editId="42B7E088">
                  <wp:extent cx="6845935" cy="6845935"/>
                  <wp:effectExtent l="0" t="0" r="0" b="0"/>
                  <wp:docPr id="29" name="Picture 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6C0AB865" w14:textId="77777777" w:rsidTr="009940B6">
        <w:trPr>
          <w:jc w:val="center"/>
        </w:trPr>
        <w:tc>
          <w:tcPr>
            <w:tcW w:w="10800" w:type="dxa"/>
            <w:hideMark/>
          </w:tcPr>
          <w:p w14:paraId="4C3017B7"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36</w:t>
            </w:r>
          </w:p>
        </w:tc>
      </w:tr>
      <w:tr w:rsidR="006F0FD8" w:rsidRPr="006F0FD8" w14:paraId="06D6B079" w14:textId="77777777" w:rsidTr="009940B6">
        <w:trPr>
          <w:jc w:val="center"/>
        </w:trPr>
        <w:tc>
          <w:tcPr>
            <w:tcW w:w="10800" w:type="dxa"/>
            <w:hideMark/>
          </w:tcPr>
          <w:p w14:paraId="7250F0A0" w14:textId="189685FE"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Gevers et al. Consensus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Crohn</w:t>
            </w:r>
            <w:r w:rsidR="003523BC">
              <w:rPr>
                <w:rFonts w:ascii="Times New Roman" w:hAnsi="Times New Roman"/>
                <w:b w:val="0"/>
                <w:lang w:val="en-GB"/>
              </w:rPr>
              <w:t>'</w:t>
            </w:r>
            <w:r w:rsidRPr="006F0FD8">
              <w:rPr>
                <w:rFonts w:ascii="Times New Roman" w:hAnsi="Times New Roman"/>
                <w:b w:val="0"/>
                <w:lang w:val="en-GB"/>
              </w:rPr>
              <w:t>s Disease</w:t>
            </w:r>
          </w:p>
          <w:p w14:paraId="262C26BC"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2FE40081" w14:textId="77777777" w:rsidTr="009940B6">
        <w:trPr>
          <w:jc w:val="center"/>
        </w:trPr>
        <w:tc>
          <w:tcPr>
            <w:tcW w:w="10800" w:type="dxa"/>
            <w:hideMark/>
          </w:tcPr>
          <w:p w14:paraId="753CD1F1"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nsensus plot based on the best estimated number of clusters obtained.</w:t>
            </w:r>
          </w:p>
          <w:p w14:paraId="394F0F66" w14:textId="77777777" w:rsidR="00B32DD0" w:rsidRPr="006F0FD8" w:rsidRDefault="00B32DD0" w:rsidP="009940B6">
            <w:pPr>
              <w:pStyle w:val="NPGCaption"/>
              <w:spacing w:before="0" w:after="0"/>
              <w:contextualSpacing/>
              <w:rPr>
                <w:rFonts w:ascii="Times New Roman" w:hAnsi="Times New Roman"/>
                <w:b/>
                <w:bCs/>
                <w:lang w:val="en-GB"/>
              </w:rPr>
            </w:pPr>
          </w:p>
          <w:p w14:paraId="290E97D8" w14:textId="77777777" w:rsidR="00B32DD0" w:rsidRPr="006F0FD8" w:rsidRDefault="00B32DD0" w:rsidP="009940B6">
            <w:pPr>
              <w:pStyle w:val="NPGCaption"/>
              <w:spacing w:before="0" w:after="0"/>
              <w:contextualSpacing/>
              <w:rPr>
                <w:rFonts w:ascii="Times New Roman" w:hAnsi="Times New Roman"/>
                <w:lang w:val="en-GB"/>
              </w:rPr>
            </w:pPr>
          </w:p>
        </w:tc>
      </w:tr>
      <w:tr w:rsidR="006F0FD8" w:rsidRPr="006F0FD8" w14:paraId="5701B13F" w14:textId="77777777" w:rsidTr="009940B6">
        <w:trPr>
          <w:trHeight w:val="5760"/>
          <w:jc w:val="center"/>
        </w:trPr>
        <w:tc>
          <w:tcPr>
            <w:tcW w:w="10800" w:type="dxa"/>
            <w:hideMark/>
          </w:tcPr>
          <w:p w14:paraId="58F40FD5" w14:textId="77777777" w:rsidR="00B32DD0" w:rsidRPr="006F0FD8" w:rsidRDefault="00B32DD0" w:rsidP="009940B6">
            <w:pPr>
              <w:pStyle w:val="NPGImage"/>
              <w:contextualSpacing/>
              <w:rPr>
                <w:rFonts w:ascii="Times New Roman" w:hAnsi="Times New Roman"/>
                <w:lang w:val="en-GB"/>
              </w:rPr>
            </w:pPr>
          </w:p>
          <w:p w14:paraId="26103659" w14:textId="77777777" w:rsidR="00B32DD0" w:rsidRPr="006F0FD8" w:rsidRDefault="00B32DD0" w:rsidP="009940B6">
            <w:pPr>
              <w:pStyle w:val="NPGImage"/>
              <w:contextualSpacing/>
              <w:jc w:val="left"/>
              <w:rPr>
                <w:rFonts w:ascii="Times New Roman" w:hAnsi="Times New Roman"/>
                <w:lang w:val="en-GB"/>
              </w:rPr>
            </w:pPr>
            <w:r w:rsidRPr="006F0FD8">
              <w:rPr>
                <w:rFonts w:ascii="Times New Roman" w:hAnsi="Times New Roman"/>
                <w:noProof/>
                <w:lang w:val="en-GB"/>
              </w:rPr>
              <w:drawing>
                <wp:inline distT="0" distB="0" distL="0" distR="0" wp14:anchorId="232D9A46" wp14:editId="2784333E">
                  <wp:extent cx="6845935" cy="6845935"/>
                  <wp:effectExtent l="0" t="0" r="0" b="0"/>
                  <wp:docPr id="32"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641E3F9F" w14:textId="77777777" w:rsidTr="009940B6">
        <w:trPr>
          <w:jc w:val="center"/>
        </w:trPr>
        <w:tc>
          <w:tcPr>
            <w:tcW w:w="10800" w:type="dxa"/>
            <w:hideMark/>
          </w:tcPr>
          <w:p w14:paraId="76F9B193"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37</w:t>
            </w:r>
          </w:p>
        </w:tc>
      </w:tr>
      <w:tr w:rsidR="006F0FD8" w:rsidRPr="006F0FD8" w14:paraId="4F6DABE5" w14:textId="77777777" w:rsidTr="009940B6">
        <w:trPr>
          <w:jc w:val="center"/>
        </w:trPr>
        <w:tc>
          <w:tcPr>
            <w:tcW w:w="10800" w:type="dxa"/>
            <w:hideMark/>
          </w:tcPr>
          <w:p w14:paraId="777BB443"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 xml:space="preserve">Gevers et al. Consensus Plot from </w:t>
            </w:r>
            <w:r w:rsidRPr="006F0FD8">
              <w:rPr>
                <w:rFonts w:ascii="Times New Roman" w:hAnsi="Times New Roman"/>
                <w:b w:val="0"/>
                <w:i/>
                <w:iCs/>
                <w:lang w:val="en-GB"/>
              </w:rPr>
              <w:t xml:space="preserve">de novo </w:t>
            </w:r>
            <w:r w:rsidRPr="006F0FD8">
              <w:rPr>
                <w:rFonts w:ascii="Times New Roman" w:hAnsi="Times New Roman"/>
                <w:b w:val="0"/>
                <w:lang w:val="en-GB"/>
              </w:rPr>
              <w:t>OTUs Assignment Method with Phenotype: Normal</w:t>
            </w:r>
          </w:p>
          <w:p w14:paraId="5FBF780E"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405AF372" w14:textId="77777777" w:rsidTr="009940B6">
        <w:trPr>
          <w:jc w:val="center"/>
        </w:trPr>
        <w:tc>
          <w:tcPr>
            <w:tcW w:w="10800" w:type="dxa"/>
          </w:tcPr>
          <w:p w14:paraId="3D683EDE"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nsensus plot based on the best estimated number of clusters obtained.</w:t>
            </w:r>
          </w:p>
          <w:p w14:paraId="634099D9" w14:textId="77777777" w:rsidR="00B32DD0" w:rsidRPr="006F0FD8" w:rsidRDefault="00B32DD0" w:rsidP="009940B6">
            <w:pPr>
              <w:pStyle w:val="NPGTitle"/>
              <w:spacing w:before="0" w:after="0"/>
              <w:contextualSpacing/>
              <w:rPr>
                <w:rFonts w:ascii="Times New Roman" w:hAnsi="Times New Roman"/>
              </w:rPr>
            </w:pPr>
          </w:p>
        </w:tc>
      </w:tr>
      <w:tr w:rsidR="00B32DD0" w:rsidRPr="006F0FD8" w14:paraId="61A49D3F" w14:textId="77777777" w:rsidTr="009940B6">
        <w:trPr>
          <w:jc w:val="center"/>
        </w:trPr>
        <w:tc>
          <w:tcPr>
            <w:tcW w:w="10800" w:type="dxa"/>
            <w:hideMark/>
          </w:tcPr>
          <w:p w14:paraId="7C3A3F8A" w14:textId="77777777" w:rsidR="00B32DD0" w:rsidRPr="006F0FD8" w:rsidRDefault="00B32DD0" w:rsidP="009940B6">
            <w:pPr>
              <w:pStyle w:val="NPGCaption"/>
              <w:spacing w:before="0" w:after="0"/>
              <w:contextualSpacing/>
              <w:rPr>
                <w:rFonts w:ascii="Times New Roman" w:hAnsi="Times New Roman"/>
                <w:b/>
                <w:bCs/>
                <w:lang w:val="en-GB"/>
              </w:rPr>
            </w:pPr>
          </w:p>
        </w:tc>
      </w:tr>
    </w:tbl>
    <w:p w14:paraId="03316D81" w14:textId="77777777" w:rsidR="00B32DD0" w:rsidRPr="006F0FD8" w:rsidRDefault="00B32DD0" w:rsidP="00B32DD0">
      <w:pPr>
        <w:contextualSpacing/>
        <w:rPr>
          <w:rFonts w:ascii="Times New Roman" w:hAnsi="Times New Roman" w:cs="Times New Roman"/>
        </w:rPr>
      </w:pPr>
    </w:p>
    <w:p w14:paraId="1A42ABC2"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18670AFE" w14:textId="77777777" w:rsidTr="009940B6">
        <w:trPr>
          <w:trHeight w:val="5760"/>
          <w:jc w:val="center"/>
        </w:trPr>
        <w:tc>
          <w:tcPr>
            <w:tcW w:w="10800" w:type="dxa"/>
            <w:hideMark/>
          </w:tcPr>
          <w:p w14:paraId="0AC3E64F"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lastRenderedPageBreak/>
              <w:drawing>
                <wp:inline distT="0" distB="0" distL="0" distR="0" wp14:anchorId="15AE93C3" wp14:editId="65676931">
                  <wp:extent cx="6845935" cy="6845935"/>
                  <wp:effectExtent l="0" t="0" r="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35C9F473" w14:textId="77777777" w:rsidTr="009940B6">
        <w:trPr>
          <w:jc w:val="center"/>
        </w:trPr>
        <w:tc>
          <w:tcPr>
            <w:tcW w:w="10800" w:type="dxa"/>
            <w:hideMark/>
          </w:tcPr>
          <w:p w14:paraId="441D5EC8"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38</w:t>
            </w:r>
          </w:p>
        </w:tc>
      </w:tr>
      <w:tr w:rsidR="006F0FD8" w:rsidRPr="006F0FD8" w14:paraId="3FD66322" w14:textId="77777777" w:rsidTr="009940B6">
        <w:trPr>
          <w:jc w:val="center"/>
        </w:trPr>
        <w:tc>
          <w:tcPr>
            <w:tcW w:w="10800" w:type="dxa"/>
            <w:hideMark/>
          </w:tcPr>
          <w:p w14:paraId="1FB3B8CB"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Gevers et al. Consensus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Normal</w:t>
            </w:r>
          </w:p>
          <w:p w14:paraId="4CC5157E"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586246FA" w14:textId="77777777" w:rsidTr="009940B6">
        <w:trPr>
          <w:jc w:val="center"/>
        </w:trPr>
        <w:tc>
          <w:tcPr>
            <w:tcW w:w="10800" w:type="dxa"/>
            <w:hideMark/>
          </w:tcPr>
          <w:p w14:paraId="1EA5D975"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nsensus plot based on the best estimated number of clusters obtained.</w:t>
            </w:r>
          </w:p>
          <w:p w14:paraId="5B9429A1" w14:textId="77777777" w:rsidR="00B32DD0" w:rsidRPr="006F0FD8" w:rsidRDefault="00B32DD0" w:rsidP="009940B6">
            <w:pPr>
              <w:pStyle w:val="NPGCaption"/>
              <w:spacing w:before="0" w:after="0"/>
              <w:contextualSpacing/>
              <w:rPr>
                <w:rFonts w:ascii="Times New Roman" w:hAnsi="Times New Roman"/>
                <w:b/>
                <w:bCs/>
                <w:lang w:val="en-GB"/>
              </w:rPr>
            </w:pPr>
          </w:p>
          <w:p w14:paraId="5E0DF44E" w14:textId="77777777" w:rsidR="00B32DD0" w:rsidRPr="006F0FD8" w:rsidRDefault="00B32DD0" w:rsidP="009940B6">
            <w:pPr>
              <w:pStyle w:val="NPGCaption"/>
              <w:spacing w:before="0" w:after="0"/>
              <w:contextualSpacing/>
              <w:rPr>
                <w:rFonts w:ascii="Times New Roman" w:hAnsi="Times New Roman"/>
                <w:lang w:val="en-GB"/>
              </w:rPr>
            </w:pPr>
          </w:p>
        </w:tc>
      </w:tr>
      <w:tr w:rsidR="006F0FD8" w:rsidRPr="006F0FD8" w14:paraId="209FF105" w14:textId="77777777" w:rsidTr="009940B6">
        <w:trPr>
          <w:trHeight w:val="5760"/>
          <w:jc w:val="center"/>
        </w:trPr>
        <w:tc>
          <w:tcPr>
            <w:tcW w:w="10800" w:type="dxa"/>
            <w:hideMark/>
          </w:tcPr>
          <w:p w14:paraId="4D49BB36"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lastRenderedPageBreak/>
              <w:drawing>
                <wp:inline distT="0" distB="0" distL="0" distR="0" wp14:anchorId="4B3B7656" wp14:editId="43378C8C">
                  <wp:extent cx="6845935" cy="6845935"/>
                  <wp:effectExtent l="0" t="0" r="0" b="0"/>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6F269392" w14:textId="77777777" w:rsidTr="009940B6">
        <w:trPr>
          <w:jc w:val="center"/>
        </w:trPr>
        <w:tc>
          <w:tcPr>
            <w:tcW w:w="10800" w:type="dxa"/>
            <w:hideMark/>
          </w:tcPr>
          <w:p w14:paraId="32EDFD99"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39</w:t>
            </w:r>
          </w:p>
        </w:tc>
      </w:tr>
      <w:tr w:rsidR="006F0FD8" w:rsidRPr="006F0FD8" w14:paraId="3F054F84" w14:textId="77777777" w:rsidTr="009940B6">
        <w:trPr>
          <w:trHeight w:val="323"/>
          <w:jc w:val="center"/>
        </w:trPr>
        <w:tc>
          <w:tcPr>
            <w:tcW w:w="10800" w:type="dxa"/>
            <w:hideMark/>
          </w:tcPr>
          <w:p w14:paraId="35F842B3" w14:textId="3072C9D6"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 xml:space="preserve">IBDMDB Consensus Plot from </w:t>
            </w:r>
            <w:r w:rsidRPr="006F0FD8">
              <w:rPr>
                <w:rFonts w:ascii="Times New Roman" w:hAnsi="Times New Roman"/>
                <w:b w:val="0"/>
                <w:i/>
                <w:iCs/>
                <w:lang w:val="en-GB"/>
              </w:rPr>
              <w:t xml:space="preserve">de novo </w:t>
            </w:r>
            <w:r w:rsidRPr="006F0FD8">
              <w:rPr>
                <w:rFonts w:ascii="Times New Roman" w:hAnsi="Times New Roman"/>
                <w:b w:val="0"/>
                <w:lang w:val="en-GB"/>
              </w:rPr>
              <w:t>OTUs Assignment Method with Phenotype: Crohn</w:t>
            </w:r>
            <w:r w:rsidR="003523BC">
              <w:rPr>
                <w:rFonts w:ascii="Times New Roman" w:hAnsi="Times New Roman"/>
                <w:b w:val="0"/>
                <w:lang w:val="en-GB"/>
              </w:rPr>
              <w:t>'</w:t>
            </w:r>
            <w:r w:rsidRPr="006F0FD8">
              <w:rPr>
                <w:rFonts w:ascii="Times New Roman" w:hAnsi="Times New Roman"/>
                <w:b w:val="0"/>
                <w:lang w:val="en-GB"/>
              </w:rPr>
              <w:t>s Disease</w:t>
            </w:r>
          </w:p>
          <w:p w14:paraId="10238DD8"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1A79DEB3" w14:textId="77777777" w:rsidTr="009940B6">
        <w:trPr>
          <w:trHeight w:val="323"/>
          <w:jc w:val="center"/>
        </w:trPr>
        <w:tc>
          <w:tcPr>
            <w:tcW w:w="10800" w:type="dxa"/>
          </w:tcPr>
          <w:p w14:paraId="49C84FB2"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nsensus plot based on the best estimated number of clusters obtained.</w:t>
            </w:r>
          </w:p>
          <w:p w14:paraId="24A64A37"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3B260056" w14:textId="77777777" w:rsidTr="009940B6">
        <w:trPr>
          <w:jc w:val="center"/>
        </w:trPr>
        <w:tc>
          <w:tcPr>
            <w:tcW w:w="10800" w:type="dxa"/>
            <w:hideMark/>
          </w:tcPr>
          <w:p w14:paraId="50612DC7" w14:textId="77777777" w:rsidR="00B32DD0" w:rsidRPr="006F0FD8" w:rsidRDefault="00B32DD0" w:rsidP="009940B6">
            <w:pPr>
              <w:pStyle w:val="NPGCaption"/>
              <w:spacing w:before="0" w:after="0"/>
              <w:contextualSpacing/>
              <w:rPr>
                <w:rFonts w:ascii="Times New Roman" w:hAnsi="Times New Roman"/>
                <w:b/>
                <w:bCs/>
                <w:lang w:val="en-GB"/>
              </w:rPr>
            </w:pPr>
          </w:p>
        </w:tc>
      </w:tr>
    </w:tbl>
    <w:p w14:paraId="3BE7C34D" w14:textId="77777777" w:rsidR="00B32DD0" w:rsidRPr="006F0FD8" w:rsidRDefault="00B32DD0" w:rsidP="00B32DD0">
      <w:pPr>
        <w:contextualSpacing/>
        <w:rPr>
          <w:rFonts w:ascii="Times New Roman" w:hAnsi="Times New Roman" w:cs="Times New Roman"/>
        </w:rPr>
      </w:pPr>
    </w:p>
    <w:p w14:paraId="453C3591"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737955D6" w14:textId="77777777" w:rsidTr="009940B6">
        <w:trPr>
          <w:trHeight w:val="5760"/>
          <w:jc w:val="center"/>
        </w:trPr>
        <w:tc>
          <w:tcPr>
            <w:tcW w:w="10800" w:type="dxa"/>
            <w:hideMark/>
          </w:tcPr>
          <w:p w14:paraId="31DFD84A"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lastRenderedPageBreak/>
              <w:drawing>
                <wp:inline distT="0" distB="0" distL="0" distR="0" wp14:anchorId="45179F64" wp14:editId="364A9293">
                  <wp:extent cx="6845935" cy="6845935"/>
                  <wp:effectExtent l="0" t="0" r="0" b="0"/>
                  <wp:docPr id="35" name="Picture 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542F1ED4" w14:textId="77777777" w:rsidTr="009940B6">
        <w:trPr>
          <w:jc w:val="center"/>
        </w:trPr>
        <w:tc>
          <w:tcPr>
            <w:tcW w:w="10800" w:type="dxa"/>
            <w:hideMark/>
          </w:tcPr>
          <w:p w14:paraId="10DEF379"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40</w:t>
            </w:r>
          </w:p>
        </w:tc>
      </w:tr>
      <w:tr w:rsidR="006F0FD8" w:rsidRPr="006F0FD8" w14:paraId="56568841" w14:textId="77777777" w:rsidTr="009940B6">
        <w:trPr>
          <w:jc w:val="center"/>
        </w:trPr>
        <w:tc>
          <w:tcPr>
            <w:tcW w:w="10800" w:type="dxa"/>
            <w:hideMark/>
          </w:tcPr>
          <w:p w14:paraId="2EBE9BDC" w14:textId="61493EED"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IBDMDB Consensus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Crohn</w:t>
            </w:r>
            <w:r w:rsidR="003523BC">
              <w:rPr>
                <w:rFonts w:ascii="Times New Roman" w:hAnsi="Times New Roman"/>
                <w:b w:val="0"/>
                <w:lang w:val="en-GB"/>
              </w:rPr>
              <w:t>'</w:t>
            </w:r>
            <w:r w:rsidRPr="006F0FD8">
              <w:rPr>
                <w:rFonts w:ascii="Times New Roman" w:hAnsi="Times New Roman"/>
                <w:b w:val="0"/>
                <w:lang w:val="en-GB"/>
              </w:rPr>
              <w:t>s Disease</w:t>
            </w:r>
          </w:p>
          <w:p w14:paraId="616E0F87"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2C096121" w14:textId="77777777" w:rsidTr="009940B6">
        <w:trPr>
          <w:jc w:val="center"/>
        </w:trPr>
        <w:tc>
          <w:tcPr>
            <w:tcW w:w="10800" w:type="dxa"/>
            <w:hideMark/>
          </w:tcPr>
          <w:p w14:paraId="50B61A20"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nsensus plot based on the best estimated number of clusters obtained.</w:t>
            </w:r>
          </w:p>
          <w:p w14:paraId="751528C5" w14:textId="77777777" w:rsidR="00B32DD0" w:rsidRPr="006F0FD8" w:rsidRDefault="00B32DD0" w:rsidP="009940B6">
            <w:pPr>
              <w:pStyle w:val="NPGCaption"/>
              <w:spacing w:before="0" w:after="0"/>
              <w:contextualSpacing/>
              <w:rPr>
                <w:rFonts w:ascii="Times New Roman" w:hAnsi="Times New Roman"/>
                <w:b/>
                <w:bCs/>
                <w:lang w:val="en-GB"/>
              </w:rPr>
            </w:pPr>
          </w:p>
          <w:p w14:paraId="47CA0407" w14:textId="77777777" w:rsidR="00B32DD0" w:rsidRPr="006F0FD8" w:rsidRDefault="00B32DD0" w:rsidP="009940B6">
            <w:pPr>
              <w:pStyle w:val="NPGCaption"/>
              <w:spacing w:before="0" w:after="0"/>
              <w:contextualSpacing/>
              <w:rPr>
                <w:rFonts w:ascii="Times New Roman" w:hAnsi="Times New Roman"/>
                <w:lang w:val="en-GB"/>
              </w:rPr>
            </w:pPr>
          </w:p>
        </w:tc>
      </w:tr>
      <w:tr w:rsidR="006F0FD8" w:rsidRPr="006F0FD8" w14:paraId="6EC617FA" w14:textId="77777777" w:rsidTr="009940B6">
        <w:trPr>
          <w:trHeight w:val="5760"/>
          <w:jc w:val="center"/>
        </w:trPr>
        <w:tc>
          <w:tcPr>
            <w:tcW w:w="10800" w:type="dxa"/>
            <w:hideMark/>
          </w:tcPr>
          <w:p w14:paraId="7EDFE7A1"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lastRenderedPageBreak/>
              <w:drawing>
                <wp:inline distT="0" distB="0" distL="0" distR="0" wp14:anchorId="65E5E3AC" wp14:editId="3F5C2842">
                  <wp:extent cx="6845935" cy="6845935"/>
                  <wp:effectExtent l="0" t="0" r="0" b="0"/>
                  <wp:docPr id="36" name="Picture 3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59231DDC" w14:textId="77777777" w:rsidTr="009940B6">
        <w:trPr>
          <w:jc w:val="center"/>
        </w:trPr>
        <w:tc>
          <w:tcPr>
            <w:tcW w:w="10800" w:type="dxa"/>
            <w:hideMark/>
          </w:tcPr>
          <w:p w14:paraId="4092C1D7"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41</w:t>
            </w:r>
          </w:p>
        </w:tc>
      </w:tr>
      <w:tr w:rsidR="006F0FD8" w:rsidRPr="006F0FD8" w14:paraId="2A08C819" w14:textId="77777777" w:rsidTr="009940B6">
        <w:trPr>
          <w:jc w:val="center"/>
        </w:trPr>
        <w:tc>
          <w:tcPr>
            <w:tcW w:w="10800" w:type="dxa"/>
            <w:hideMark/>
          </w:tcPr>
          <w:p w14:paraId="333D6913"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 xml:space="preserve">IBDMDB Consensus Plot from </w:t>
            </w:r>
            <w:r w:rsidRPr="006F0FD8">
              <w:rPr>
                <w:rFonts w:ascii="Times New Roman" w:hAnsi="Times New Roman"/>
                <w:b w:val="0"/>
                <w:i/>
                <w:iCs/>
                <w:lang w:val="en-GB"/>
              </w:rPr>
              <w:t xml:space="preserve">de novo </w:t>
            </w:r>
            <w:r w:rsidRPr="006F0FD8">
              <w:rPr>
                <w:rFonts w:ascii="Times New Roman" w:hAnsi="Times New Roman"/>
                <w:b w:val="0"/>
                <w:lang w:val="en-GB"/>
              </w:rPr>
              <w:t>OTUs Assignment Method with Phenotype: Normal</w:t>
            </w:r>
          </w:p>
          <w:p w14:paraId="55F4C3CF"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13A61AAA" w14:textId="77777777" w:rsidTr="009940B6">
        <w:trPr>
          <w:jc w:val="center"/>
        </w:trPr>
        <w:tc>
          <w:tcPr>
            <w:tcW w:w="10800" w:type="dxa"/>
          </w:tcPr>
          <w:p w14:paraId="2DF13023"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nsensus plot based on the best estimated number of clusters obtained.</w:t>
            </w:r>
          </w:p>
          <w:p w14:paraId="18D08C61"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1A2CD0B8" w14:textId="77777777" w:rsidTr="009940B6">
        <w:trPr>
          <w:jc w:val="center"/>
        </w:trPr>
        <w:tc>
          <w:tcPr>
            <w:tcW w:w="10800" w:type="dxa"/>
            <w:hideMark/>
          </w:tcPr>
          <w:p w14:paraId="6659B2CA" w14:textId="77777777" w:rsidR="00B32DD0" w:rsidRPr="006F0FD8" w:rsidRDefault="00B32DD0" w:rsidP="009940B6">
            <w:pPr>
              <w:pStyle w:val="NPGCaption"/>
              <w:spacing w:before="0" w:after="0"/>
              <w:contextualSpacing/>
              <w:rPr>
                <w:rFonts w:ascii="Times New Roman" w:hAnsi="Times New Roman"/>
                <w:b/>
                <w:bCs/>
                <w:lang w:val="en-GB"/>
              </w:rPr>
            </w:pPr>
          </w:p>
        </w:tc>
      </w:tr>
    </w:tbl>
    <w:p w14:paraId="444FD472" w14:textId="77777777" w:rsidR="00B32DD0" w:rsidRPr="006F0FD8" w:rsidRDefault="00B32DD0" w:rsidP="00B32DD0">
      <w:pPr>
        <w:contextualSpacing/>
        <w:rPr>
          <w:rFonts w:ascii="Times New Roman" w:hAnsi="Times New Roman" w:cs="Times New Roman"/>
        </w:rPr>
      </w:pPr>
    </w:p>
    <w:p w14:paraId="4595FCB2"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364EA622" w14:textId="77777777" w:rsidTr="009940B6">
        <w:trPr>
          <w:trHeight w:val="5760"/>
          <w:jc w:val="center"/>
        </w:trPr>
        <w:tc>
          <w:tcPr>
            <w:tcW w:w="10434" w:type="dxa"/>
            <w:hideMark/>
          </w:tcPr>
          <w:p w14:paraId="260C05FE"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rPr>
              <w:lastRenderedPageBreak/>
              <w:drawing>
                <wp:inline distT="0" distB="0" distL="0" distR="0" wp14:anchorId="4D813F99" wp14:editId="72719F54">
                  <wp:extent cx="6647291" cy="6647291"/>
                  <wp:effectExtent l="0" t="0" r="1270" b="1270"/>
                  <wp:docPr id="37" name="Picture 3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650200" cy="6650200"/>
                          </a:xfrm>
                          <a:prstGeom prst="rect">
                            <a:avLst/>
                          </a:prstGeom>
                          <a:noFill/>
                          <a:ln>
                            <a:noFill/>
                          </a:ln>
                        </pic:spPr>
                      </pic:pic>
                    </a:graphicData>
                  </a:graphic>
                </wp:inline>
              </w:drawing>
            </w:r>
          </w:p>
        </w:tc>
      </w:tr>
      <w:tr w:rsidR="006F0FD8" w:rsidRPr="006F0FD8" w14:paraId="28690E42" w14:textId="77777777" w:rsidTr="009940B6">
        <w:trPr>
          <w:jc w:val="center"/>
        </w:trPr>
        <w:tc>
          <w:tcPr>
            <w:tcW w:w="10434" w:type="dxa"/>
            <w:hideMark/>
          </w:tcPr>
          <w:p w14:paraId="02483D6C"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42</w:t>
            </w:r>
          </w:p>
        </w:tc>
      </w:tr>
      <w:tr w:rsidR="006F0FD8" w:rsidRPr="006F0FD8" w14:paraId="53F7C558" w14:textId="77777777" w:rsidTr="009940B6">
        <w:trPr>
          <w:jc w:val="center"/>
        </w:trPr>
        <w:tc>
          <w:tcPr>
            <w:tcW w:w="10434" w:type="dxa"/>
            <w:hideMark/>
          </w:tcPr>
          <w:p w14:paraId="6154D265"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IBDMDB Consensus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Normal</w:t>
            </w:r>
          </w:p>
          <w:p w14:paraId="0E184410"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29028591" w14:textId="77777777" w:rsidTr="009940B6">
        <w:trPr>
          <w:jc w:val="center"/>
        </w:trPr>
        <w:tc>
          <w:tcPr>
            <w:tcW w:w="10434" w:type="dxa"/>
            <w:hideMark/>
          </w:tcPr>
          <w:p w14:paraId="635AAF43"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nsensus plot based on the best estimated number of clusters obtained.</w:t>
            </w:r>
          </w:p>
        </w:tc>
      </w:tr>
    </w:tbl>
    <w:p w14:paraId="60CAD88D" w14:textId="77777777" w:rsidR="00B32DD0" w:rsidRPr="006F0FD8" w:rsidRDefault="00B32DD0" w:rsidP="00B32DD0">
      <w:pPr>
        <w:contextualSpacing/>
        <w:rPr>
          <w:rFonts w:ascii="Times New Roman" w:hAnsi="Times New Roman" w:cs="Times New Roman"/>
        </w:rPr>
      </w:pPr>
    </w:p>
    <w:p w14:paraId="60E280FF" w14:textId="77777777" w:rsidR="00B32DD0" w:rsidRPr="006F0FD8" w:rsidRDefault="00B32DD0" w:rsidP="00B32DD0">
      <w:pPr>
        <w:rPr>
          <w:rFonts w:ascii="Times New Roman" w:hAnsi="Times New Roman" w:cs="Times New Roman"/>
        </w:rPr>
      </w:pP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5EACA419" w14:textId="77777777" w:rsidTr="009940B6">
        <w:trPr>
          <w:trHeight w:val="5760"/>
          <w:jc w:val="center"/>
        </w:trPr>
        <w:tc>
          <w:tcPr>
            <w:tcW w:w="10800" w:type="dxa"/>
            <w:hideMark/>
          </w:tcPr>
          <w:p w14:paraId="6C7BA66D"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lastRenderedPageBreak/>
              <w:drawing>
                <wp:inline distT="0" distB="0" distL="0" distR="0" wp14:anchorId="0BFA560D" wp14:editId="1DC3E001">
                  <wp:extent cx="6845935" cy="6845935"/>
                  <wp:effectExtent l="0" t="0" r="0" b="0"/>
                  <wp:docPr id="38" name="Picture 3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scatte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105F0944" w14:textId="77777777" w:rsidTr="009940B6">
        <w:trPr>
          <w:jc w:val="center"/>
        </w:trPr>
        <w:tc>
          <w:tcPr>
            <w:tcW w:w="10800" w:type="dxa"/>
            <w:hideMark/>
          </w:tcPr>
          <w:p w14:paraId="202040B4"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43</w:t>
            </w:r>
          </w:p>
        </w:tc>
      </w:tr>
      <w:tr w:rsidR="006F0FD8" w:rsidRPr="006F0FD8" w14:paraId="560A08C9" w14:textId="77777777" w:rsidTr="009940B6">
        <w:trPr>
          <w:jc w:val="center"/>
        </w:trPr>
        <w:tc>
          <w:tcPr>
            <w:tcW w:w="10800" w:type="dxa"/>
            <w:hideMark/>
          </w:tcPr>
          <w:p w14:paraId="28F3414F"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 xml:space="preserve">Baxter et al. Correlation Plot from </w:t>
            </w:r>
            <w:r w:rsidRPr="006F0FD8">
              <w:rPr>
                <w:rFonts w:ascii="Times New Roman" w:hAnsi="Times New Roman"/>
                <w:b w:val="0"/>
                <w:i/>
                <w:iCs/>
                <w:lang w:val="en-GB"/>
              </w:rPr>
              <w:t xml:space="preserve">de novo </w:t>
            </w:r>
            <w:r w:rsidRPr="006F0FD8">
              <w:rPr>
                <w:rFonts w:ascii="Times New Roman" w:hAnsi="Times New Roman"/>
                <w:b w:val="0"/>
                <w:lang w:val="en-GB"/>
              </w:rPr>
              <w:t>OTUs Assignment Method with Phenotype: Cancer</w:t>
            </w:r>
          </w:p>
          <w:p w14:paraId="171D31BE"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149B0478" w14:textId="77777777" w:rsidTr="009940B6">
        <w:trPr>
          <w:jc w:val="center"/>
        </w:trPr>
        <w:tc>
          <w:tcPr>
            <w:tcW w:w="10800" w:type="dxa"/>
            <w:hideMark/>
          </w:tcPr>
          <w:p w14:paraId="59FFDACA"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rrelation plot based on the best estimated number of clusters obtained.</w:t>
            </w:r>
          </w:p>
          <w:p w14:paraId="47795412" w14:textId="77777777" w:rsidR="00B32DD0" w:rsidRPr="006F0FD8" w:rsidRDefault="00B32DD0" w:rsidP="009940B6">
            <w:pPr>
              <w:pStyle w:val="NPGCaption"/>
              <w:spacing w:before="0" w:after="0"/>
              <w:contextualSpacing/>
              <w:rPr>
                <w:rFonts w:ascii="Times New Roman" w:hAnsi="Times New Roman"/>
                <w:b/>
                <w:bCs/>
                <w:lang w:val="en-GB"/>
              </w:rPr>
            </w:pPr>
          </w:p>
        </w:tc>
      </w:tr>
    </w:tbl>
    <w:p w14:paraId="1A071F7A" w14:textId="77777777" w:rsidR="00B32DD0" w:rsidRPr="006F0FD8" w:rsidRDefault="00B32DD0" w:rsidP="00B32DD0">
      <w:pPr>
        <w:contextualSpacing/>
        <w:rPr>
          <w:rFonts w:ascii="Times New Roman" w:hAnsi="Times New Roman" w:cs="Times New Roman"/>
        </w:rPr>
      </w:pPr>
    </w:p>
    <w:p w14:paraId="1E4F416C"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1C5BCCAF" w14:textId="77777777" w:rsidTr="009940B6">
        <w:trPr>
          <w:trHeight w:val="5760"/>
          <w:jc w:val="center"/>
        </w:trPr>
        <w:tc>
          <w:tcPr>
            <w:tcW w:w="10800" w:type="dxa"/>
            <w:hideMark/>
          </w:tcPr>
          <w:p w14:paraId="618D8541" w14:textId="77777777" w:rsidR="00B32DD0" w:rsidRPr="006F0FD8" w:rsidRDefault="00B32DD0" w:rsidP="009940B6">
            <w:pPr>
              <w:pStyle w:val="NPGImage"/>
              <w:contextualSpacing/>
              <w:rPr>
                <w:rFonts w:ascii="Times New Roman" w:hAnsi="Times New Roman"/>
                <w:lang w:val="en-GB"/>
              </w:rPr>
            </w:pPr>
          </w:p>
          <w:p w14:paraId="0D3DF139"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drawing>
                <wp:inline distT="0" distB="0" distL="0" distR="0" wp14:anchorId="7E755170" wp14:editId="75C23609">
                  <wp:extent cx="6845935" cy="6845935"/>
                  <wp:effectExtent l="0" t="0" r="0" b="0"/>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7F7A0D96" w14:textId="77777777" w:rsidTr="009940B6">
        <w:trPr>
          <w:jc w:val="center"/>
        </w:trPr>
        <w:tc>
          <w:tcPr>
            <w:tcW w:w="10800" w:type="dxa"/>
            <w:hideMark/>
          </w:tcPr>
          <w:p w14:paraId="08C8192A"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44</w:t>
            </w:r>
          </w:p>
        </w:tc>
      </w:tr>
      <w:tr w:rsidR="006F0FD8" w:rsidRPr="006F0FD8" w14:paraId="387CCDA5" w14:textId="77777777" w:rsidTr="009940B6">
        <w:trPr>
          <w:jc w:val="center"/>
        </w:trPr>
        <w:tc>
          <w:tcPr>
            <w:tcW w:w="10800" w:type="dxa"/>
            <w:hideMark/>
          </w:tcPr>
          <w:p w14:paraId="08682F94"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Baxter et al. Correlation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Cancer</w:t>
            </w:r>
          </w:p>
          <w:p w14:paraId="1FF5EC73"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6A056C35" w14:textId="77777777" w:rsidTr="009940B6">
        <w:trPr>
          <w:jc w:val="center"/>
        </w:trPr>
        <w:tc>
          <w:tcPr>
            <w:tcW w:w="10800" w:type="dxa"/>
            <w:hideMark/>
          </w:tcPr>
          <w:p w14:paraId="26EA12ED"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rrelation plot based on the best estimated number of clusters obtained.</w:t>
            </w:r>
          </w:p>
          <w:p w14:paraId="7CE4DBB8" w14:textId="77777777" w:rsidR="00B32DD0" w:rsidRPr="006F0FD8" w:rsidRDefault="00B32DD0" w:rsidP="009940B6">
            <w:pPr>
              <w:pStyle w:val="NPGCaption"/>
              <w:spacing w:before="0" w:after="0"/>
              <w:contextualSpacing/>
              <w:rPr>
                <w:rFonts w:ascii="Times New Roman" w:hAnsi="Times New Roman"/>
                <w:b/>
                <w:bCs/>
                <w:lang w:val="en-GB"/>
              </w:rPr>
            </w:pPr>
          </w:p>
          <w:p w14:paraId="72CE28F0" w14:textId="77777777" w:rsidR="00B32DD0" w:rsidRPr="006F0FD8" w:rsidRDefault="00B32DD0" w:rsidP="009940B6">
            <w:pPr>
              <w:pStyle w:val="NPGCaption"/>
              <w:spacing w:before="0" w:after="0"/>
              <w:contextualSpacing/>
              <w:rPr>
                <w:rFonts w:ascii="Times New Roman" w:hAnsi="Times New Roman"/>
                <w:lang w:val="en-GB"/>
              </w:rPr>
            </w:pPr>
          </w:p>
        </w:tc>
      </w:tr>
      <w:tr w:rsidR="006F0FD8" w:rsidRPr="006F0FD8" w14:paraId="05310EB1" w14:textId="77777777" w:rsidTr="009940B6">
        <w:trPr>
          <w:trHeight w:val="5760"/>
          <w:jc w:val="center"/>
        </w:trPr>
        <w:tc>
          <w:tcPr>
            <w:tcW w:w="10800" w:type="dxa"/>
            <w:hideMark/>
          </w:tcPr>
          <w:p w14:paraId="6D15122E" w14:textId="77777777" w:rsidR="00B32DD0" w:rsidRPr="006F0FD8" w:rsidRDefault="00B32DD0" w:rsidP="009940B6">
            <w:pPr>
              <w:pStyle w:val="NPGImage"/>
              <w:contextualSpacing/>
              <w:jc w:val="left"/>
              <w:rPr>
                <w:rFonts w:ascii="Times New Roman" w:hAnsi="Times New Roman"/>
                <w:lang w:val="en-GB"/>
              </w:rPr>
            </w:pPr>
          </w:p>
          <w:p w14:paraId="5C676240" w14:textId="77777777" w:rsidR="00B32DD0" w:rsidRPr="006F0FD8" w:rsidRDefault="00B32DD0" w:rsidP="009940B6">
            <w:pPr>
              <w:pStyle w:val="NPGImage"/>
              <w:contextualSpacing/>
              <w:jc w:val="left"/>
              <w:rPr>
                <w:rFonts w:ascii="Times New Roman" w:hAnsi="Times New Roman"/>
                <w:lang w:val="en-GB"/>
              </w:rPr>
            </w:pPr>
            <w:r w:rsidRPr="006F0FD8">
              <w:rPr>
                <w:rFonts w:ascii="Times New Roman" w:hAnsi="Times New Roman"/>
                <w:noProof/>
                <w:lang w:val="en-GB"/>
              </w:rPr>
              <w:drawing>
                <wp:inline distT="0" distB="0" distL="0" distR="0" wp14:anchorId="369FFD51" wp14:editId="32C5E49E">
                  <wp:extent cx="6845935" cy="6845935"/>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04E317B0" w14:textId="77777777" w:rsidTr="009940B6">
        <w:trPr>
          <w:jc w:val="center"/>
        </w:trPr>
        <w:tc>
          <w:tcPr>
            <w:tcW w:w="10800" w:type="dxa"/>
            <w:hideMark/>
          </w:tcPr>
          <w:p w14:paraId="460D3CD2"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45</w:t>
            </w:r>
          </w:p>
        </w:tc>
      </w:tr>
      <w:tr w:rsidR="006F0FD8" w:rsidRPr="006F0FD8" w14:paraId="23B6A8CF" w14:textId="77777777" w:rsidTr="009940B6">
        <w:trPr>
          <w:jc w:val="center"/>
        </w:trPr>
        <w:tc>
          <w:tcPr>
            <w:tcW w:w="10800" w:type="dxa"/>
            <w:hideMark/>
          </w:tcPr>
          <w:p w14:paraId="171074C9"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 xml:space="preserve">Baxter et al. Correlation Plot from </w:t>
            </w:r>
            <w:r w:rsidRPr="006F0FD8">
              <w:rPr>
                <w:rFonts w:ascii="Times New Roman" w:hAnsi="Times New Roman"/>
                <w:b w:val="0"/>
                <w:i/>
                <w:iCs/>
                <w:lang w:val="en-GB"/>
              </w:rPr>
              <w:t xml:space="preserve">de novo </w:t>
            </w:r>
            <w:r w:rsidRPr="006F0FD8">
              <w:rPr>
                <w:rFonts w:ascii="Times New Roman" w:hAnsi="Times New Roman"/>
                <w:b w:val="0"/>
                <w:lang w:val="en-GB"/>
              </w:rPr>
              <w:t>OTUs Assignment Method with Phenotype: Normal</w:t>
            </w:r>
          </w:p>
          <w:p w14:paraId="6D5CFF2F"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25350FF8" w14:textId="77777777" w:rsidTr="009940B6">
        <w:trPr>
          <w:jc w:val="center"/>
        </w:trPr>
        <w:tc>
          <w:tcPr>
            <w:tcW w:w="10800" w:type="dxa"/>
            <w:hideMark/>
          </w:tcPr>
          <w:p w14:paraId="3176D50F"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rrelation plot based on the best estimated number of clusters obtained.</w:t>
            </w:r>
          </w:p>
          <w:p w14:paraId="36D85B58" w14:textId="77777777" w:rsidR="00B32DD0" w:rsidRPr="006F0FD8" w:rsidRDefault="00B32DD0" w:rsidP="009940B6">
            <w:pPr>
              <w:pStyle w:val="NPGCaption"/>
              <w:spacing w:before="0" w:after="0"/>
              <w:contextualSpacing/>
              <w:rPr>
                <w:rFonts w:ascii="Times New Roman" w:hAnsi="Times New Roman"/>
                <w:b/>
                <w:bCs/>
                <w:lang w:val="en-GB"/>
              </w:rPr>
            </w:pPr>
          </w:p>
        </w:tc>
      </w:tr>
    </w:tbl>
    <w:p w14:paraId="7FB25E21" w14:textId="77777777" w:rsidR="00B32DD0" w:rsidRPr="006F0FD8" w:rsidRDefault="00B32DD0" w:rsidP="00B32DD0">
      <w:pPr>
        <w:contextualSpacing/>
        <w:rPr>
          <w:rFonts w:ascii="Times New Roman" w:hAnsi="Times New Roman" w:cs="Times New Roman"/>
        </w:rPr>
      </w:pPr>
    </w:p>
    <w:p w14:paraId="78D20B4D"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38E87319" w14:textId="77777777" w:rsidTr="009940B6">
        <w:trPr>
          <w:trHeight w:val="5760"/>
          <w:jc w:val="center"/>
        </w:trPr>
        <w:tc>
          <w:tcPr>
            <w:tcW w:w="10434" w:type="dxa"/>
            <w:hideMark/>
          </w:tcPr>
          <w:p w14:paraId="2D0877CB" w14:textId="77777777" w:rsidR="00B32DD0" w:rsidRPr="006F0FD8" w:rsidRDefault="00B32DD0" w:rsidP="009940B6">
            <w:pPr>
              <w:pStyle w:val="NPGImage"/>
              <w:contextualSpacing/>
              <w:jc w:val="left"/>
              <w:rPr>
                <w:rFonts w:ascii="Times New Roman" w:hAnsi="Times New Roman"/>
                <w:lang w:val="en-GB"/>
              </w:rPr>
            </w:pPr>
            <w:r w:rsidRPr="006F0FD8">
              <w:rPr>
                <w:rFonts w:ascii="Times New Roman" w:hAnsi="Times New Roman"/>
                <w:noProof/>
                <w:lang w:val="en-GB"/>
              </w:rPr>
              <w:lastRenderedPageBreak/>
              <w:drawing>
                <wp:inline distT="0" distB="0" distL="0" distR="0" wp14:anchorId="6CE05338" wp14:editId="74E572AB">
                  <wp:extent cx="6845935" cy="6845935"/>
                  <wp:effectExtent l="0" t="0" r="0" b="0"/>
                  <wp:docPr id="39" name="Picture 3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scatter char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7FB7CC53" w14:textId="77777777" w:rsidTr="009940B6">
        <w:trPr>
          <w:jc w:val="center"/>
        </w:trPr>
        <w:tc>
          <w:tcPr>
            <w:tcW w:w="10434" w:type="dxa"/>
            <w:hideMark/>
          </w:tcPr>
          <w:p w14:paraId="48946371"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46</w:t>
            </w:r>
          </w:p>
        </w:tc>
      </w:tr>
      <w:tr w:rsidR="006F0FD8" w:rsidRPr="006F0FD8" w14:paraId="5F161CB6" w14:textId="77777777" w:rsidTr="009940B6">
        <w:trPr>
          <w:jc w:val="center"/>
        </w:trPr>
        <w:tc>
          <w:tcPr>
            <w:tcW w:w="10434" w:type="dxa"/>
            <w:hideMark/>
          </w:tcPr>
          <w:p w14:paraId="49268A08"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Baxter et al. Correlation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Normal</w:t>
            </w:r>
          </w:p>
          <w:p w14:paraId="668A34BD"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2A646859" w14:textId="77777777" w:rsidTr="009940B6">
        <w:trPr>
          <w:jc w:val="center"/>
        </w:trPr>
        <w:tc>
          <w:tcPr>
            <w:tcW w:w="10434" w:type="dxa"/>
            <w:hideMark/>
          </w:tcPr>
          <w:p w14:paraId="6E585B17"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rrelation plot based on the best estimated number of clusters obtained.</w:t>
            </w:r>
          </w:p>
          <w:p w14:paraId="4EAB6D8D" w14:textId="77777777" w:rsidR="00B32DD0" w:rsidRPr="006F0FD8" w:rsidRDefault="00B32DD0" w:rsidP="009940B6">
            <w:pPr>
              <w:pStyle w:val="NPGCaption"/>
              <w:spacing w:before="0" w:after="0"/>
              <w:contextualSpacing/>
              <w:rPr>
                <w:rFonts w:ascii="Times New Roman" w:hAnsi="Times New Roman"/>
                <w:b/>
                <w:bCs/>
                <w:lang w:val="en-GB"/>
              </w:rPr>
            </w:pPr>
          </w:p>
          <w:p w14:paraId="21969F27" w14:textId="77777777" w:rsidR="00B32DD0" w:rsidRPr="006F0FD8" w:rsidRDefault="00B32DD0" w:rsidP="009940B6">
            <w:pPr>
              <w:pStyle w:val="NPGCaption"/>
              <w:spacing w:before="0" w:after="0"/>
              <w:contextualSpacing/>
              <w:rPr>
                <w:rFonts w:ascii="Times New Roman" w:hAnsi="Times New Roman"/>
                <w:lang w:val="en-GB"/>
              </w:rPr>
            </w:pPr>
          </w:p>
        </w:tc>
      </w:tr>
    </w:tbl>
    <w:p w14:paraId="6903D541" w14:textId="77777777" w:rsidR="00B32DD0" w:rsidRPr="006F0FD8" w:rsidRDefault="00B32DD0" w:rsidP="00B32DD0">
      <w:pPr>
        <w:contextualSpacing/>
        <w:rPr>
          <w:rFonts w:ascii="Times New Roman" w:hAnsi="Times New Roman" w:cs="Times New Roman"/>
        </w:rPr>
      </w:pP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00D22260" w14:textId="77777777" w:rsidTr="009940B6">
        <w:trPr>
          <w:trHeight w:val="5760"/>
          <w:jc w:val="center"/>
        </w:trPr>
        <w:tc>
          <w:tcPr>
            <w:tcW w:w="10434" w:type="dxa"/>
            <w:hideMark/>
          </w:tcPr>
          <w:p w14:paraId="5318FDEC" w14:textId="77777777" w:rsidR="00B32DD0" w:rsidRPr="006F0FD8" w:rsidRDefault="00B32DD0" w:rsidP="009940B6">
            <w:pPr>
              <w:pStyle w:val="NPGImage"/>
              <w:contextualSpacing/>
              <w:jc w:val="left"/>
              <w:rPr>
                <w:rFonts w:ascii="Times New Roman" w:hAnsi="Times New Roman"/>
                <w:lang w:val="en-GB"/>
              </w:rPr>
            </w:pPr>
            <w:r w:rsidRPr="006F0FD8">
              <w:rPr>
                <w:rFonts w:ascii="Times New Roman" w:hAnsi="Times New Roman"/>
                <w:noProof/>
                <w:lang w:val="en-GB"/>
              </w:rPr>
              <w:lastRenderedPageBreak/>
              <w:drawing>
                <wp:inline distT="0" distB="0" distL="0" distR="0" wp14:anchorId="216CF68B" wp14:editId="6C3B060A">
                  <wp:extent cx="6845935" cy="6845935"/>
                  <wp:effectExtent l="0" t="0" r="0" b="0"/>
                  <wp:docPr id="40" name="Picture 4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scatter char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202394AC" w14:textId="77777777" w:rsidTr="009940B6">
        <w:trPr>
          <w:jc w:val="center"/>
        </w:trPr>
        <w:tc>
          <w:tcPr>
            <w:tcW w:w="10434" w:type="dxa"/>
            <w:hideMark/>
          </w:tcPr>
          <w:p w14:paraId="187D75F9"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47</w:t>
            </w:r>
          </w:p>
        </w:tc>
      </w:tr>
      <w:tr w:rsidR="006F0FD8" w:rsidRPr="006F0FD8" w14:paraId="4F88D511" w14:textId="77777777" w:rsidTr="009940B6">
        <w:trPr>
          <w:jc w:val="center"/>
        </w:trPr>
        <w:tc>
          <w:tcPr>
            <w:tcW w:w="10434" w:type="dxa"/>
            <w:hideMark/>
          </w:tcPr>
          <w:p w14:paraId="100B46D8"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 xml:space="preserve">Zeller et al. Correlation Plot from </w:t>
            </w:r>
            <w:r w:rsidRPr="006F0FD8">
              <w:rPr>
                <w:rFonts w:ascii="Times New Roman" w:hAnsi="Times New Roman"/>
                <w:b w:val="0"/>
                <w:i/>
                <w:iCs/>
                <w:lang w:val="en-GB"/>
              </w:rPr>
              <w:t xml:space="preserve">de novo </w:t>
            </w:r>
            <w:r w:rsidRPr="006F0FD8">
              <w:rPr>
                <w:rFonts w:ascii="Times New Roman" w:hAnsi="Times New Roman"/>
                <w:b w:val="0"/>
                <w:lang w:val="en-GB"/>
              </w:rPr>
              <w:t>OTUs Assignment Method with Phenotype: Cancer</w:t>
            </w:r>
          </w:p>
          <w:p w14:paraId="1BA978B7"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0FD06219" w14:textId="77777777" w:rsidTr="009940B6">
        <w:trPr>
          <w:jc w:val="center"/>
        </w:trPr>
        <w:tc>
          <w:tcPr>
            <w:tcW w:w="10434" w:type="dxa"/>
            <w:hideMark/>
          </w:tcPr>
          <w:p w14:paraId="4F62C16F"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rrelation plot based on the best estimated number of clusters obtained.</w:t>
            </w:r>
          </w:p>
          <w:p w14:paraId="1AA38FCD" w14:textId="77777777" w:rsidR="00B32DD0" w:rsidRPr="006F0FD8" w:rsidRDefault="00B32DD0" w:rsidP="009940B6">
            <w:pPr>
              <w:pStyle w:val="NPGCaption"/>
              <w:spacing w:before="0" w:after="0"/>
              <w:contextualSpacing/>
              <w:rPr>
                <w:rFonts w:ascii="Times New Roman" w:hAnsi="Times New Roman"/>
                <w:b/>
                <w:bCs/>
                <w:lang w:val="en-GB"/>
              </w:rPr>
            </w:pPr>
          </w:p>
        </w:tc>
      </w:tr>
    </w:tbl>
    <w:p w14:paraId="48501C84" w14:textId="77777777" w:rsidR="00B32DD0" w:rsidRPr="006F0FD8" w:rsidRDefault="00B32DD0" w:rsidP="00B32DD0">
      <w:pPr>
        <w:contextualSpacing/>
        <w:rPr>
          <w:rFonts w:ascii="Times New Roman" w:hAnsi="Times New Roman" w:cs="Times New Roman"/>
        </w:rPr>
      </w:pPr>
    </w:p>
    <w:p w14:paraId="4462E013"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15E8ED96" w14:textId="77777777" w:rsidTr="009940B6">
        <w:trPr>
          <w:trHeight w:val="5760"/>
          <w:jc w:val="center"/>
        </w:trPr>
        <w:tc>
          <w:tcPr>
            <w:tcW w:w="10434" w:type="dxa"/>
            <w:hideMark/>
          </w:tcPr>
          <w:p w14:paraId="203B16DD" w14:textId="77777777" w:rsidR="00B32DD0" w:rsidRPr="006F0FD8" w:rsidRDefault="00B32DD0" w:rsidP="009940B6">
            <w:pPr>
              <w:pStyle w:val="NPGImage"/>
              <w:contextualSpacing/>
              <w:jc w:val="left"/>
              <w:rPr>
                <w:rFonts w:ascii="Times New Roman" w:hAnsi="Times New Roman"/>
                <w:lang w:val="en-GB"/>
              </w:rPr>
            </w:pPr>
            <w:r w:rsidRPr="006F0FD8">
              <w:rPr>
                <w:rFonts w:ascii="Times New Roman" w:hAnsi="Times New Roman"/>
                <w:noProof/>
                <w:lang w:val="en-GB"/>
              </w:rPr>
              <w:lastRenderedPageBreak/>
              <w:drawing>
                <wp:inline distT="0" distB="0" distL="0" distR="0" wp14:anchorId="2F639BC7" wp14:editId="1B5BFBBC">
                  <wp:extent cx="6845935" cy="6845935"/>
                  <wp:effectExtent l="0" t="0" r="0" b="0"/>
                  <wp:docPr id="41" name="Picture 41"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Scatter char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2DF84477" w14:textId="77777777" w:rsidTr="009940B6">
        <w:trPr>
          <w:jc w:val="center"/>
        </w:trPr>
        <w:tc>
          <w:tcPr>
            <w:tcW w:w="10434" w:type="dxa"/>
            <w:hideMark/>
          </w:tcPr>
          <w:p w14:paraId="23EF4A0B"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48</w:t>
            </w:r>
          </w:p>
        </w:tc>
      </w:tr>
      <w:tr w:rsidR="006F0FD8" w:rsidRPr="006F0FD8" w14:paraId="66FD854B" w14:textId="77777777" w:rsidTr="009940B6">
        <w:trPr>
          <w:jc w:val="center"/>
        </w:trPr>
        <w:tc>
          <w:tcPr>
            <w:tcW w:w="10434" w:type="dxa"/>
            <w:hideMark/>
          </w:tcPr>
          <w:p w14:paraId="2867531D"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Zeller et al. Correlation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Cancer</w:t>
            </w:r>
          </w:p>
          <w:p w14:paraId="1EEC36C2"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0680741C" w14:textId="77777777" w:rsidTr="009940B6">
        <w:trPr>
          <w:jc w:val="center"/>
        </w:trPr>
        <w:tc>
          <w:tcPr>
            <w:tcW w:w="10434" w:type="dxa"/>
            <w:hideMark/>
          </w:tcPr>
          <w:p w14:paraId="26EF7FC4"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rrelation plot based on the best estimated number of clusters obtained.</w:t>
            </w:r>
          </w:p>
          <w:p w14:paraId="4D053CCC" w14:textId="77777777" w:rsidR="00B32DD0" w:rsidRPr="006F0FD8" w:rsidRDefault="00B32DD0" w:rsidP="009940B6">
            <w:pPr>
              <w:pStyle w:val="NPGCaption"/>
              <w:spacing w:before="0" w:after="0"/>
              <w:contextualSpacing/>
              <w:rPr>
                <w:rFonts w:ascii="Times New Roman" w:hAnsi="Times New Roman"/>
                <w:b/>
                <w:bCs/>
                <w:lang w:val="en-GB"/>
              </w:rPr>
            </w:pPr>
          </w:p>
          <w:p w14:paraId="5CFA3998" w14:textId="77777777" w:rsidR="00B32DD0" w:rsidRPr="006F0FD8" w:rsidRDefault="00B32DD0" w:rsidP="009940B6">
            <w:pPr>
              <w:pStyle w:val="NPGCaption"/>
              <w:spacing w:before="0" w:after="0"/>
              <w:contextualSpacing/>
              <w:rPr>
                <w:rFonts w:ascii="Times New Roman" w:hAnsi="Times New Roman"/>
                <w:lang w:val="en-GB"/>
              </w:rPr>
            </w:pPr>
          </w:p>
        </w:tc>
      </w:tr>
    </w:tbl>
    <w:p w14:paraId="08F2FB44" w14:textId="77777777" w:rsidR="00B32DD0" w:rsidRPr="006F0FD8" w:rsidRDefault="00B32DD0" w:rsidP="00B32DD0">
      <w:pPr>
        <w:contextualSpacing/>
        <w:rPr>
          <w:rFonts w:ascii="Times New Roman" w:hAnsi="Times New Roman" w:cs="Times New Roman"/>
        </w:rPr>
      </w:pP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06D14335" w14:textId="77777777" w:rsidTr="009940B6">
        <w:trPr>
          <w:trHeight w:val="5760"/>
          <w:jc w:val="center"/>
        </w:trPr>
        <w:tc>
          <w:tcPr>
            <w:tcW w:w="10434" w:type="dxa"/>
            <w:hideMark/>
          </w:tcPr>
          <w:p w14:paraId="6C9E0FCE" w14:textId="77777777" w:rsidR="00B32DD0" w:rsidRPr="006F0FD8" w:rsidRDefault="00B32DD0" w:rsidP="009940B6">
            <w:pPr>
              <w:pStyle w:val="NPGImage"/>
              <w:contextualSpacing/>
              <w:jc w:val="left"/>
              <w:rPr>
                <w:rFonts w:ascii="Times New Roman" w:hAnsi="Times New Roman"/>
                <w:lang w:val="en-GB"/>
              </w:rPr>
            </w:pPr>
            <w:r w:rsidRPr="006F0FD8">
              <w:rPr>
                <w:rFonts w:ascii="Times New Roman" w:hAnsi="Times New Roman"/>
                <w:noProof/>
                <w:lang w:val="en-GB"/>
              </w:rPr>
              <w:lastRenderedPageBreak/>
              <w:drawing>
                <wp:inline distT="0" distB="0" distL="0" distR="0" wp14:anchorId="32D517FD" wp14:editId="340623B2">
                  <wp:extent cx="6845935" cy="6845935"/>
                  <wp:effectExtent l="0" t="0" r="0" b="0"/>
                  <wp:docPr id="42" name="Picture 4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scatter chart&#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56C2523E" w14:textId="77777777" w:rsidTr="009940B6">
        <w:trPr>
          <w:jc w:val="center"/>
        </w:trPr>
        <w:tc>
          <w:tcPr>
            <w:tcW w:w="10434" w:type="dxa"/>
            <w:hideMark/>
          </w:tcPr>
          <w:p w14:paraId="250BF4FD"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49</w:t>
            </w:r>
          </w:p>
        </w:tc>
      </w:tr>
      <w:tr w:rsidR="006F0FD8" w:rsidRPr="006F0FD8" w14:paraId="39B9584F" w14:textId="77777777" w:rsidTr="009940B6">
        <w:trPr>
          <w:jc w:val="center"/>
        </w:trPr>
        <w:tc>
          <w:tcPr>
            <w:tcW w:w="10434" w:type="dxa"/>
            <w:hideMark/>
          </w:tcPr>
          <w:p w14:paraId="77DA0789"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 xml:space="preserve">Zeller et al. Correlation Plot from </w:t>
            </w:r>
            <w:r w:rsidRPr="006F0FD8">
              <w:rPr>
                <w:rFonts w:ascii="Times New Roman" w:hAnsi="Times New Roman"/>
                <w:b w:val="0"/>
                <w:i/>
                <w:iCs/>
                <w:lang w:val="en-GB"/>
              </w:rPr>
              <w:t xml:space="preserve">de novo </w:t>
            </w:r>
            <w:r w:rsidRPr="006F0FD8">
              <w:rPr>
                <w:rFonts w:ascii="Times New Roman" w:hAnsi="Times New Roman"/>
                <w:b w:val="0"/>
                <w:lang w:val="en-GB"/>
              </w:rPr>
              <w:t>OTUs Assignment Method with Phenotype: Normal</w:t>
            </w:r>
          </w:p>
          <w:p w14:paraId="02600C02"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0DA2D65F" w14:textId="77777777" w:rsidTr="009940B6">
        <w:trPr>
          <w:jc w:val="center"/>
        </w:trPr>
        <w:tc>
          <w:tcPr>
            <w:tcW w:w="10434" w:type="dxa"/>
            <w:hideMark/>
          </w:tcPr>
          <w:p w14:paraId="167D8F4B"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rrelation plot based on the best estimated number of clusters obtained.</w:t>
            </w:r>
          </w:p>
          <w:p w14:paraId="69EEEA63" w14:textId="77777777" w:rsidR="00B32DD0" w:rsidRPr="006F0FD8" w:rsidRDefault="00B32DD0" w:rsidP="009940B6">
            <w:pPr>
              <w:pStyle w:val="NPGCaption"/>
              <w:spacing w:before="0" w:after="0"/>
              <w:contextualSpacing/>
              <w:rPr>
                <w:rFonts w:ascii="Times New Roman" w:hAnsi="Times New Roman"/>
                <w:b/>
                <w:bCs/>
                <w:lang w:val="en-GB"/>
              </w:rPr>
            </w:pPr>
          </w:p>
        </w:tc>
      </w:tr>
    </w:tbl>
    <w:p w14:paraId="3B06BE66" w14:textId="77777777" w:rsidR="00B32DD0" w:rsidRPr="006F0FD8" w:rsidRDefault="00B32DD0" w:rsidP="00B32DD0">
      <w:pPr>
        <w:contextualSpacing/>
        <w:rPr>
          <w:rFonts w:ascii="Times New Roman" w:hAnsi="Times New Roman" w:cs="Times New Roman"/>
        </w:rPr>
      </w:pPr>
    </w:p>
    <w:p w14:paraId="0CC31843"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4B0BE5F2" w14:textId="77777777" w:rsidTr="009940B6">
        <w:trPr>
          <w:trHeight w:val="5760"/>
          <w:jc w:val="center"/>
        </w:trPr>
        <w:tc>
          <w:tcPr>
            <w:tcW w:w="10800" w:type="dxa"/>
            <w:hideMark/>
          </w:tcPr>
          <w:p w14:paraId="33868793" w14:textId="77777777" w:rsidR="00B32DD0" w:rsidRPr="006F0FD8" w:rsidRDefault="00B32DD0" w:rsidP="009940B6">
            <w:pPr>
              <w:pStyle w:val="NPGImage"/>
              <w:contextualSpacing/>
              <w:jc w:val="left"/>
              <w:rPr>
                <w:rFonts w:ascii="Times New Roman" w:hAnsi="Times New Roman"/>
                <w:lang w:val="en-GB"/>
              </w:rPr>
            </w:pPr>
            <w:r w:rsidRPr="006F0FD8">
              <w:rPr>
                <w:rFonts w:ascii="Times New Roman" w:hAnsi="Times New Roman"/>
                <w:noProof/>
                <w:lang w:val="en-GB"/>
              </w:rPr>
              <w:lastRenderedPageBreak/>
              <w:drawing>
                <wp:inline distT="0" distB="0" distL="0" distR="0" wp14:anchorId="6A9434E2" wp14:editId="52BDBE68">
                  <wp:extent cx="6845935" cy="6845935"/>
                  <wp:effectExtent l="0" t="0" r="0" b="0"/>
                  <wp:docPr id="43" name="Picture 4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scatter chart&#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58C210BD" w14:textId="77777777" w:rsidTr="009940B6">
        <w:trPr>
          <w:jc w:val="center"/>
        </w:trPr>
        <w:tc>
          <w:tcPr>
            <w:tcW w:w="10800" w:type="dxa"/>
            <w:hideMark/>
          </w:tcPr>
          <w:p w14:paraId="22816310"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50</w:t>
            </w:r>
          </w:p>
        </w:tc>
      </w:tr>
      <w:tr w:rsidR="006F0FD8" w:rsidRPr="006F0FD8" w14:paraId="27793E44" w14:textId="77777777" w:rsidTr="009940B6">
        <w:trPr>
          <w:jc w:val="center"/>
        </w:trPr>
        <w:tc>
          <w:tcPr>
            <w:tcW w:w="10800" w:type="dxa"/>
            <w:hideMark/>
          </w:tcPr>
          <w:p w14:paraId="2808F7C8"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Zeller et al. Correlation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Normal</w:t>
            </w:r>
          </w:p>
          <w:p w14:paraId="7B167451"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4CDEC729" w14:textId="77777777" w:rsidTr="009940B6">
        <w:trPr>
          <w:jc w:val="center"/>
        </w:trPr>
        <w:tc>
          <w:tcPr>
            <w:tcW w:w="10800" w:type="dxa"/>
            <w:hideMark/>
          </w:tcPr>
          <w:p w14:paraId="71566D79"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rrelation plot based on the best estimated number of clusters obtained.</w:t>
            </w:r>
          </w:p>
          <w:p w14:paraId="1BB2B2B2" w14:textId="77777777" w:rsidR="00B32DD0" w:rsidRPr="006F0FD8" w:rsidRDefault="00B32DD0" w:rsidP="009940B6">
            <w:pPr>
              <w:pStyle w:val="NPGCaption"/>
              <w:spacing w:before="0" w:after="0"/>
              <w:contextualSpacing/>
              <w:rPr>
                <w:rFonts w:ascii="Times New Roman" w:hAnsi="Times New Roman"/>
                <w:b/>
                <w:bCs/>
                <w:lang w:val="en-GB"/>
              </w:rPr>
            </w:pPr>
          </w:p>
          <w:p w14:paraId="317E1455" w14:textId="77777777" w:rsidR="00B32DD0" w:rsidRPr="006F0FD8" w:rsidRDefault="00B32DD0" w:rsidP="009940B6">
            <w:pPr>
              <w:pStyle w:val="NPGCaption"/>
              <w:spacing w:before="0" w:after="0"/>
              <w:contextualSpacing/>
              <w:rPr>
                <w:rFonts w:ascii="Times New Roman" w:hAnsi="Times New Roman"/>
                <w:lang w:val="en-GB"/>
              </w:rPr>
            </w:pPr>
          </w:p>
        </w:tc>
      </w:tr>
      <w:tr w:rsidR="006F0FD8" w:rsidRPr="006F0FD8" w14:paraId="11C629E2" w14:textId="77777777" w:rsidTr="009940B6">
        <w:trPr>
          <w:trHeight w:val="5760"/>
          <w:jc w:val="center"/>
        </w:trPr>
        <w:tc>
          <w:tcPr>
            <w:tcW w:w="10800" w:type="dxa"/>
            <w:hideMark/>
          </w:tcPr>
          <w:p w14:paraId="198B5846"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lastRenderedPageBreak/>
              <w:drawing>
                <wp:inline distT="0" distB="0" distL="0" distR="0" wp14:anchorId="543E82BB" wp14:editId="7D2A2FCC">
                  <wp:extent cx="6845935" cy="6845935"/>
                  <wp:effectExtent l="0" t="0" r="0" b="0"/>
                  <wp:docPr id="58" name="Picture 5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3D49539C" w14:textId="77777777" w:rsidTr="009940B6">
        <w:trPr>
          <w:jc w:val="center"/>
        </w:trPr>
        <w:tc>
          <w:tcPr>
            <w:tcW w:w="10800" w:type="dxa"/>
            <w:hideMark/>
          </w:tcPr>
          <w:p w14:paraId="7A417C45"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51</w:t>
            </w:r>
          </w:p>
        </w:tc>
      </w:tr>
      <w:tr w:rsidR="006F0FD8" w:rsidRPr="006F0FD8" w14:paraId="17486D5B" w14:textId="77777777" w:rsidTr="009940B6">
        <w:trPr>
          <w:jc w:val="center"/>
        </w:trPr>
        <w:tc>
          <w:tcPr>
            <w:tcW w:w="10800" w:type="dxa"/>
            <w:hideMark/>
          </w:tcPr>
          <w:p w14:paraId="41195AEB" w14:textId="61B2B60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 xml:space="preserve">Gevers et al. Correlation Plot from </w:t>
            </w:r>
            <w:r w:rsidRPr="006F0FD8">
              <w:rPr>
                <w:rFonts w:ascii="Times New Roman" w:hAnsi="Times New Roman"/>
                <w:b w:val="0"/>
                <w:i/>
                <w:iCs/>
                <w:lang w:val="en-GB"/>
              </w:rPr>
              <w:t xml:space="preserve">de novo </w:t>
            </w:r>
            <w:r w:rsidRPr="006F0FD8">
              <w:rPr>
                <w:rFonts w:ascii="Times New Roman" w:hAnsi="Times New Roman"/>
                <w:b w:val="0"/>
                <w:lang w:val="en-GB"/>
              </w:rPr>
              <w:t>OTUs Assignment Method with Phenotype: Crohn</w:t>
            </w:r>
            <w:r w:rsidR="003523BC">
              <w:rPr>
                <w:rFonts w:ascii="Times New Roman" w:hAnsi="Times New Roman"/>
                <w:b w:val="0"/>
                <w:lang w:val="en-GB"/>
              </w:rPr>
              <w:t>'</w:t>
            </w:r>
            <w:r w:rsidRPr="006F0FD8">
              <w:rPr>
                <w:rFonts w:ascii="Times New Roman" w:hAnsi="Times New Roman"/>
                <w:b w:val="0"/>
                <w:lang w:val="en-GB"/>
              </w:rPr>
              <w:t>s Disease</w:t>
            </w:r>
          </w:p>
          <w:p w14:paraId="04C1BBA5"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6C5A6F83" w14:textId="77777777" w:rsidTr="009940B6">
        <w:trPr>
          <w:jc w:val="center"/>
        </w:trPr>
        <w:tc>
          <w:tcPr>
            <w:tcW w:w="10800" w:type="dxa"/>
            <w:hideMark/>
          </w:tcPr>
          <w:p w14:paraId="5097E951"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rrelation plot based on the best estimated number of clusters obtained.</w:t>
            </w:r>
          </w:p>
          <w:p w14:paraId="6EDE972C" w14:textId="77777777" w:rsidR="00B32DD0" w:rsidRPr="006F0FD8" w:rsidRDefault="00B32DD0" w:rsidP="009940B6">
            <w:pPr>
              <w:pStyle w:val="NPGCaption"/>
              <w:spacing w:before="0" w:after="0"/>
              <w:contextualSpacing/>
              <w:rPr>
                <w:rFonts w:ascii="Times New Roman" w:hAnsi="Times New Roman"/>
                <w:b/>
                <w:bCs/>
                <w:lang w:val="en-GB"/>
              </w:rPr>
            </w:pPr>
          </w:p>
        </w:tc>
      </w:tr>
    </w:tbl>
    <w:p w14:paraId="6474F098" w14:textId="77777777" w:rsidR="00B32DD0" w:rsidRPr="006F0FD8" w:rsidRDefault="00B32DD0" w:rsidP="00B32DD0">
      <w:pPr>
        <w:contextualSpacing/>
        <w:rPr>
          <w:rFonts w:ascii="Times New Roman" w:hAnsi="Times New Roman" w:cs="Times New Roman"/>
        </w:rPr>
      </w:pPr>
    </w:p>
    <w:p w14:paraId="753EE8BB"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289A7A41" w14:textId="77777777" w:rsidTr="009940B6">
        <w:trPr>
          <w:trHeight w:val="5760"/>
          <w:jc w:val="center"/>
        </w:trPr>
        <w:tc>
          <w:tcPr>
            <w:tcW w:w="10800" w:type="dxa"/>
            <w:hideMark/>
          </w:tcPr>
          <w:p w14:paraId="09735542" w14:textId="77777777" w:rsidR="00B32DD0" w:rsidRPr="006F0FD8" w:rsidRDefault="00B32DD0" w:rsidP="009940B6">
            <w:pPr>
              <w:pStyle w:val="NPGImage"/>
              <w:contextualSpacing/>
              <w:jc w:val="left"/>
              <w:rPr>
                <w:rFonts w:ascii="Times New Roman" w:hAnsi="Times New Roman"/>
                <w:lang w:val="en-GB"/>
              </w:rPr>
            </w:pPr>
            <w:r w:rsidRPr="006F0FD8">
              <w:rPr>
                <w:rFonts w:ascii="Times New Roman" w:hAnsi="Times New Roman"/>
                <w:noProof/>
                <w:lang w:val="en-GB"/>
              </w:rPr>
              <w:lastRenderedPageBreak/>
              <w:drawing>
                <wp:inline distT="0" distB="0" distL="0" distR="0" wp14:anchorId="5678AC94" wp14:editId="6E819330">
                  <wp:extent cx="6845935" cy="6845935"/>
                  <wp:effectExtent l="0" t="0" r="0" b="0"/>
                  <wp:docPr id="44" name="Picture 4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scatter char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3B30B154" w14:textId="77777777" w:rsidTr="009940B6">
        <w:trPr>
          <w:jc w:val="center"/>
        </w:trPr>
        <w:tc>
          <w:tcPr>
            <w:tcW w:w="10800" w:type="dxa"/>
            <w:hideMark/>
          </w:tcPr>
          <w:p w14:paraId="4950C8B5"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52</w:t>
            </w:r>
          </w:p>
        </w:tc>
      </w:tr>
      <w:tr w:rsidR="006F0FD8" w:rsidRPr="006F0FD8" w14:paraId="0140EE27" w14:textId="77777777" w:rsidTr="009940B6">
        <w:trPr>
          <w:jc w:val="center"/>
        </w:trPr>
        <w:tc>
          <w:tcPr>
            <w:tcW w:w="10800" w:type="dxa"/>
            <w:hideMark/>
          </w:tcPr>
          <w:p w14:paraId="560FBABB" w14:textId="73B7FEB2"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Gevers et al. Correlation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Crohn</w:t>
            </w:r>
            <w:r w:rsidR="003523BC">
              <w:rPr>
                <w:rFonts w:ascii="Times New Roman" w:hAnsi="Times New Roman"/>
                <w:b w:val="0"/>
                <w:lang w:val="en-GB"/>
              </w:rPr>
              <w:t>'</w:t>
            </w:r>
            <w:r w:rsidRPr="006F0FD8">
              <w:rPr>
                <w:rFonts w:ascii="Times New Roman" w:hAnsi="Times New Roman"/>
                <w:b w:val="0"/>
                <w:lang w:val="en-GB"/>
              </w:rPr>
              <w:t>s Disease</w:t>
            </w:r>
          </w:p>
          <w:p w14:paraId="347B8242"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6F606CDF" w14:textId="77777777" w:rsidTr="009940B6">
        <w:trPr>
          <w:jc w:val="center"/>
        </w:trPr>
        <w:tc>
          <w:tcPr>
            <w:tcW w:w="10800" w:type="dxa"/>
            <w:hideMark/>
          </w:tcPr>
          <w:p w14:paraId="32FD0F48"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rrelation plot based on the best estimated number of clusters obtained.</w:t>
            </w:r>
          </w:p>
          <w:p w14:paraId="31401114" w14:textId="77777777" w:rsidR="00B32DD0" w:rsidRPr="006F0FD8" w:rsidRDefault="00B32DD0" w:rsidP="009940B6">
            <w:pPr>
              <w:pStyle w:val="NPGCaption"/>
              <w:spacing w:before="0" w:after="0"/>
              <w:contextualSpacing/>
              <w:rPr>
                <w:rFonts w:ascii="Times New Roman" w:hAnsi="Times New Roman"/>
                <w:b/>
                <w:bCs/>
                <w:lang w:val="en-GB"/>
              </w:rPr>
            </w:pPr>
          </w:p>
          <w:p w14:paraId="01DBFC08" w14:textId="77777777" w:rsidR="00B32DD0" w:rsidRPr="006F0FD8" w:rsidRDefault="00B32DD0" w:rsidP="009940B6">
            <w:pPr>
              <w:pStyle w:val="NPGCaption"/>
              <w:spacing w:before="0" w:after="0"/>
              <w:contextualSpacing/>
              <w:rPr>
                <w:rFonts w:ascii="Times New Roman" w:hAnsi="Times New Roman"/>
                <w:lang w:val="en-GB"/>
              </w:rPr>
            </w:pPr>
          </w:p>
        </w:tc>
      </w:tr>
      <w:tr w:rsidR="006F0FD8" w:rsidRPr="006F0FD8" w14:paraId="14E765E6" w14:textId="77777777" w:rsidTr="009940B6">
        <w:trPr>
          <w:trHeight w:val="5760"/>
          <w:jc w:val="center"/>
        </w:trPr>
        <w:tc>
          <w:tcPr>
            <w:tcW w:w="10800" w:type="dxa"/>
            <w:hideMark/>
          </w:tcPr>
          <w:p w14:paraId="613DA4C8" w14:textId="77777777" w:rsidR="00B32DD0" w:rsidRPr="006F0FD8" w:rsidRDefault="00B32DD0" w:rsidP="009940B6">
            <w:pPr>
              <w:pStyle w:val="NPGImage"/>
              <w:contextualSpacing/>
              <w:jc w:val="left"/>
              <w:rPr>
                <w:rFonts w:ascii="Times New Roman" w:hAnsi="Times New Roman"/>
                <w:lang w:val="en-GB"/>
              </w:rPr>
            </w:pPr>
            <w:r w:rsidRPr="006F0FD8">
              <w:rPr>
                <w:rFonts w:ascii="Times New Roman" w:hAnsi="Times New Roman"/>
                <w:noProof/>
                <w:lang w:val="en-GB"/>
              </w:rPr>
              <w:lastRenderedPageBreak/>
              <w:drawing>
                <wp:inline distT="0" distB="0" distL="0" distR="0" wp14:anchorId="7BF88814" wp14:editId="088959FC">
                  <wp:extent cx="6845935" cy="6845935"/>
                  <wp:effectExtent l="0" t="0" r="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17BD7A77" w14:textId="77777777" w:rsidTr="009940B6">
        <w:trPr>
          <w:jc w:val="center"/>
        </w:trPr>
        <w:tc>
          <w:tcPr>
            <w:tcW w:w="10800" w:type="dxa"/>
            <w:hideMark/>
          </w:tcPr>
          <w:p w14:paraId="0C3CE8D9"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53</w:t>
            </w:r>
          </w:p>
        </w:tc>
      </w:tr>
      <w:tr w:rsidR="006F0FD8" w:rsidRPr="006F0FD8" w14:paraId="4CFB0554" w14:textId="77777777" w:rsidTr="009940B6">
        <w:trPr>
          <w:jc w:val="center"/>
        </w:trPr>
        <w:tc>
          <w:tcPr>
            <w:tcW w:w="10800" w:type="dxa"/>
            <w:hideMark/>
          </w:tcPr>
          <w:p w14:paraId="5B0FF275"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 xml:space="preserve">Gevers et al. Correlation Plot from </w:t>
            </w:r>
            <w:r w:rsidRPr="006F0FD8">
              <w:rPr>
                <w:rFonts w:ascii="Times New Roman" w:hAnsi="Times New Roman"/>
                <w:b w:val="0"/>
                <w:i/>
                <w:iCs/>
                <w:lang w:val="en-GB"/>
              </w:rPr>
              <w:t xml:space="preserve">de novo </w:t>
            </w:r>
            <w:r w:rsidRPr="006F0FD8">
              <w:rPr>
                <w:rFonts w:ascii="Times New Roman" w:hAnsi="Times New Roman"/>
                <w:b w:val="0"/>
                <w:lang w:val="en-GB"/>
              </w:rPr>
              <w:t>OTUs Assignment Method with Phenotype: Normal</w:t>
            </w:r>
          </w:p>
          <w:p w14:paraId="0DD55A6F"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124D33EA" w14:textId="77777777" w:rsidTr="009940B6">
        <w:trPr>
          <w:jc w:val="center"/>
        </w:trPr>
        <w:tc>
          <w:tcPr>
            <w:tcW w:w="10800" w:type="dxa"/>
          </w:tcPr>
          <w:p w14:paraId="55083969"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rrelation plot based on the best estimated number of clusters obtained.</w:t>
            </w:r>
          </w:p>
          <w:p w14:paraId="378F5F71" w14:textId="77777777" w:rsidR="00B32DD0" w:rsidRPr="006F0FD8" w:rsidRDefault="00B32DD0" w:rsidP="009940B6">
            <w:pPr>
              <w:pStyle w:val="NPGTitle"/>
              <w:spacing w:before="0" w:after="0"/>
              <w:contextualSpacing/>
              <w:rPr>
                <w:rFonts w:ascii="Times New Roman" w:hAnsi="Times New Roman"/>
              </w:rPr>
            </w:pPr>
          </w:p>
        </w:tc>
      </w:tr>
      <w:tr w:rsidR="00B32DD0" w:rsidRPr="006F0FD8" w14:paraId="00A419E2" w14:textId="77777777" w:rsidTr="009940B6">
        <w:trPr>
          <w:jc w:val="center"/>
        </w:trPr>
        <w:tc>
          <w:tcPr>
            <w:tcW w:w="10800" w:type="dxa"/>
            <w:hideMark/>
          </w:tcPr>
          <w:p w14:paraId="36CD64E3" w14:textId="77777777" w:rsidR="00B32DD0" w:rsidRPr="006F0FD8" w:rsidRDefault="00B32DD0" w:rsidP="009940B6">
            <w:pPr>
              <w:pStyle w:val="NPGCaption"/>
              <w:spacing w:before="0" w:after="0"/>
              <w:contextualSpacing/>
              <w:rPr>
                <w:rFonts w:ascii="Times New Roman" w:hAnsi="Times New Roman"/>
                <w:b/>
                <w:bCs/>
                <w:lang w:val="en-GB"/>
              </w:rPr>
            </w:pPr>
          </w:p>
        </w:tc>
      </w:tr>
    </w:tbl>
    <w:p w14:paraId="3281962B" w14:textId="77777777" w:rsidR="00B32DD0" w:rsidRPr="006F0FD8" w:rsidRDefault="00B32DD0" w:rsidP="00B32DD0">
      <w:pPr>
        <w:contextualSpacing/>
        <w:rPr>
          <w:rFonts w:ascii="Times New Roman" w:hAnsi="Times New Roman" w:cs="Times New Roman"/>
        </w:rPr>
      </w:pPr>
    </w:p>
    <w:p w14:paraId="306AC9C3"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0845BC3D" w14:textId="77777777" w:rsidTr="009940B6">
        <w:trPr>
          <w:trHeight w:val="5760"/>
          <w:jc w:val="center"/>
        </w:trPr>
        <w:tc>
          <w:tcPr>
            <w:tcW w:w="10800" w:type="dxa"/>
            <w:hideMark/>
          </w:tcPr>
          <w:p w14:paraId="0BCB1087" w14:textId="77777777" w:rsidR="00B32DD0" w:rsidRPr="006F0FD8" w:rsidRDefault="00B32DD0" w:rsidP="009940B6">
            <w:pPr>
              <w:pStyle w:val="NPGImage"/>
              <w:contextualSpacing/>
              <w:jc w:val="left"/>
              <w:rPr>
                <w:rFonts w:ascii="Times New Roman" w:hAnsi="Times New Roman"/>
                <w:lang w:val="en-GB"/>
              </w:rPr>
            </w:pPr>
            <w:r w:rsidRPr="006F0FD8">
              <w:rPr>
                <w:rFonts w:ascii="Times New Roman" w:hAnsi="Times New Roman"/>
                <w:noProof/>
                <w:lang w:val="en-GB"/>
              </w:rPr>
              <w:lastRenderedPageBreak/>
              <w:drawing>
                <wp:inline distT="0" distB="0" distL="0" distR="0" wp14:anchorId="184DCF9F" wp14:editId="7C22CDA4">
                  <wp:extent cx="6845935" cy="6845935"/>
                  <wp:effectExtent l="0" t="0" r="0" b="0"/>
                  <wp:docPr id="46" name="Picture 4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scatter ch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6D16B6A2" w14:textId="77777777" w:rsidTr="009940B6">
        <w:trPr>
          <w:jc w:val="center"/>
        </w:trPr>
        <w:tc>
          <w:tcPr>
            <w:tcW w:w="10800" w:type="dxa"/>
            <w:hideMark/>
          </w:tcPr>
          <w:p w14:paraId="765319EE"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54</w:t>
            </w:r>
          </w:p>
        </w:tc>
      </w:tr>
      <w:tr w:rsidR="006F0FD8" w:rsidRPr="006F0FD8" w14:paraId="067A8833" w14:textId="77777777" w:rsidTr="009940B6">
        <w:trPr>
          <w:jc w:val="center"/>
        </w:trPr>
        <w:tc>
          <w:tcPr>
            <w:tcW w:w="10800" w:type="dxa"/>
            <w:hideMark/>
          </w:tcPr>
          <w:p w14:paraId="1B694E21"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Gevers et al. Correlation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Normal</w:t>
            </w:r>
          </w:p>
          <w:p w14:paraId="31E70368"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4D17DA54" w14:textId="77777777" w:rsidTr="009940B6">
        <w:trPr>
          <w:jc w:val="center"/>
        </w:trPr>
        <w:tc>
          <w:tcPr>
            <w:tcW w:w="10800" w:type="dxa"/>
            <w:hideMark/>
          </w:tcPr>
          <w:p w14:paraId="25C7B0B8"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rrelation plot based on the best estimated number of clusters obtained.</w:t>
            </w:r>
          </w:p>
          <w:p w14:paraId="78D3526A" w14:textId="77777777" w:rsidR="00B32DD0" w:rsidRPr="006F0FD8" w:rsidRDefault="00B32DD0" w:rsidP="009940B6">
            <w:pPr>
              <w:pStyle w:val="NPGCaption"/>
              <w:spacing w:before="0" w:after="0"/>
              <w:contextualSpacing/>
              <w:rPr>
                <w:rFonts w:ascii="Times New Roman" w:hAnsi="Times New Roman"/>
                <w:b/>
                <w:bCs/>
                <w:lang w:val="en-GB"/>
              </w:rPr>
            </w:pPr>
          </w:p>
          <w:p w14:paraId="5E0DA8F6" w14:textId="77777777" w:rsidR="00B32DD0" w:rsidRPr="006F0FD8" w:rsidRDefault="00B32DD0" w:rsidP="009940B6">
            <w:pPr>
              <w:pStyle w:val="NPGCaption"/>
              <w:spacing w:before="0" w:after="0"/>
              <w:contextualSpacing/>
              <w:rPr>
                <w:rFonts w:ascii="Times New Roman" w:hAnsi="Times New Roman"/>
                <w:lang w:val="en-GB"/>
              </w:rPr>
            </w:pPr>
          </w:p>
        </w:tc>
      </w:tr>
      <w:tr w:rsidR="006F0FD8" w:rsidRPr="006F0FD8" w14:paraId="06C08AE9" w14:textId="77777777" w:rsidTr="009940B6">
        <w:trPr>
          <w:trHeight w:val="5760"/>
          <w:jc w:val="center"/>
        </w:trPr>
        <w:tc>
          <w:tcPr>
            <w:tcW w:w="10800" w:type="dxa"/>
            <w:hideMark/>
          </w:tcPr>
          <w:p w14:paraId="271FB71D" w14:textId="77777777" w:rsidR="00B32DD0" w:rsidRPr="006F0FD8" w:rsidRDefault="00B32DD0" w:rsidP="009940B6">
            <w:pPr>
              <w:pStyle w:val="NPGImage"/>
              <w:contextualSpacing/>
              <w:rPr>
                <w:rFonts w:ascii="Times New Roman" w:hAnsi="Times New Roman"/>
                <w:lang w:val="en-GB"/>
              </w:rPr>
            </w:pPr>
            <w:r w:rsidRPr="006F0FD8">
              <w:rPr>
                <w:rFonts w:ascii="Times New Roman" w:hAnsi="Times New Roman"/>
                <w:noProof/>
                <w:lang w:val="en-GB"/>
              </w:rPr>
              <w:lastRenderedPageBreak/>
              <w:drawing>
                <wp:inline distT="0" distB="0" distL="0" distR="0" wp14:anchorId="5E380656" wp14:editId="2657F187">
                  <wp:extent cx="6845935" cy="6845935"/>
                  <wp:effectExtent l="0" t="0" r="0" b="0"/>
                  <wp:docPr id="47" name="Picture 4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scatter char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7736478A" w14:textId="77777777" w:rsidTr="009940B6">
        <w:trPr>
          <w:jc w:val="center"/>
        </w:trPr>
        <w:tc>
          <w:tcPr>
            <w:tcW w:w="10800" w:type="dxa"/>
            <w:hideMark/>
          </w:tcPr>
          <w:p w14:paraId="239DC90A"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55</w:t>
            </w:r>
          </w:p>
        </w:tc>
      </w:tr>
      <w:tr w:rsidR="006F0FD8" w:rsidRPr="006F0FD8" w14:paraId="3C8EBDFE" w14:textId="77777777" w:rsidTr="009940B6">
        <w:trPr>
          <w:trHeight w:val="323"/>
          <w:jc w:val="center"/>
        </w:trPr>
        <w:tc>
          <w:tcPr>
            <w:tcW w:w="10800" w:type="dxa"/>
            <w:hideMark/>
          </w:tcPr>
          <w:p w14:paraId="78638133" w14:textId="0E221729"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 xml:space="preserve">IBDMDB Correlation Plot from </w:t>
            </w:r>
            <w:r w:rsidRPr="006F0FD8">
              <w:rPr>
                <w:rFonts w:ascii="Times New Roman" w:hAnsi="Times New Roman"/>
                <w:b w:val="0"/>
                <w:i/>
                <w:iCs/>
                <w:lang w:val="en-GB"/>
              </w:rPr>
              <w:t xml:space="preserve">de novo </w:t>
            </w:r>
            <w:r w:rsidRPr="006F0FD8">
              <w:rPr>
                <w:rFonts w:ascii="Times New Roman" w:hAnsi="Times New Roman"/>
                <w:b w:val="0"/>
                <w:lang w:val="en-GB"/>
              </w:rPr>
              <w:t>OTUs Assignment Method with Phenotype: Crohn</w:t>
            </w:r>
            <w:r w:rsidR="003523BC">
              <w:rPr>
                <w:rFonts w:ascii="Times New Roman" w:hAnsi="Times New Roman"/>
                <w:b w:val="0"/>
                <w:lang w:val="en-GB"/>
              </w:rPr>
              <w:t>'</w:t>
            </w:r>
            <w:r w:rsidRPr="006F0FD8">
              <w:rPr>
                <w:rFonts w:ascii="Times New Roman" w:hAnsi="Times New Roman"/>
                <w:b w:val="0"/>
                <w:lang w:val="en-GB"/>
              </w:rPr>
              <w:t>s Disease</w:t>
            </w:r>
          </w:p>
          <w:p w14:paraId="1C607C56"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62403300" w14:textId="77777777" w:rsidTr="009940B6">
        <w:trPr>
          <w:trHeight w:val="323"/>
          <w:jc w:val="center"/>
        </w:trPr>
        <w:tc>
          <w:tcPr>
            <w:tcW w:w="10800" w:type="dxa"/>
          </w:tcPr>
          <w:p w14:paraId="4B1B8F71"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rrelation plot based on the best estimated number of clusters obtained.</w:t>
            </w:r>
          </w:p>
          <w:p w14:paraId="7B5AB78A"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6F5EDB4A" w14:textId="77777777" w:rsidTr="009940B6">
        <w:trPr>
          <w:jc w:val="center"/>
        </w:trPr>
        <w:tc>
          <w:tcPr>
            <w:tcW w:w="10800" w:type="dxa"/>
            <w:hideMark/>
          </w:tcPr>
          <w:p w14:paraId="53F1693B" w14:textId="77777777" w:rsidR="00B32DD0" w:rsidRPr="006F0FD8" w:rsidRDefault="00B32DD0" w:rsidP="009940B6">
            <w:pPr>
              <w:pStyle w:val="NPGCaption"/>
              <w:spacing w:before="0" w:after="0"/>
              <w:contextualSpacing/>
              <w:rPr>
                <w:rFonts w:ascii="Times New Roman" w:hAnsi="Times New Roman"/>
                <w:b/>
                <w:bCs/>
                <w:lang w:val="en-GB"/>
              </w:rPr>
            </w:pPr>
          </w:p>
        </w:tc>
      </w:tr>
    </w:tbl>
    <w:p w14:paraId="250FA470" w14:textId="77777777" w:rsidR="00B32DD0" w:rsidRPr="006F0FD8" w:rsidRDefault="00B32DD0" w:rsidP="00B32DD0">
      <w:pPr>
        <w:contextualSpacing/>
        <w:rPr>
          <w:rFonts w:ascii="Times New Roman" w:hAnsi="Times New Roman" w:cs="Times New Roman"/>
        </w:rPr>
      </w:pPr>
    </w:p>
    <w:p w14:paraId="64242E95"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5B162F75" w14:textId="77777777" w:rsidTr="009940B6">
        <w:trPr>
          <w:trHeight w:val="5760"/>
          <w:jc w:val="center"/>
        </w:trPr>
        <w:tc>
          <w:tcPr>
            <w:tcW w:w="10800" w:type="dxa"/>
            <w:hideMark/>
          </w:tcPr>
          <w:p w14:paraId="5B1BF86C" w14:textId="77777777" w:rsidR="00B32DD0" w:rsidRPr="006F0FD8" w:rsidRDefault="00B32DD0" w:rsidP="009940B6">
            <w:pPr>
              <w:pStyle w:val="NPGImage"/>
              <w:contextualSpacing/>
              <w:jc w:val="left"/>
              <w:rPr>
                <w:rFonts w:ascii="Times New Roman" w:hAnsi="Times New Roman"/>
                <w:lang w:val="en-GB"/>
              </w:rPr>
            </w:pPr>
            <w:r w:rsidRPr="006F0FD8">
              <w:rPr>
                <w:rFonts w:ascii="Times New Roman" w:hAnsi="Times New Roman"/>
                <w:noProof/>
                <w:lang w:val="en-GB"/>
              </w:rPr>
              <w:lastRenderedPageBreak/>
              <w:drawing>
                <wp:inline distT="0" distB="0" distL="0" distR="0" wp14:anchorId="16D98B2E" wp14:editId="32BD33F6">
                  <wp:extent cx="6845935" cy="6845935"/>
                  <wp:effectExtent l="0" t="0" r="0" b="0"/>
                  <wp:docPr id="48" name="Picture 4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719BF6CC" w14:textId="77777777" w:rsidTr="009940B6">
        <w:trPr>
          <w:jc w:val="center"/>
        </w:trPr>
        <w:tc>
          <w:tcPr>
            <w:tcW w:w="10800" w:type="dxa"/>
            <w:hideMark/>
          </w:tcPr>
          <w:p w14:paraId="7D278EBD"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56</w:t>
            </w:r>
          </w:p>
        </w:tc>
      </w:tr>
      <w:tr w:rsidR="006F0FD8" w:rsidRPr="006F0FD8" w14:paraId="7A07FF64" w14:textId="77777777" w:rsidTr="009940B6">
        <w:trPr>
          <w:jc w:val="center"/>
        </w:trPr>
        <w:tc>
          <w:tcPr>
            <w:tcW w:w="10800" w:type="dxa"/>
            <w:hideMark/>
          </w:tcPr>
          <w:p w14:paraId="0757DFFB" w14:textId="2A359003"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IBDMDB Correlation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Crohn</w:t>
            </w:r>
            <w:r w:rsidR="003523BC">
              <w:rPr>
                <w:rFonts w:ascii="Times New Roman" w:hAnsi="Times New Roman"/>
                <w:b w:val="0"/>
                <w:lang w:val="en-GB"/>
              </w:rPr>
              <w:t>'</w:t>
            </w:r>
            <w:r w:rsidRPr="006F0FD8">
              <w:rPr>
                <w:rFonts w:ascii="Times New Roman" w:hAnsi="Times New Roman"/>
                <w:b w:val="0"/>
                <w:lang w:val="en-GB"/>
              </w:rPr>
              <w:t>s Disease</w:t>
            </w:r>
          </w:p>
          <w:p w14:paraId="51385B00"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573B8B2F" w14:textId="77777777" w:rsidTr="009940B6">
        <w:trPr>
          <w:jc w:val="center"/>
        </w:trPr>
        <w:tc>
          <w:tcPr>
            <w:tcW w:w="10800" w:type="dxa"/>
            <w:hideMark/>
          </w:tcPr>
          <w:p w14:paraId="1FDD8ADA"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rrelation plot based on the best estimated number of clusters obtained.</w:t>
            </w:r>
          </w:p>
          <w:p w14:paraId="112499DA" w14:textId="77777777" w:rsidR="00B32DD0" w:rsidRPr="006F0FD8" w:rsidRDefault="00B32DD0" w:rsidP="009940B6">
            <w:pPr>
              <w:pStyle w:val="NPGCaption"/>
              <w:spacing w:before="0" w:after="0"/>
              <w:contextualSpacing/>
              <w:rPr>
                <w:rFonts w:ascii="Times New Roman" w:hAnsi="Times New Roman"/>
                <w:b/>
                <w:bCs/>
                <w:lang w:val="en-GB"/>
              </w:rPr>
            </w:pPr>
          </w:p>
          <w:p w14:paraId="442EECB4" w14:textId="77777777" w:rsidR="00B32DD0" w:rsidRPr="006F0FD8" w:rsidRDefault="00B32DD0" w:rsidP="009940B6">
            <w:pPr>
              <w:pStyle w:val="NPGCaption"/>
              <w:spacing w:before="0" w:after="0"/>
              <w:contextualSpacing/>
              <w:rPr>
                <w:rFonts w:ascii="Times New Roman" w:hAnsi="Times New Roman"/>
                <w:lang w:val="en-GB"/>
              </w:rPr>
            </w:pPr>
          </w:p>
        </w:tc>
      </w:tr>
      <w:tr w:rsidR="006F0FD8" w:rsidRPr="006F0FD8" w14:paraId="0D813B1B" w14:textId="77777777" w:rsidTr="009940B6">
        <w:trPr>
          <w:trHeight w:val="5760"/>
          <w:jc w:val="center"/>
        </w:trPr>
        <w:tc>
          <w:tcPr>
            <w:tcW w:w="10800" w:type="dxa"/>
            <w:hideMark/>
          </w:tcPr>
          <w:p w14:paraId="22576317" w14:textId="77777777" w:rsidR="00B32DD0" w:rsidRPr="006F0FD8" w:rsidRDefault="00B32DD0" w:rsidP="009940B6">
            <w:pPr>
              <w:pStyle w:val="NPGImage"/>
              <w:contextualSpacing/>
              <w:rPr>
                <w:rFonts w:ascii="Times New Roman" w:hAnsi="Times New Roman"/>
              </w:rPr>
            </w:pPr>
            <w:r w:rsidRPr="006F0FD8">
              <w:rPr>
                <w:rFonts w:ascii="Times New Roman" w:hAnsi="Times New Roman"/>
                <w:noProof/>
              </w:rPr>
              <w:lastRenderedPageBreak/>
              <w:drawing>
                <wp:inline distT="0" distB="0" distL="0" distR="0" wp14:anchorId="1F7F2C73" wp14:editId="6CD90793">
                  <wp:extent cx="6845935" cy="6845935"/>
                  <wp:effectExtent l="0" t="0" r="0" b="0"/>
                  <wp:docPr id="49" name="Picture 4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scatter chart&#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75878CF0" w14:textId="77777777" w:rsidTr="009940B6">
        <w:trPr>
          <w:jc w:val="center"/>
        </w:trPr>
        <w:tc>
          <w:tcPr>
            <w:tcW w:w="10800" w:type="dxa"/>
            <w:hideMark/>
          </w:tcPr>
          <w:p w14:paraId="31C534CE"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57</w:t>
            </w:r>
          </w:p>
        </w:tc>
      </w:tr>
      <w:tr w:rsidR="006F0FD8" w:rsidRPr="006F0FD8" w14:paraId="1E37A87A" w14:textId="77777777" w:rsidTr="009940B6">
        <w:trPr>
          <w:jc w:val="center"/>
        </w:trPr>
        <w:tc>
          <w:tcPr>
            <w:tcW w:w="10800" w:type="dxa"/>
            <w:hideMark/>
          </w:tcPr>
          <w:p w14:paraId="6C36C5AD"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 xml:space="preserve">IBDMDB Correlation Plot from </w:t>
            </w:r>
            <w:r w:rsidRPr="006F0FD8">
              <w:rPr>
                <w:rFonts w:ascii="Times New Roman" w:hAnsi="Times New Roman"/>
                <w:b w:val="0"/>
                <w:i/>
                <w:iCs/>
                <w:lang w:val="en-GB"/>
              </w:rPr>
              <w:t xml:space="preserve">de novo </w:t>
            </w:r>
            <w:r w:rsidRPr="006F0FD8">
              <w:rPr>
                <w:rFonts w:ascii="Times New Roman" w:hAnsi="Times New Roman"/>
                <w:b w:val="0"/>
                <w:lang w:val="en-GB"/>
              </w:rPr>
              <w:t>OTUs Assignment Method with Phenotype: Normal</w:t>
            </w:r>
          </w:p>
          <w:p w14:paraId="0C4A6CAC" w14:textId="77777777" w:rsidR="00B32DD0" w:rsidRPr="006F0FD8" w:rsidRDefault="00B32DD0" w:rsidP="009940B6">
            <w:pPr>
              <w:pStyle w:val="NPGTitle"/>
              <w:spacing w:before="0" w:after="0"/>
              <w:contextualSpacing/>
              <w:rPr>
                <w:rFonts w:ascii="Times New Roman" w:hAnsi="Times New Roman"/>
                <w:b w:val="0"/>
                <w:lang w:val="en-GB"/>
              </w:rPr>
            </w:pPr>
          </w:p>
        </w:tc>
      </w:tr>
      <w:tr w:rsidR="006F0FD8" w:rsidRPr="006F0FD8" w14:paraId="37F094B4" w14:textId="77777777" w:rsidTr="009940B6">
        <w:trPr>
          <w:jc w:val="center"/>
        </w:trPr>
        <w:tc>
          <w:tcPr>
            <w:tcW w:w="10800" w:type="dxa"/>
          </w:tcPr>
          <w:p w14:paraId="58470751" w14:textId="77777777" w:rsidR="00B32DD0" w:rsidRPr="006F0FD8" w:rsidRDefault="00B32DD0" w:rsidP="009940B6">
            <w:pPr>
              <w:pStyle w:val="NPGTitle"/>
              <w:spacing w:before="0" w:after="0"/>
              <w:contextualSpacing/>
              <w:rPr>
                <w:rFonts w:ascii="Times New Roman" w:hAnsi="Times New Roman"/>
                <w:b w:val="0"/>
                <w:bCs/>
                <w:lang w:val="en-GB"/>
              </w:rPr>
            </w:pPr>
            <w:r w:rsidRPr="006F0FD8">
              <w:rPr>
                <w:rFonts w:ascii="Times New Roman" w:hAnsi="Times New Roman"/>
                <w:b w:val="0"/>
                <w:bCs/>
                <w:lang w:val="en-GB"/>
              </w:rPr>
              <w:t>Correlation plot based on the best estimated number of clusters obtained.</w:t>
            </w:r>
          </w:p>
        </w:tc>
      </w:tr>
      <w:tr w:rsidR="00B32DD0" w:rsidRPr="006F0FD8" w14:paraId="56AE681D" w14:textId="77777777" w:rsidTr="009940B6">
        <w:trPr>
          <w:jc w:val="center"/>
        </w:trPr>
        <w:tc>
          <w:tcPr>
            <w:tcW w:w="10800" w:type="dxa"/>
            <w:hideMark/>
          </w:tcPr>
          <w:p w14:paraId="238594E9" w14:textId="77777777" w:rsidR="00B32DD0" w:rsidRPr="006F0FD8" w:rsidRDefault="00B32DD0" w:rsidP="009940B6">
            <w:pPr>
              <w:pStyle w:val="NPGCaption"/>
              <w:spacing w:before="0" w:after="0"/>
              <w:contextualSpacing/>
              <w:rPr>
                <w:rFonts w:ascii="Times New Roman" w:hAnsi="Times New Roman"/>
                <w:b/>
                <w:bCs/>
                <w:lang w:val="en-GB"/>
              </w:rPr>
            </w:pPr>
          </w:p>
        </w:tc>
      </w:tr>
    </w:tbl>
    <w:p w14:paraId="7BDD0696" w14:textId="77777777" w:rsidR="00B32DD0" w:rsidRPr="006F0FD8" w:rsidRDefault="00B32DD0" w:rsidP="00B32DD0">
      <w:pPr>
        <w:contextualSpacing/>
        <w:rPr>
          <w:rFonts w:ascii="Times New Roman" w:hAnsi="Times New Roman" w:cs="Times New Roman"/>
        </w:rPr>
      </w:pPr>
    </w:p>
    <w:p w14:paraId="69529177" w14:textId="77777777" w:rsidR="00B32DD0" w:rsidRPr="006F0FD8" w:rsidRDefault="00B32DD0" w:rsidP="00B32DD0">
      <w:pPr>
        <w:rPr>
          <w:rFonts w:ascii="Times New Roman" w:hAnsi="Times New Roman" w:cs="Times New Roman"/>
        </w:rPr>
      </w:pPr>
      <w:r w:rsidRPr="006F0FD8">
        <w:rPr>
          <w:rFonts w:ascii="Times New Roman" w:hAnsi="Times New Roman" w:cs="Times New Roman"/>
        </w:rPr>
        <w:br w:type="page"/>
      </w:r>
    </w:p>
    <w:tbl>
      <w:tblPr>
        <w:tblW w:w="10800" w:type="dxa"/>
        <w:jc w:val="center"/>
        <w:tblLayout w:type="fixed"/>
        <w:tblCellMar>
          <w:left w:w="0" w:type="dxa"/>
          <w:right w:w="0" w:type="dxa"/>
        </w:tblCellMar>
        <w:tblLook w:val="04A0" w:firstRow="1" w:lastRow="0" w:firstColumn="1" w:lastColumn="0" w:noHBand="0" w:noVBand="1"/>
      </w:tblPr>
      <w:tblGrid>
        <w:gridCol w:w="10800"/>
      </w:tblGrid>
      <w:tr w:rsidR="006F0FD8" w:rsidRPr="006F0FD8" w14:paraId="5BD31065" w14:textId="77777777" w:rsidTr="009940B6">
        <w:trPr>
          <w:trHeight w:val="5760"/>
          <w:jc w:val="center"/>
        </w:trPr>
        <w:tc>
          <w:tcPr>
            <w:tcW w:w="10434" w:type="dxa"/>
            <w:hideMark/>
          </w:tcPr>
          <w:p w14:paraId="1FA36E81" w14:textId="77777777" w:rsidR="00B32DD0" w:rsidRPr="006F0FD8" w:rsidRDefault="00B32DD0" w:rsidP="009940B6">
            <w:pPr>
              <w:pStyle w:val="NPGImage"/>
              <w:contextualSpacing/>
              <w:jc w:val="left"/>
              <w:rPr>
                <w:rFonts w:ascii="Times New Roman" w:hAnsi="Times New Roman"/>
                <w:lang w:val="en-GB"/>
              </w:rPr>
            </w:pPr>
            <w:r w:rsidRPr="006F0FD8">
              <w:rPr>
                <w:rFonts w:ascii="Times New Roman" w:hAnsi="Times New Roman"/>
                <w:noProof/>
                <w:lang w:val="en-GB"/>
              </w:rPr>
              <w:lastRenderedPageBreak/>
              <w:drawing>
                <wp:inline distT="0" distB="0" distL="0" distR="0" wp14:anchorId="5D047D66" wp14:editId="104B9A95">
                  <wp:extent cx="6845935" cy="6845935"/>
                  <wp:effectExtent l="0" t="0" r="0" b="0"/>
                  <wp:docPr id="50" name="Picture 5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845935" cy="6845935"/>
                          </a:xfrm>
                          <a:prstGeom prst="rect">
                            <a:avLst/>
                          </a:prstGeom>
                          <a:noFill/>
                          <a:ln>
                            <a:noFill/>
                          </a:ln>
                        </pic:spPr>
                      </pic:pic>
                    </a:graphicData>
                  </a:graphic>
                </wp:inline>
              </w:drawing>
            </w:r>
          </w:p>
        </w:tc>
      </w:tr>
      <w:tr w:rsidR="006F0FD8" w:rsidRPr="006F0FD8" w14:paraId="7A7729D4" w14:textId="77777777" w:rsidTr="009940B6">
        <w:trPr>
          <w:jc w:val="center"/>
        </w:trPr>
        <w:tc>
          <w:tcPr>
            <w:tcW w:w="10434" w:type="dxa"/>
            <w:hideMark/>
          </w:tcPr>
          <w:p w14:paraId="4B28E21C" w14:textId="77777777" w:rsidR="00B32DD0" w:rsidRPr="006F0FD8" w:rsidRDefault="00B32DD0" w:rsidP="009940B6">
            <w:pPr>
              <w:pStyle w:val="NPGFigNum"/>
              <w:spacing w:before="0" w:after="0"/>
              <w:contextualSpacing/>
              <w:rPr>
                <w:rFonts w:ascii="Times New Roman" w:hAnsi="Times New Roman"/>
                <w:b/>
                <w:lang w:val="en-GB"/>
              </w:rPr>
            </w:pPr>
            <w:r w:rsidRPr="006F0FD8">
              <w:rPr>
                <w:rFonts w:ascii="Times New Roman" w:hAnsi="Times New Roman"/>
                <w:b/>
                <w:lang w:val="en-GB"/>
              </w:rPr>
              <w:t>Supplementary Figure 58</w:t>
            </w:r>
          </w:p>
        </w:tc>
      </w:tr>
      <w:tr w:rsidR="006F0FD8" w:rsidRPr="006F0FD8" w14:paraId="70E32BDE" w14:textId="77777777" w:rsidTr="009940B6">
        <w:trPr>
          <w:jc w:val="center"/>
        </w:trPr>
        <w:tc>
          <w:tcPr>
            <w:tcW w:w="10434" w:type="dxa"/>
            <w:hideMark/>
          </w:tcPr>
          <w:p w14:paraId="488CAC2A" w14:textId="77777777" w:rsidR="00B32DD0" w:rsidRPr="006F0FD8" w:rsidRDefault="00B32DD0" w:rsidP="009940B6">
            <w:pPr>
              <w:pStyle w:val="NPGTitle"/>
              <w:spacing w:before="0" w:after="0"/>
              <w:contextualSpacing/>
              <w:rPr>
                <w:rFonts w:ascii="Times New Roman" w:hAnsi="Times New Roman"/>
                <w:b w:val="0"/>
                <w:lang w:val="en-GB"/>
              </w:rPr>
            </w:pPr>
            <w:r w:rsidRPr="006F0FD8">
              <w:rPr>
                <w:rFonts w:ascii="Times New Roman" w:hAnsi="Times New Roman"/>
                <w:b w:val="0"/>
                <w:lang w:val="en-GB"/>
              </w:rPr>
              <w:t>IBDMDB Correlation Plot from DADA2</w:t>
            </w:r>
            <w:r w:rsidRPr="006F0FD8">
              <w:rPr>
                <w:rFonts w:ascii="Times New Roman" w:hAnsi="Times New Roman"/>
                <w:b w:val="0"/>
                <w:i/>
                <w:iCs/>
                <w:lang w:val="en-GB"/>
              </w:rPr>
              <w:t xml:space="preserve"> </w:t>
            </w:r>
            <w:r w:rsidRPr="006F0FD8">
              <w:rPr>
                <w:rFonts w:ascii="Times New Roman" w:hAnsi="Times New Roman"/>
                <w:b w:val="0"/>
                <w:lang w:val="en-GB"/>
              </w:rPr>
              <w:t>ASVs Assignment Method with Phenotype: Normal</w:t>
            </w:r>
          </w:p>
          <w:p w14:paraId="57B5B4BA" w14:textId="77777777" w:rsidR="00B32DD0" w:rsidRPr="006F0FD8" w:rsidRDefault="00B32DD0" w:rsidP="009940B6">
            <w:pPr>
              <w:pStyle w:val="NPGTitle"/>
              <w:spacing w:before="0" w:after="0"/>
              <w:contextualSpacing/>
              <w:rPr>
                <w:rFonts w:ascii="Times New Roman" w:hAnsi="Times New Roman"/>
                <w:b w:val="0"/>
                <w:lang w:val="en-GB"/>
              </w:rPr>
            </w:pPr>
          </w:p>
        </w:tc>
      </w:tr>
      <w:tr w:rsidR="00B32DD0" w:rsidRPr="006F0FD8" w14:paraId="4649FE4A" w14:textId="77777777" w:rsidTr="009940B6">
        <w:trPr>
          <w:jc w:val="center"/>
        </w:trPr>
        <w:tc>
          <w:tcPr>
            <w:tcW w:w="10434" w:type="dxa"/>
            <w:hideMark/>
          </w:tcPr>
          <w:p w14:paraId="5616DDDB" w14:textId="77777777" w:rsidR="00B32DD0" w:rsidRPr="006F0FD8" w:rsidRDefault="00B32DD0" w:rsidP="009940B6">
            <w:pPr>
              <w:pStyle w:val="NPGCaption"/>
              <w:spacing w:before="0" w:after="0"/>
              <w:contextualSpacing/>
              <w:rPr>
                <w:rFonts w:ascii="Times New Roman" w:hAnsi="Times New Roman"/>
                <w:lang w:val="en-GB"/>
              </w:rPr>
            </w:pPr>
            <w:r w:rsidRPr="006F0FD8">
              <w:rPr>
                <w:rFonts w:ascii="Times New Roman" w:hAnsi="Times New Roman"/>
                <w:lang w:val="en-GB"/>
              </w:rPr>
              <w:t>Correlation plot based on the best estimated number of clusters obtained.</w:t>
            </w:r>
          </w:p>
        </w:tc>
      </w:tr>
    </w:tbl>
    <w:p w14:paraId="1FAD2DA8" w14:textId="77777777" w:rsidR="00B32DD0" w:rsidRPr="006F0FD8" w:rsidRDefault="00B32DD0" w:rsidP="00B32DD0">
      <w:pPr>
        <w:contextualSpacing/>
        <w:rPr>
          <w:rFonts w:ascii="Times New Roman" w:hAnsi="Times New Roman" w:cs="Times New Roman"/>
        </w:rPr>
      </w:pPr>
    </w:p>
    <w:p w14:paraId="51BD5887" w14:textId="77777777" w:rsidR="00B32DD0" w:rsidRPr="006F0FD8" w:rsidRDefault="00B32DD0" w:rsidP="00B32DD0">
      <w:pPr>
        <w:rPr>
          <w:rFonts w:ascii="Times New Roman" w:hAnsi="Times New Roman" w:cs="Times New Roman"/>
        </w:rPr>
      </w:pPr>
    </w:p>
    <w:p w14:paraId="73EB07DD" w14:textId="77777777" w:rsidR="00640C84" w:rsidRPr="006F0FD8" w:rsidRDefault="00640C84" w:rsidP="00B1646D">
      <w:pPr>
        <w:rPr>
          <w:rFonts w:ascii="Times New Roman" w:hAnsi="Times New Roman" w:cs="Times New Roman"/>
        </w:rPr>
        <w:sectPr w:rsidR="00640C84" w:rsidRPr="006F0FD8">
          <w:pgSz w:w="12240" w:h="15840"/>
          <w:pgMar w:top="1440" w:right="1440" w:bottom="1440" w:left="1440" w:header="720" w:footer="720" w:gutter="0"/>
          <w:cols w:space="720"/>
          <w:docGrid w:linePitch="360"/>
        </w:sectPr>
      </w:pPr>
    </w:p>
    <w:p w14:paraId="4B9D2C27" w14:textId="77777777" w:rsidR="00B32DD0" w:rsidRPr="006F0FD8" w:rsidRDefault="00B32DD0" w:rsidP="00B1646D">
      <w:pPr>
        <w:rPr>
          <w:rFonts w:ascii="Times New Roman" w:hAnsi="Times New Roman" w:cs="Times New Roman"/>
        </w:rPr>
      </w:pPr>
    </w:p>
    <w:sectPr w:rsidR="00B32DD0" w:rsidRPr="006F0FD8" w:rsidSect="00640C84">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NDAztTAzMTQxNjZS0lEKTi0uzszPAykwNKgFAB6EXW4tAAAA"/>
  </w:docVars>
  <w:rsids>
    <w:rsidRoot w:val="005E6EB1"/>
    <w:rsid w:val="0001192D"/>
    <w:rsid w:val="00011C9A"/>
    <w:rsid w:val="00020683"/>
    <w:rsid w:val="0002764B"/>
    <w:rsid w:val="000359A3"/>
    <w:rsid w:val="00036CB0"/>
    <w:rsid w:val="00045AC2"/>
    <w:rsid w:val="00046235"/>
    <w:rsid w:val="00047443"/>
    <w:rsid w:val="000579B7"/>
    <w:rsid w:val="00064FCC"/>
    <w:rsid w:val="00083F98"/>
    <w:rsid w:val="000A6973"/>
    <w:rsid w:val="000B7170"/>
    <w:rsid w:val="000B71EF"/>
    <w:rsid w:val="000C479B"/>
    <w:rsid w:val="000C612F"/>
    <w:rsid w:val="000D3AB5"/>
    <w:rsid w:val="000D6448"/>
    <w:rsid w:val="000D7246"/>
    <w:rsid w:val="000F041D"/>
    <w:rsid w:val="000F0583"/>
    <w:rsid w:val="000F3F21"/>
    <w:rsid w:val="001023BB"/>
    <w:rsid w:val="00102772"/>
    <w:rsid w:val="0010438D"/>
    <w:rsid w:val="001141BF"/>
    <w:rsid w:val="00114FF1"/>
    <w:rsid w:val="00116883"/>
    <w:rsid w:val="001176CD"/>
    <w:rsid w:val="001209AC"/>
    <w:rsid w:val="0012140D"/>
    <w:rsid w:val="00121EE9"/>
    <w:rsid w:val="00130E76"/>
    <w:rsid w:val="001347CD"/>
    <w:rsid w:val="0013659E"/>
    <w:rsid w:val="00142F32"/>
    <w:rsid w:val="00142FFC"/>
    <w:rsid w:val="001457E8"/>
    <w:rsid w:val="00151634"/>
    <w:rsid w:val="00152D45"/>
    <w:rsid w:val="0015312C"/>
    <w:rsid w:val="001539C8"/>
    <w:rsid w:val="00162FA6"/>
    <w:rsid w:val="001747EA"/>
    <w:rsid w:val="00186DA9"/>
    <w:rsid w:val="00186F64"/>
    <w:rsid w:val="001A50A3"/>
    <w:rsid w:val="001A58DE"/>
    <w:rsid w:val="001A6A42"/>
    <w:rsid w:val="001A714F"/>
    <w:rsid w:val="001B038F"/>
    <w:rsid w:val="001C3A36"/>
    <w:rsid w:val="001C4175"/>
    <w:rsid w:val="001C7237"/>
    <w:rsid w:val="001C7CFE"/>
    <w:rsid w:val="001E24FA"/>
    <w:rsid w:val="001E31C2"/>
    <w:rsid w:val="001E3490"/>
    <w:rsid w:val="001F20B9"/>
    <w:rsid w:val="001F2B50"/>
    <w:rsid w:val="0020314B"/>
    <w:rsid w:val="00203FD8"/>
    <w:rsid w:val="00217F57"/>
    <w:rsid w:val="002210BB"/>
    <w:rsid w:val="00222519"/>
    <w:rsid w:val="00224EBC"/>
    <w:rsid w:val="0022671C"/>
    <w:rsid w:val="00227D9C"/>
    <w:rsid w:val="002310F4"/>
    <w:rsid w:val="00232F00"/>
    <w:rsid w:val="00242CD9"/>
    <w:rsid w:val="00244616"/>
    <w:rsid w:val="00245563"/>
    <w:rsid w:val="00245745"/>
    <w:rsid w:val="00247329"/>
    <w:rsid w:val="0025067B"/>
    <w:rsid w:val="002509CE"/>
    <w:rsid w:val="00252D1B"/>
    <w:rsid w:val="002653B2"/>
    <w:rsid w:val="00266355"/>
    <w:rsid w:val="00271B9B"/>
    <w:rsid w:val="00291167"/>
    <w:rsid w:val="002919DB"/>
    <w:rsid w:val="0029483B"/>
    <w:rsid w:val="002A10BA"/>
    <w:rsid w:val="002A2130"/>
    <w:rsid w:val="002A664B"/>
    <w:rsid w:val="002B6AC1"/>
    <w:rsid w:val="002B6F54"/>
    <w:rsid w:val="002B7298"/>
    <w:rsid w:val="002C0378"/>
    <w:rsid w:val="002C0D6A"/>
    <w:rsid w:val="002C3C7D"/>
    <w:rsid w:val="002D287C"/>
    <w:rsid w:val="00303778"/>
    <w:rsid w:val="00306C7E"/>
    <w:rsid w:val="0031695B"/>
    <w:rsid w:val="003226D8"/>
    <w:rsid w:val="00322CC7"/>
    <w:rsid w:val="00324B49"/>
    <w:rsid w:val="003363C9"/>
    <w:rsid w:val="00337206"/>
    <w:rsid w:val="00343D4A"/>
    <w:rsid w:val="0035015D"/>
    <w:rsid w:val="003523BC"/>
    <w:rsid w:val="003766DA"/>
    <w:rsid w:val="00380421"/>
    <w:rsid w:val="00384270"/>
    <w:rsid w:val="003905BB"/>
    <w:rsid w:val="003A212A"/>
    <w:rsid w:val="003A28D1"/>
    <w:rsid w:val="003A5D3B"/>
    <w:rsid w:val="003A5D94"/>
    <w:rsid w:val="003A5E9A"/>
    <w:rsid w:val="003B2D4E"/>
    <w:rsid w:val="003C4A7B"/>
    <w:rsid w:val="003D3023"/>
    <w:rsid w:val="003D5513"/>
    <w:rsid w:val="003E2123"/>
    <w:rsid w:val="003E25BD"/>
    <w:rsid w:val="003E766C"/>
    <w:rsid w:val="003F68A9"/>
    <w:rsid w:val="003F774A"/>
    <w:rsid w:val="00400123"/>
    <w:rsid w:val="0041192E"/>
    <w:rsid w:val="0041537F"/>
    <w:rsid w:val="00435450"/>
    <w:rsid w:val="00441B0C"/>
    <w:rsid w:val="0044542C"/>
    <w:rsid w:val="00455BC8"/>
    <w:rsid w:val="004608F7"/>
    <w:rsid w:val="00462B01"/>
    <w:rsid w:val="0046335F"/>
    <w:rsid w:val="0046532A"/>
    <w:rsid w:val="004751DD"/>
    <w:rsid w:val="004754A8"/>
    <w:rsid w:val="00476CCE"/>
    <w:rsid w:val="0048350A"/>
    <w:rsid w:val="00497612"/>
    <w:rsid w:val="004A022B"/>
    <w:rsid w:val="004A41AF"/>
    <w:rsid w:val="004B1020"/>
    <w:rsid w:val="004B2D60"/>
    <w:rsid w:val="004B6AF3"/>
    <w:rsid w:val="004B7B13"/>
    <w:rsid w:val="004C06A5"/>
    <w:rsid w:val="004C0DBC"/>
    <w:rsid w:val="004C2DE2"/>
    <w:rsid w:val="004C6682"/>
    <w:rsid w:val="004D2D75"/>
    <w:rsid w:val="004D49F5"/>
    <w:rsid w:val="004D6EC0"/>
    <w:rsid w:val="004E113A"/>
    <w:rsid w:val="004E4EA4"/>
    <w:rsid w:val="00503B9D"/>
    <w:rsid w:val="00504B34"/>
    <w:rsid w:val="005137A5"/>
    <w:rsid w:val="00516624"/>
    <w:rsid w:val="005641AF"/>
    <w:rsid w:val="005656A4"/>
    <w:rsid w:val="00574D55"/>
    <w:rsid w:val="005767CE"/>
    <w:rsid w:val="00580344"/>
    <w:rsid w:val="00583B22"/>
    <w:rsid w:val="00583FF1"/>
    <w:rsid w:val="005843DF"/>
    <w:rsid w:val="005917A8"/>
    <w:rsid w:val="00593396"/>
    <w:rsid w:val="005A0DFD"/>
    <w:rsid w:val="005A6585"/>
    <w:rsid w:val="005C70AB"/>
    <w:rsid w:val="005D0309"/>
    <w:rsid w:val="005E6EB1"/>
    <w:rsid w:val="005F27F4"/>
    <w:rsid w:val="00602092"/>
    <w:rsid w:val="006261B9"/>
    <w:rsid w:val="0063509E"/>
    <w:rsid w:val="00640C84"/>
    <w:rsid w:val="006472ED"/>
    <w:rsid w:val="00652E01"/>
    <w:rsid w:val="00653E31"/>
    <w:rsid w:val="00654618"/>
    <w:rsid w:val="0067738E"/>
    <w:rsid w:val="00684597"/>
    <w:rsid w:val="006A026C"/>
    <w:rsid w:val="006A626D"/>
    <w:rsid w:val="006B09CC"/>
    <w:rsid w:val="006C2DDF"/>
    <w:rsid w:val="006E2180"/>
    <w:rsid w:val="006F03A3"/>
    <w:rsid w:val="006F0FD8"/>
    <w:rsid w:val="006F257B"/>
    <w:rsid w:val="00702F76"/>
    <w:rsid w:val="00705518"/>
    <w:rsid w:val="007078C1"/>
    <w:rsid w:val="00707B96"/>
    <w:rsid w:val="00717BC8"/>
    <w:rsid w:val="007556A2"/>
    <w:rsid w:val="007568C9"/>
    <w:rsid w:val="007579EC"/>
    <w:rsid w:val="007659BD"/>
    <w:rsid w:val="007678A5"/>
    <w:rsid w:val="00773222"/>
    <w:rsid w:val="00776C5E"/>
    <w:rsid w:val="00781613"/>
    <w:rsid w:val="00787B1C"/>
    <w:rsid w:val="00793D99"/>
    <w:rsid w:val="00794A55"/>
    <w:rsid w:val="0079511F"/>
    <w:rsid w:val="007A4DBD"/>
    <w:rsid w:val="007C06DD"/>
    <w:rsid w:val="007C16BD"/>
    <w:rsid w:val="007C2D37"/>
    <w:rsid w:val="007C71CC"/>
    <w:rsid w:val="007E054C"/>
    <w:rsid w:val="007E0AFF"/>
    <w:rsid w:val="007F7ABB"/>
    <w:rsid w:val="0080203A"/>
    <w:rsid w:val="00804B13"/>
    <w:rsid w:val="0081736C"/>
    <w:rsid w:val="00824C25"/>
    <w:rsid w:val="008251E5"/>
    <w:rsid w:val="00831410"/>
    <w:rsid w:val="0084715C"/>
    <w:rsid w:val="00854379"/>
    <w:rsid w:val="00857819"/>
    <w:rsid w:val="00860945"/>
    <w:rsid w:val="00870E65"/>
    <w:rsid w:val="00885BEE"/>
    <w:rsid w:val="00885E0C"/>
    <w:rsid w:val="0089248E"/>
    <w:rsid w:val="00897967"/>
    <w:rsid w:val="008A4590"/>
    <w:rsid w:val="008A5492"/>
    <w:rsid w:val="008B3E2C"/>
    <w:rsid w:val="008B53A2"/>
    <w:rsid w:val="008C4841"/>
    <w:rsid w:val="008C6CB0"/>
    <w:rsid w:val="008D2316"/>
    <w:rsid w:val="008D3F09"/>
    <w:rsid w:val="008E0847"/>
    <w:rsid w:val="008E1C68"/>
    <w:rsid w:val="008F3C70"/>
    <w:rsid w:val="008F3ECB"/>
    <w:rsid w:val="008F5EBF"/>
    <w:rsid w:val="00900509"/>
    <w:rsid w:val="00903913"/>
    <w:rsid w:val="00912AC6"/>
    <w:rsid w:val="00914573"/>
    <w:rsid w:val="009226A4"/>
    <w:rsid w:val="00925A1C"/>
    <w:rsid w:val="00931C3F"/>
    <w:rsid w:val="00934F8A"/>
    <w:rsid w:val="0094311C"/>
    <w:rsid w:val="0094322C"/>
    <w:rsid w:val="0094703B"/>
    <w:rsid w:val="0095183C"/>
    <w:rsid w:val="0095291F"/>
    <w:rsid w:val="0095623B"/>
    <w:rsid w:val="00964385"/>
    <w:rsid w:val="00970106"/>
    <w:rsid w:val="00980AAD"/>
    <w:rsid w:val="00984066"/>
    <w:rsid w:val="009921C8"/>
    <w:rsid w:val="009C428D"/>
    <w:rsid w:val="009C4D88"/>
    <w:rsid w:val="009C58AE"/>
    <w:rsid w:val="009C6D2B"/>
    <w:rsid w:val="009E26D0"/>
    <w:rsid w:val="009E3E3C"/>
    <w:rsid w:val="009E539A"/>
    <w:rsid w:val="009F3DA9"/>
    <w:rsid w:val="009F69C8"/>
    <w:rsid w:val="00A01136"/>
    <w:rsid w:val="00A01D1D"/>
    <w:rsid w:val="00A177A1"/>
    <w:rsid w:val="00A31D0E"/>
    <w:rsid w:val="00A365EF"/>
    <w:rsid w:val="00A56CF5"/>
    <w:rsid w:val="00A64B52"/>
    <w:rsid w:val="00A73185"/>
    <w:rsid w:val="00A776F2"/>
    <w:rsid w:val="00A811C5"/>
    <w:rsid w:val="00A96976"/>
    <w:rsid w:val="00AB0006"/>
    <w:rsid w:val="00AB5EAD"/>
    <w:rsid w:val="00AB5F6D"/>
    <w:rsid w:val="00AC488D"/>
    <w:rsid w:val="00AD2343"/>
    <w:rsid w:val="00AD4A41"/>
    <w:rsid w:val="00AD4C56"/>
    <w:rsid w:val="00AE5FE1"/>
    <w:rsid w:val="00AE78BF"/>
    <w:rsid w:val="00B14544"/>
    <w:rsid w:val="00B1646D"/>
    <w:rsid w:val="00B16C2C"/>
    <w:rsid w:val="00B23B99"/>
    <w:rsid w:val="00B2453D"/>
    <w:rsid w:val="00B245AE"/>
    <w:rsid w:val="00B2545E"/>
    <w:rsid w:val="00B32DD0"/>
    <w:rsid w:val="00B34AD7"/>
    <w:rsid w:val="00B35982"/>
    <w:rsid w:val="00B37B84"/>
    <w:rsid w:val="00B400D0"/>
    <w:rsid w:val="00B5213D"/>
    <w:rsid w:val="00B66676"/>
    <w:rsid w:val="00B67CD2"/>
    <w:rsid w:val="00B731E5"/>
    <w:rsid w:val="00B73FE5"/>
    <w:rsid w:val="00B76633"/>
    <w:rsid w:val="00B81CC2"/>
    <w:rsid w:val="00B82BD6"/>
    <w:rsid w:val="00B84BB0"/>
    <w:rsid w:val="00B85C6D"/>
    <w:rsid w:val="00B91025"/>
    <w:rsid w:val="00BA0644"/>
    <w:rsid w:val="00BA565B"/>
    <w:rsid w:val="00BC0D7B"/>
    <w:rsid w:val="00BC18D1"/>
    <w:rsid w:val="00BC36D6"/>
    <w:rsid w:val="00BE0865"/>
    <w:rsid w:val="00BE0869"/>
    <w:rsid w:val="00BE2B53"/>
    <w:rsid w:val="00BE2C28"/>
    <w:rsid w:val="00BE31D0"/>
    <w:rsid w:val="00BE50D1"/>
    <w:rsid w:val="00BE5FE2"/>
    <w:rsid w:val="00BF4BD2"/>
    <w:rsid w:val="00BF7A8F"/>
    <w:rsid w:val="00C144B5"/>
    <w:rsid w:val="00C14659"/>
    <w:rsid w:val="00C15752"/>
    <w:rsid w:val="00C211C2"/>
    <w:rsid w:val="00C25184"/>
    <w:rsid w:val="00C35241"/>
    <w:rsid w:val="00C4055F"/>
    <w:rsid w:val="00C437DD"/>
    <w:rsid w:val="00C46389"/>
    <w:rsid w:val="00C46F8F"/>
    <w:rsid w:val="00C47E60"/>
    <w:rsid w:val="00C558BD"/>
    <w:rsid w:val="00C702DB"/>
    <w:rsid w:val="00C7619F"/>
    <w:rsid w:val="00C905B3"/>
    <w:rsid w:val="00C90B76"/>
    <w:rsid w:val="00CB2457"/>
    <w:rsid w:val="00CC3A12"/>
    <w:rsid w:val="00CE0E57"/>
    <w:rsid w:val="00CE33B7"/>
    <w:rsid w:val="00CE417D"/>
    <w:rsid w:val="00CF4B5F"/>
    <w:rsid w:val="00D02232"/>
    <w:rsid w:val="00D02BAE"/>
    <w:rsid w:val="00D034C4"/>
    <w:rsid w:val="00D0726C"/>
    <w:rsid w:val="00D1683E"/>
    <w:rsid w:val="00D24D06"/>
    <w:rsid w:val="00D350DA"/>
    <w:rsid w:val="00D529EF"/>
    <w:rsid w:val="00D5306E"/>
    <w:rsid w:val="00D6037C"/>
    <w:rsid w:val="00D61605"/>
    <w:rsid w:val="00D654F6"/>
    <w:rsid w:val="00D828B2"/>
    <w:rsid w:val="00D84BE6"/>
    <w:rsid w:val="00D871C0"/>
    <w:rsid w:val="00DA3CF4"/>
    <w:rsid w:val="00DC0EB4"/>
    <w:rsid w:val="00DC2F89"/>
    <w:rsid w:val="00DC60FC"/>
    <w:rsid w:val="00DD0139"/>
    <w:rsid w:val="00DD4586"/>
    <w:rsid w:val="00DF0A12"/>
    <w:rsid w:val="00E1629D"/>
    <w:rsid w:val="00E26C67"/>
    <w:rsid w:val="00E30405"/>
    <w:rsid w:val="00E31830"/>
    <w:rsid w:val="00E3251E"/>
    <w:rsid w:val="00E41461"/>
    <w:rsid w:val="00E45C70"/>
    <w:rsid w:val="00E57942"/>
    <w:rsid w:val="00E61790"/>
    <w:rsid w:val="00E72A20"/>
    <w:rsid w:val="00E72A35"/>
    <w:rsid w:val="00E77789"/>
    <w:rsid w:val="00E77DB3"/>
    <w:rsid w:val="00E825EC"/>
    <w:rsid w:val="00E90635"/>
    <w:rsid w:val="00E91767"/>
    <w:rsid w:val="00E94B73"/>
    <w:rsid w:val="00E96745"/>
    <w:rsid w:val="00EA02EA"/>
    <w:rsid w:val="00EA0739"/>
    <w:rsid w:val="00EB7E00"/>
    <w:rsid w:val="00EC491F"/>
    <w:rsid w:val="00ED1CD3"/>
    <w:rsid w:val="00EF088A"/>
    <w:rsid w:val="00F24E8C"/>
    <w:rsid w:val="00F27E93"/>
    <w:rsid w:val="00F32470"/>
    <w:rsid w:val="00F33E5A"/>
    <w:rsid w:val="00F3674E"/>
    <w:rsid w:val="00F5729E"/>
    <w:rsid w:val="00F67568"/>
    <w:rsid w:val="00F9091B"/>
    <w:rsid w:val="00FA3DF7"/>
    <w:rsid w:val="00FA524F"/>
    <w:rsid w:val="00FB1AE6"/>
    <w:rsid w:val="00FC165B"/>
    <w:rsid w:val="00FC5408"/>
    <w:rsid w:val="00FD158A"/>
    <w:rsid w:val="00FD4196"/>
    <w:rsid w:val="00FD68D6"/>
    <w:rsid w:val="00FF6C94"/>
    <w:rsid w:val="00FF7A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F03130E"/>
  <w14:defaultImageDpi w14:val="32767"/>
  <w15:chartTrackingRefBased/>
  <w15:docId w15:val="{C7B07A60-FC66-47EF-BCEE-8D40F3EC6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57E8"/>
  </w:style>
  <w:style w:type="paragraph" w:styleId="Heading1">
    <w:name w:val="heading 1"/>
    <w:basedOn w:val="Normal"/>
    <w:next w:val="Normal"/>
    <w:link w:val="Heading1Char"/>
    <w:uiPriority w:val="9"/>
    <w:qFormat/>
    <w:rsid w:val="005E6E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6E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3598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E6EB1"/>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5E6EB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35982"/>
    <w:rPr>
      <w:rFonts w:asciiTheme="majorHAnsi" w:eastAsiaTheme="majorEastAsia" w:hAnsiTheme="majorHAnsi" w:cstheme="majorBidi"/>
      <w:color w:val="1F3763" w:themeColor="accent1" w:themeShade="7F"/>
      <w:sz w:val="24"/>
      <w:szCs w:val="24"/>
    </w:rPr>
  </w:style>
  <w:style w:type="paragraph" w:customStyle="1" w:styleId="NPGImage">
    <w:name w:val="NPGImage"/>
    <w:rsid w:val="00B32DD0"/>
    <w:pPr>
      <w:pageBreakBefore/>
      <w:widowControl w:val="0"/>
      <w:spacing w:after="0" w:line="240" w:lineRule="auto"/>
      <w:jc w:val="center"/>
    </w:pPr>
    <w:rPr>
      <w:rFonts w:ascii="Arial" w:eastAsia="Times New Roman" w:hAnsi="Arial" w:cs="Times New Roman"/>
      <w:sz w:val="18"/>
      <w:szCs w:val="24"/>
      <w:lang w:eastAsia="en-IN"/>
    </w:rPr>
  </w:style>
  <w:style w:type="paragraph" w:customStyle="1" w:styleId="NPGFigNum">
    <w:name w:val="NPGFigNum"/>
    <w:rsid w:val="00B32DD0"/>
    <w:pPr>
      <w:spacing w:before="120" w:after="120" w:line="240" w:lineRule="auto"/>
      <w:jc w:val="both"/>
    </w:pPr>
    <w:rPr>
      <w:rFonts w:ascii="Arial" w:eastAsia="MS Mincho" w:hAnsi="Arial" w:cs="Times New Roman"/>
      <w:sz w:val="18"/>
      <w:szCs w:val="24"/>
      <w:lang w:eastAsia="en-US"/>
    </w:rPr>
  </w:style>
  <w:style w:type="paragraph" w:customStyle="1" w:styleId="NPGTitle">
    <w:name w:val="NPGTitle"/>
    <w:basedOn w:val="NPGFigNum"/>
    <w:rsid w:val="00B32DD0"/>
    <w:pPr>
      <w:outlineLvl w:val="1"/>
    </w:pPr>
    <w:rPr>
      <w:b/>
    </w:rPr>
  </w:style>
  <w:style w:type="paragraph" w:customStyle="1" w:styleId="NPGCaption">
    <w:name w:val="NPGCaption"/>
    <w:basedOn w:val="NPGFigNum"/>
    <w:rsid w:val="00B32DD0"/>
    <w:rPr>
      <w:rFonts w:eastAsia="Times New Roman"/>
    </w:rPr>
  </w:style>
  <w:style w:type="character" w:styleId="PlaceholderText">
    <w:name w:val="Placeholder Text"/>
    <w:basedOn w:val="DefaultParagraphFont"/>
    <w:uiPriority w:val="99"/>
    <w:semiHidden/>
    <w:rsid w:val="008C484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688367">
      <w:bodyDiv w:val="1"/>
      <w:marLeft w:val="0"/>
      <w:marRight w:val="0"/>
      <w:marTop w:val="0"/>
      <w:marBottom w:val="0"/>
      <w:divBdr>
        <w:top w:val="none" w:sz="0" w:space="0" w:color="auto"/>
        <w:left w:val="none" w:sz="0" w:space="0" w:color="auto"/>
        <w:bottom w:val="none" w:sz="0" w:space="0" w:color="auto"/>
        <w:right w:val="none" w:sz="0" w:space="0" w:color="auto"/>
      </w:divBdr>
    </w:div>
    <w:div w:id="1035886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1D4B28-7E0F-4B8D-84A9-F26EFBF16D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2129</Words>
  <Characters>12286</Characters>
  <Application>Microsoft Office Word</Application>
  <DocSecurity>0</DocSecurity>
  <Lines>423</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cheng Song</dc:creator>
  <cp:keywords/>
  <dc:description/>
  <cp:lastModifiedBy>Kuncheng Song</cp:lastModifiedBy>
  <cp:revision>2</cp:revision>
  <dcterms:created xsi:type="dcterms:W3CDTF">2022-04-12T16:04:00Z</dcterms:created>
  <dcterms:modified xsi:type="dcterms:W3CDTF">2022-04-12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nature</vt:lpwstr>
  </property>
  <property fmtid="{D5CDD505-2E9C-101B-9397-08002B2CF9AE}" pid="24" name="Mendeley Unique User Id_1">
    <vt:lpwstr>02b1dcb5-8220-354b-bdd9-cd28911d72e4</vt:lpwstr>
  </property>
</Properties>
</file>